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106"/>
        <w:tblW w:w="8364" w:type="dxa"/>
        <w:tblBorders>
          <w:top w:val="single" w:sz="4" w:space="0" w:color="666666"/>
          <w:left w:val="nil"/>
          <w:bottom w:val="single" w:sz="4" w:space="0" w:color="000000"/>
          <w:right w:val="nil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497"/>
        <w:gridCol w:w="1614"/>
        <w:gridCol w:w="2663"/>
        <w:gridCol w:w="1590"/>
      </w:tblGrid>
      <w:tr w:rsidR="00CA7AB9" w:rsidRPr="00173043" w14:paraId="22055460" w14:textId="77777777" w:rsidTr="00437E3B">
        <w:trPr>
          <w:trHeight w:val="913"/>
        </w:trPr>
        <w:tc>
          <w:tcPr>
            <w:tcW w:w="836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313E43" w14:textId="200EF8E3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eastAsia="新細明體" w:hAnsi="Times New Roman" w:cs="Times New Roman"/>
                <w:color w:val="2E2E2E"/>
                <w:kern w:val="0"/>
                <w:szCs w:val="24"/>
                <w:lang w:val="en"/>
              </w:rPr>
              <w:t>Supplement</w:t>
            </w:r>
            <w:r w:rsidRPr="00173043">
              <w:rPr>
                <w:rFonts w:ascii="Times New Roman" w:hAnsi="Times New Roman" w:cs="Times New Roman"/>
                <w:szCs w:val="24"/>
              </w:rPr>
              <w:t xml:space="preserve"> Table 1</w:t>
            </w:r>
          </w:p>
          <w:p w14:paraId="3A2E6C81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Factors associated with serum phosphate in multivariate linear regression</w:t>
            </w:r>
          </w:p>
        </w:tc>
      </w:tr>
      <w:tr w:rsidR="00CA7AB9" w:rsidRPr="00173043" w14:paraId="4A0A0B87" w14:textId="77777777" w:rsidTr="00437E3B">
        <w:trPr>
          <w:trHeight w:val="297"/>
        </w:trPr>
        <w:tc>
          <w:tcPr>
            <w:tcW w:w="2497" w:type="dxa"/>
            <w:tcBorders>
              <w:top w:val="single" w:sz="4" w:space="0" w:color="auto"/>
              <w:bottom w:val="single" w:sz="4" w:space="0" w:color="000000"/>
              <w:right w:val="nil"/>
            </w:tcBorders>
          </w:tcPr>
          <w:p w14:paraId="4182B39A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4E30F4C9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Coefficient</w:t>
            </w:r>
          </w:p>
        </w:tc>
        <w:tc>
          <w:tcPr>
            <w:tcW w:w="2663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472B94B1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95% confidence interval</w:t>
            </w:r>
          </w:p>
        </w:tc>
        <w:tc>
          <w:tcPr>
            <w:tcW w:w="1590" w:type="dxa"/>
            <w:tcBorders>
              <w:top w:val="single" w:sz="4" w:space="0" w:color="auto"/>
              <w:left w:val="nil"/>
              <w:bottom w:val="single" w:sz="4" w:space="0" w:color="000000"/>
            </w:tcBorders>
          </w:tcPr>
          <w:p w14:paraId="6DF423B0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p value</w:t>
            </w:r>
          </w:p>
        </w:tc>
      </w:tr>
      <w:tr w:rsidR="00CA7AB9" w:rsidRPr="00173043" w14:paraId="36CC22C4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7E6905CB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 xml:space="preserve">Male Gender 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E102F17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72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DEB4006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263~-0.6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</w:tcPr>
          <w:p w14:paraId="750408A2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1</w:t>
            </w:r>
          </w:p>
        </w:tc>
      </w:tr>
      <w:tr w:rsidR="00CA7AB9" w:rsidRPr="00173043" w14:paraId="3993C7AE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505E930B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Age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73BDEAB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199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EDA1F83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20~-0.1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</w:tcPr>
          <w:p w14:paraId="00F7B2D2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&lt;0.001</w:t>
            </w:r>
          </w:p>
        </w:tc>
      </w:tr>
      <w:tr w:rsidR="00CA7AB9" w:rsidRPr="00173043" w14:paraId="757C6C00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75602A30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BMI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53F5FCA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003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B4A6EAB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889~-0.1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1848F5B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0.889</w:t>
            </w:r>
          </w:p>
        </w:tc>
      </w:tr>
      <w:tr w:rsidR="00CA7AB9" w:rsidRPr="00173043" w14:paraId="49E37E34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414822F4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Smoking (n, %)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771B44D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022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01E904B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127~0.3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F924811" w14:textId="77777777" w:rsidR="00CA7AB9" w:rsidRPr="00173043" w:rsidRDefault="00CA7AB9" w:rsidP="00437E3B">
            <w:pPr>
              <w:widowControl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267</w:t>
            </w:r>
          </w:p>
        </w:tc>
      </w:tr>
      <w:tr w:rsidR="00CA7AB9" w:rsidRPr="00173043" w14:paraId="3FC31952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</w:tcPr>
          <w:p w14:paraId="376D7C6A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Dyslipidemia (n, %)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</w:tcPr>
          <w:p w14:paraId="7E4ABB15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23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</w:tcPr>
          <w:p w14:paraId="13F806E6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033~0.12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2D2D592F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253</w:t>
            </w:r>
          </w:p>
        </w:tc>
      </w:tr>
      <w:tr w:rsidR="00CA7AB9" w:rsidRPr="00173043" w14:paraId="04EB9A36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</w:tcPr>
          <w:p w14:paraId="3AAF2FF0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Diabetes (n, %)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</w:tcPr>
          <w:p w14:paraId="6DCED929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24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</w:tcPr>
          <w:p w14:paraId="336DE4F8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035~0.14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19F5C74D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231</w:t>
            </w:r>
          </w:p>
        </w:tc>
      </w:tr>
      <w:tr w:rsidR="00CA7AB9" w:rsidRPr="00173043" w14:paraId="5B73AC4B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</w:tcPr>
          <w:p w14:paraId="5D87B6CC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Hypertension (n, %)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</w:tcPr>
          <w:p w14:paraId="3A7C9E41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20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</w:tcPr>
          <w:p w14:paraId="59CFFDE7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040~0.12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1B4C5C0A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314</w:t>
            </w:r>
          </w:p>
        </w:tc>
      </w:tr>
      <w:tr w:rsidR="00CA7AB9" w:rsidRPr="00173043" w14:paraId="65DB3B59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</w:tcPr>
          <w:p w14:paraId="7FA5B014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 xml:space="preserve">Heart failure </w:t>
            </w:r>
            <w:r w:rsidRPr="00173043">
              <w:rPr>
                <w:rFonts w:ascii="Times New Roman" w:hAnsi="Times New Roman" w:cs="Times New Roman"/>
                <w:szCs w:val="24"/>
              </w:rPr>
              <w:t>(n, %)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</w:tcPr>
          <w:p w14:paraId="1260F29E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31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</w:tcPr>
          <w:p w14:paraId="2C485AE9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19~0.17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6ED4695E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0.113</w:t>
            </w:r>
          </w:p>
        </w:tc>
      </w:tr>
      <w:tr w:rsidR="00CA7AB9" w:rsidRPr="00173043" w14:paraId="60B4D6B1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</w:tcPr>
          <w:p w14:paraId="2680BD72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 xml:space="preserve">Stroke </w:t>
            </w:r>
            <w:r w:rsidRPr="00173043">
              <w:rPr>
                <w:rFonts w:ascii="Times New Roman" w:hAnsi="Times New Roman" w:cs="Times New Roman"/>
                <w:szCs w:val="24"/>
              </w:rPr>
              <w:t>(n, %)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</w:tcPr>
          <w:p w14:paraId="33F07869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43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</w:tcPr>
          <w:p w14:paraId="2B481E40" w14:textId="77777777" w:rsidR="00CA7AB9" w:rsidRPr="00173043" w:rsidRDefault="00CA7AB9" w:rsidP="00437E3B">
            <w:pPr>
              <w:tabs>
                <w:tab w:val="center" w:pos="958"/>
              </w:tabs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21~0.29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08BD4961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0.024</w:t>
            </w:r>
          </w:p>
        </w:tc>
      </w:tr>
      <w:tr w:rsidR="00CA7AB9" w:rsidRPr="00173043" w14:paraId="7430DD39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</w:tcPr>
          <w:p w14:paraId="149D36F2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 xml:space="preserve">CKD </w:t>
            </w:r>
            <w:r w:rsidRPr="00173043">
              <w:rPr>
                <w:rFonts w:ascii="Times New Roman" w:hAnsi="Times New Roman" w:cs="Times New Roman"/>
                <w:szCs w:val="24"/>
              </w:rPr>
              <w:t>(n, %)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</w:tcPr>
          <w:p w14:paraId="6E5191F1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61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</w:tcPr>
          <w:p w14:paraId="4A58B4F3" w14:textId="77777777" w:rsidR="00CA7AB9" w:rsidRPr="00173043" w:rsidRDefault="00CA7AB9" w:rsidP="00437E3B">
            <w:pPr>
              <w:tabs>
                <w:tab w:val="center" w:pos="958"/>
              </w:tabs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65~0.32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4822A56B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03</w:t>
            </w:r>
          </w:p>
        </w:tc>
      </w:tr>
      <w:tr w:rsidR="00CA7AB9" w:rsidRPr="00173043" w14:paraId="53C51DD1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</w:tcPr>
          <w:p w14:paraId="11A3CE5E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ACS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</w:tcPr>
          <w:p w14:paraId="5430ACF6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24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</w:tcPr>
          <w:p w14:paraId="6A6837C6" w14:textId="77777777" w:rsidR="00CA7AB9" w:rsidRPr="00173043" w:rsidRDefault="00CA7AB9" w:rsidP="00437E3B">
            <w:pPr>
              <w:tabs>
                <w:tab w:val="center" w:pos="958"/>
              </w:tabs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030~0.12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3B30A20A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223</w:t>
            </w:r>
          </w:p>
        </w:tc>
      </w:tr>
      <w:tr w:rsidR="00CA7AB9" w:rsidRPr="00173043" w14:paraId="3688CFEF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4C15C001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eGFR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973C179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185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8D23A5D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008~-0.00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415E1EB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&lt;0.001</w:t>
            </w:r>
          </w:p>
        </w:tc>
      </w:tr>
      <w:tr w:rsidR="00CA7AB9" w:rsidRPr="00173043" w14:paraId="315967B8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399DDC51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HGB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819D6C1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098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250A752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069~-0.02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B2FBC59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&lt;0.001</w:t>
            </w:r>
          </w:p>
        </w:tc>
      </w:tr>
      <w:tr w:rsidR="00CA7AB9" w:rsidRPr="00173043" w14:paraId="213EE048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4DECB8F6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UA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D809B46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98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9D1811B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29~0.06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552B6E3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&lt;0.001</w:t>
            </w:r>
          </w:p>
        </w:tc>
      </w:tr>
      <w:tr w:rsidR="00CA7AB9" w:rsidRPr="00173043" w14:paraId="6B931248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042EFE61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CA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9E18903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114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C51ED49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109~0.22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E09085F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&lt;0.001</w:t>
            </w:r>
          </w:p>
        </w:tc>
      </w:tr>
      <w:tr w:rsidR="00CA7AB9" w:rsidRPr="00173043" w14:paraId="66963315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0431320C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HDLC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E599A66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18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E85230D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002~0.00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49EAE6B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0.353</w:t>
            </w:r>
          </w:p>
        </w:tc>
      </w:tr>
      <w:tr w:rsidR="00CA7AB9" w:rsidRPr="00173043" w14:paraId="1EC67C91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2B32A245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LDLC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087EB49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31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95A2E88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0.000~0.00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3B7D72B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0.116</w:t>
            </w:r>
          </w:p>
        </w:tc>
      </w:tr>
      <w:tr w:rsidR="00CA7AB9" w:rsidRPr="00173043" w14:paraId="165291A6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</w:tcPr>
          <w:p w14:paraId="3FA58863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Beta blockers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</w:tcPr>
          <w:p w14:paraId="4C6E2344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004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</w:tcPr>
          <w:p w14:paraId="384BD7B9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134~0.03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509F9CE3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0.253</w:t>
            </w:r>
          </w:p>
        </w:tc>
      </w:tr>
      <w:tr w:rsidR="00CA7AB9" w:rsidRPr="00173043" w14:paraId="19C74DF1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nil"/>
              <w:right w:val="nil"/>
            </w:tcBorders>
          </w:tcPr>
          <w:p w14:paraId="78AA5755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 xml:space="preserve">ACEI/ARB 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nil"/>
            </w:tcBorders>
          </w:tcPr>
          <w:p w14:paraId="39E54367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025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</w:tcPr>
          <w:p w14:paraId="2B579312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134~0.03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59B1EC69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0.253</w:t>
            </w:r>
          </w:p>
        </w:tc>
      </w:tr>
      <w:tr w:rsidR="00CA7AB9" w:rsidRPr="00173043" w14:paraId="0ACDCE5B" w14:textId="77777777" w:rsidTr="00437E3B">
        <w:trPr>
          <w:trHeight w:val="510"/>
        </w:trPr>
        <w:tc>
          <w:tcPr>
            <w:tcW w:w="2497" w:type="dxa"/>
            <w:tcBorders>
              <w:top w:val="nil"/>
              <w:bottom w:val="single" w:sz="4" w:space="0" w:color="auto"/>
              <w:right w:val="nil"/>
            </w:tcBorders>
          </w:tcPr>
          <w:p w14:paraId="0E05C935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Statins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04A1A4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023</w:t>
            </w:r>
          </w:p>
        </w:tc>
        <w:tc>
          <w:tcPr>
            <w:tcW w:w="26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B9CA93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szCs w:val="24"/>
              </w:rPr>
              <w:t>-0.132~0.04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D3381" w14:textId="77777777" w:rsidR="00CA7AB9" w:rsidRPr="00173043" w:rsidRDefault="00CA7AB9" w:rsidP="00437E3B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173043">
              <w:rPr>
                <w:rFonts w:ascii="Times New Roman" w:hAnsi="Times New Roman" w:cs="Times New Roman"/>
                <w:color w:val="000000"/>
                <w:szCs w:val="24"/>
              </w:rPr>
              <w:t>0.298</w:t>
            </w:r>
          </w:p>
        </w:tc>
      </w:tr>
    </w:tbl>
    <w:p w14:paraId="7E48313A" w14:textId="0057AC5A" w:rsidR="00CA7AB9" w:rsidRDefault="00CA7AB9" w:rsidP="00CA7AB9">
      <w:pPr>
        <w:widowControl/>
        <w:spacing w:after="240"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  <w:r>
        <w:rPr>
          <w:rFonts w:ascii="Times New Roman" w:eastAsia="新細明體" w:hAnsi="Times New Roman" w:cs="Times New Roman" w:hint="eastAsia"/>
          <w:color w:val="2E2E2E"/>
          <w:kern w:val="0"/>
          <w:szCs w:val="24"/>
          <w:lang w:val="en"/>
        </w:rPr>
        <w:t>B</w:t>
      </w:r>
      <w:r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  <w:t>MI=body mass index, CKD=chronic kidney disease, ACS=acute coronary syndrome, HGB=hemoglobin, UA=uric acid, CA=calcium, HDLC=high density lipoprotein cholesterol, LDLC=low density lipoprotein cholesterol, ACEI/ARB=</w:t>
      </w:r>
      <w:r w:rsidRPr="00CA7AB9">
        <w:rPr>
          <w:rFonts w:ascii="Times New Roman" w:hAnsi="Times New Roman" w:cs="Times New Roman"/>
          <w:szCs w:val="24"/>
        </w:rPr>
        <w:t xml:space="preserve"> </w:t>
      </w:r>
      <w:r w:rsidRPr="00173043">
        <w:rPr>
          <w:rFonts w:ascii="Times New Roman" w:hAnsi="Times New Roman" w:cs="Times New Roman"/>
          <w:szCs w:val="24"/>
        </w:rPr>
        <w:t>angiotensin converting enzyme inhibitor/</w:t>
      </w:r>
      <w:r w:rsidRPr="00173043">
        <w:rPr>
          <w:rFonts w:ascii="Times New Roman" w:hAnsi="Times New Roman" w:cs="Times New Roman"/>
        </w:rPr>
        <w:t xml:space="preserve"> </w:t>
      </w:r>
      <w:r w:rsidRPr="00173043">
        <w:rPr>
          <w:rFonts w:ascii="Times New Roman" w:hAnsi="Times New Roman" w:cs="Times New Roman"/>
          <w:szCs w:val="24"/>
        </w:rPr>
        <w:t>angiotensin receptor blockers</w:t>
      </w:r>
    </w:p>
    <w:p w14:paraId="771457B2" w14:textId="32957AD4" w:rsidR="00CA7AB9" w:rsidRPr="00173043" w:rsidRDefault="00CA7AB9" w:rsidP="00CA7AB9">
      <w:pPr>
        <w:widowControl/>
        <w:spacing w:after="240" w:line="390" w:lineRule="atLeast"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  <w:lastRenderedPageBreak/>
        <w:t>Supplement Figure 1.</w:t>
      </w:r>
    </w:p>
    <w:p w14:paraId="62753A61" w14:textId="77777777" w:rsidR="00CA7AB9" w:rsidRPr="00173043" w:rsidRDefault="00CA7AB9" w:rsidP="00CA7AB9">
      <w:pPr>
        <w:widowControl/>
        <w:spacing w:after="240" w:line="390" w:lineRule="atLeast"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  <w:r w:rsidRPr="00173043">
        <w:rPr>
          <w:rFonts w:ascii="Times New Roman" w:eastAsia="新細明體" w:hAnsi="Times New Roman" w:cs="Times New Roman"/>
          <w:noProof/>
          <w:color w:val="2E2E2E"/>
          <w:kern w:val="0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F32EB9" wp14:editId="7A5451BC">
                <wp:simplePos x="0" y="0"/>
                <wp:positionH relativeFrom="margin">
                  <wp:align>center</wp:align>
                </wp:positionH>
                <wp:positionV relativeFrom="paragraph">
                  <wp:posOffset>3032125</wp:posOffset>
                </wp:positionV>
                <wp:extent cx="1624819" cy="295421"/>
                <wp:effectExtent l="0" t="0" r="0" b="9525"/>
                <wp:wrapNone/>
                <wp:docPr id="20" name="文字方塊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819" cy="2954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1D414B" w14:textId="77777777" w:rsidR="00CA7AB9" w:rsidRPr="00233C66" w:rsidRDefault="00CA7AB9" w:rsidP="00CA7AB9">
                            <w:pPr>
                              <w:snapToGrid w:val="0"/>
                              <w:contextualSpacing/>
                              <w:jc w:val="center"/>
                              <w:rPr>
                                <w:sz w:val="22"/>
                                <w:szCs w:val="20"/>
                              </w:rPr>
                            </w:pPr>
                            <w:r w:rsidRPr="00233C66">
                              <w:rPr>
                                <w:sz w:val="22"/>
                                <w:szCs w:val="20"/>
                              </w:rPr>
                              <w:t>eGFR (ml/min/1.73m</w:t>
                            </w:r>
                            <w:r w:rsidRPr="00233C66">
                              <w:rPr>
                                <w:sz w:val="22"/>
                                <w:szCs w:val="20"/>
                                <w:vertAlign w:val="superscript"/>
                              </w:rPr>
                              <w:t>2</w:t>
                            </w:r>
                            <w:r w:rsidRPr="00233C66">
                              <w:rPr>
                                <w:sz w:val="22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F32EB9" id="_x0000_t202" coordsize="21600,21600" o:spt="202" path="m,l,21600r21600,l21600,xe">
                <v:stroke joinstyle="miter"/>
                <v:path gradientshapeok="t" o:connecttype="rect"/>
              </v:shapetype>
              <v:shape id="文字方塊 20" o:spid="_x0000_s1026" type="#_x0000_t202" style="position:absolute;margin-left:0;margin-top:238.75pt;width:127.95pt;height:23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" fillcolor="white [3201]" stroked="f" strokeweight=".5pt">
                <v:textbox>
                  <w:txbxContent>
                    <w:p w14:paraId="171D414B" w14:textId="77777777" w:rsidR="00CA7AB9" w:rsidRPr="00233C66" w:rsidRDefault="00CA7AB9" w:rsidP="00CA7AB9">
                      <w:pPr>
                        <w:snapToGrid w:val="0"/>
                        <w:contextualSpacing/>
                        <w:jc w:val="center"/>
                        <w:rPr>
                          <w:sz w:val="22"/>
                          <w:szCs w:val="20"/>
                        </w:rPr>
                      </w:pPr>
                      <w:r w:rsidRPr="00233C66">
                        <w:rPr>
                          <w:sz w:val="22"/>
                          <w:szCs w:val="20"/>
                        </w:rPr>
                        <w:t>eGFR (ml/min/1.73m</w:t>
                      </w:r>
                      <w:r w:rsidRPr="00233C66">
                        <w:rPr>
                          <w:sz w:val="22"/>
                          <w:szCs w:val="20"/>
                          <w:vertAlign w:val="superscript"/>
                        </w:rPr>
                        <w:t>2</w:t>
                      </w:r>
                      <w:r w:rsidRPr="00233C66">
                        <w:rPr>
                          <w:sz w:val="22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73043">
        <w:rPr>
          <w:rFonts w:ascii="Times New Roman" w:eastAsia="新細明體" w:hAnsi="Times New Roman" w:cs="Times New Roman"/>
          <w:noProof/>
          <w:color w:val="2E2E2E"/>
          <w:kern w:val="0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D09408" wp14:editId="4FCBBEC3">
                <wp:simplePos x="0" y="0"/>
                <wp:positionH relativeFrom="leftMargin">
                  <wp:align>right</wp:align>
                </wp:positionH>
                <wp:positionV relativeFrom="paragraph">
                  <wp:posOffset>387741</wp:posOffset>
                </wp:positionV>
                <wp:extent cx="337625" cy="1814732"/>
                <wp:effectExtent l="0" t="0" r="5715" b="0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625" cy="18147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D6912F" w14:textId="77777777" w:rsidR="00CA7AB9" w:rsidRPr="00960305" w:rsidRDefault="00CA7AB9" w:rsidP="00CA7AB9">
                            <w:pPr>
                              <w:snapToGrid w:val="0"/>
                              <w:jc w:val="center"/>
                              <w:rPr>
                                <w:sz w:val="22"/>
                                <w:szCs w:val="20"/>
                              </w:rPr>
                            </w:pPr>
                            <w:r w:rsidRPr="00960305">
                              <w:rPr>
                                <w:sz w:val="22"/>
                                <w:szCs w:val="20"/>
                              </w:rPr>
                              <w:t>Serum phosphate(mg/dL)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09408" id="文字方塊 21" o:spid="_x0000_s1027" type="#_x0000_t202" style="position:absolute;margin-left:-24.6pt;margin-top:30.55pt;width:26.6pt;height:142.9pt;z-index:251660288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" fillcolor="white [3201]" stroked="f" strokeweight=".5pt">
                <v:textbox style="layout-flow:vertical;mso-layout-flow-alt:bottom-to-top">
                  <w:txbxContent>
                    <w:p w14:paraId="42D6912F" w14:textId="77777777" w:rsidR="00CA7AB9" w:rsidRPr="00960305" w:rsidRDefault="00CA7AB9" w:rsidP="00CA7AB9">
                      <w:pPr>
                        <w:snapToGrid w:val="0"/>
                        <w:jc w:val="center"/>
                        <w:rPr>
                          <w:sz w:val="22"/>
                          <w:szCs w:val="20"/>
                        </w:rPr>
                      </w:pPr>
                      <w:r w:rsidRPr="00960305">
                        <w:rPr>
                          <w:sz w:val="22"/>
                          <w:szCs w:val="20"/>
                        </w:rPr>
                        <w:t>Serum phosphate(mg/dL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73043">
        <w:rPr>
          <w:rFonts w:ascii="Times New Roman" w:eastAsia="新細明體" w:hAnsi="Times New Roman" w:cs="Times New Roman"/>
          <w:noProof/>
          <w:color w:val="2E2E2E"/>
          <w:kern w:val="0"/>
          <w:szCs w:val="24"/>
        </w:rPr>
        <mc:AlternateContent>
          <mc:Choice Requires="cx1">
            <w:drawing>
              <wp:inline distT="0" distB="0" distL="0" distR="0" wp14:anchorId="56622019" wp14:editId="0D763015">
                <wp:extent cx="5155809" cy="3115993"/>
                <wp:effectExtent l="0" t="0" r="6985" b="8255"/>
                <wp:docPr id="1" name="圖表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A5771C-25B1-4F7E-9D2D-A00249242CE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4"/>
                  </a:graphicData>
                </a:graphic>
              </wp:inline>
            </w:drawing>
          </mc:Choice>
          <mc:Fallback>
            <w:drawing>
              <wp:inline distT="0" distB="0" distL="0" distR="0" wp14:anchorId="56622019" wp14:editId="0D763015">
                <wp:extent cx="5155809" cy="3115993"/>
                <wp:effectExtent l="0" t="0" r="6985" b="8255"/>
                <wp:docPr id="1" name="圖表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A5771C-25B1-4F7E-9D2D-A00249242CE4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圖表 1">
                          <a:extLst>
                            <a:ext uri="{FF2B5EF4-FFF2-40B4-BE49-F238E27FC236}">
                              <a16:creationId xmlns:a16="http://schemas.microsoft.com/office/drawing/2014/main" id="{27A5771C-25B1-4F7E-9D2D-A00249242CE4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155565" cy="31159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464D78AC" w14:textId="77777777" w:rsidR="00CA7AB9" w:rsidRPr="00173043" w:rsidRDefault="00CA7AB9" w:rsidP="00CA7AB9">
      <w:pPr>
        <w:widowControl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  <w:br w:type="page"/>
      </w:r>
    </w:p>
    <w:p w14:paraId="251B4BBB" w14:textId="77777777" w:rsidR="00CA7AB9" w:rsidRPr="00173043" w:rsidRDefault="00CA7AB9" w:rsidP="00CA7AB9">
      <w:pPr>
        <w:widowControl/>
        <w:spacing w:after="240" w:line="390" w:lineRule="atLeast"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  <w:lastRenderedPageBreak/>
        <w:t>Supplement Figure 2.</w:t>
      </w:r>
    </w:p>
    <w:p w14:paraId="23351855" w14:textId="77777777" w:rsidR="00CA7AB9" w:rsidRPr="00173043" w:rsidRDefault="00CA7AB9" w:rsidP="00CA7AB9">
      <w:pPr>
        <w:widowControl/>
        <w:spacing w:after="240" w:line="390" w:lineRule="atLeast"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  <w:r w:rsidRPr="00173043">
        <w:rPr>
          <w:rFonts w:ascii="Times New Roman" w:eastAsia="新細明體" w:hAnsi="Times New Roman" w:cs="Times New Roman"/>
          <w:noProof/>
          <w:color w:val="2E2E2E"/>
          <w:kern w:val="0"/>
          <w:szCs w:val="24"/>
        </w:rPr>
        <w:drawing>
          <wp:inline distT="0" distB="0" distL="0" distR="0" wp14:anchorId="0A1F56AC" wp14:editId="6F4CAB12">
            <wp:extent cx="5062119" cy="3796589"/>
            <wp:effectExtent l="0" t="0" r="571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89150" cy="381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6E058" w14:textId="77777777" w:rsidR="00CA7AB9" w:rsidRDefault="00CA7AB9">
      <w:pPr>
        <w:widowControl/>
        <w:rPr>
          <w:rFonts w:ascii="Times New Roman" w:eastAsia="新細明體" w:hAnsi="Times New Roman" w:cs="Times New Roman"/>
          <w:b/>
          <w:bCs/>
          <w:color w:val="2E2E2E"/>
          <w:kern w:val="0"/>
          <w:szCs w:val="24"/>
          <w:lang w:val="en"/>
        </w:rPr>
      </w:pPr>
      <w:r>
        <w:rPr>
          <w:rFonts w:ascii="Times New Roman" w:eastAsia="新細明體" w:hAnsi="Times New Roman" w:cs="Times New Roman"/>
          <w:b/>
          <w:bCs/>
          <w:color w:val="2E2E2E"/>
          <w:kern w:val="0"/>
          <w:szCs w:val="24"/>
          <w:lang w:val="en"/>
        </w:rPr>
        <w:br w:type="page"/>
      </w:r>
    </w:p>
    <w:p w14:paraId="0897AA00" w14:textId="541C75FA" w:rsidR="00CA7AB9" w:rsidRPr="00173043" w:rsidRDefault="00CA7AB9" w:rsidP="00CA7AB9">
      <w:pPr>
        <w:widowControl/>
        <w:spacing w:line="480" w:lineRule="auto"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  <w:r w:rsidRPr="00173043">
        <w:rPr>
          <w:rFonts w:ascii="Times New Roman" w:eastAsia="新細明體" w:hAnsi="Times New Roman" w:cs="Times New Roman"/>
          <w:b/>
          <w:bCs/>
          <w:color w:val="2E2E2E"/>
          <w:kern w:val="0"/>
          <w:szCs w:val="24"/>
          <w:lang w:val="en"/>
        </w:rPr>
        <w:lastRenderedPageBreak/>
        <w:t xml:space="preserve">Supplement Figure 1: 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  <w:t>Relationship between serum phosphate and renal</w:t>
      </w:r>
    </w:p>
    <w:p w14:paraId="3D618669" w14:textId="77777777" w:rsidR="00CA7AB9" w:rsidRPr="00173043" w:rsidRDefault="00CA7AB9" w:rsidP="00CA7AB9">
      <w:pPr>
        <w:widowControl/>
        <w:spacing w:line="480" w:lineRule="auto"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  <w:t>function. Box–and–whisker plots of changes in serum phosphate</w:t>
      </w:r>
    </w:p>
    <w:p w14:paraId="616E3DC3" w14:textId="77777777" w:rsidR="00CA7AB9" w:rsidRPr="00173043" w:rsidRDefault="00CA7AB9" w:rsidP="00CA7AB9">
      <w:pPr>
        <w:widowControl/>
        <w:spacing w:line="480" w:lineRule="auto"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  <w:t>level according to the severity of renal dysfunction. The line within the</w:t>
      </w:r>
    </w:p>
    <w:p w14:paraId="5D4456F4" w14:textId="77777777" w:rsidR="00CA7AB9" w:rsidRPr="00173043" w:rsidRDefault="00CA7AB9" w:rsidP="00CA7AB9">
      <w:pPr>
        <w:widowControl/>
        <w:spacing w:line="480" w:lineRule="auto"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  <w:t>box denotes the median and the box spans the interquartile range</w:t>
      </w:r>
    </w:p>
    <w:p w14:paraId="21C8A4CF" w14:textId="77777777" w:rsidR="00CA7AB9" w:rsidRPr="00173043" w:rsidRDefault="00CA7AB9" w:rsidP="00CA7AB9">
      <w:pPr>
        <w:widowControl/>
        <w:spacing w:line="480" w:lineRule="auto"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  <w:t>(25th to 75th percentiles). Whiskers extend from the 5th to 95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vertAlign w:val="superscript"/>
          <w:lang w:val="en"/>
        </w:rPr>
        <w:t>th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  <w:t xml:space="preserve"> percentiles.</w:t>
      </w:r>
    </w:p>
    <w:p w14:paraId="29676EB2" w14:textId="77777777" w:rsidR="00CA7AB9" w:rsidRPr="00173043" w:rsidRDefault="00CA7AB9" w:rsidP="00CA7AB9">
      <w:pPr>
        <w:widowControl/>
        <w:spacing w:line="480" w:lineRule="auto"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</w:p>
    <w:p w14:paraId="000E5FCF" w14:textId="77777777" w:rsidR="00CA7AB9" w:rsidRPr="00173043" w:rsidRDefault="00CA7AB9" w:rsidP="00CA7AB9">
      <w:pPr>
        <w:widowControl/>
        <w:spacing w:after="240" w:line="480" w:lineRule="auto"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  <w:r w:rsidRPr="00173043">
        <w:rPr>
          <w:rFonts w:ascii="Times New Roman" w:eastAsia="新細明體" w:hAnsi="Times New Roman" w:cs="Times New Roman"/>
          <w:b/>
          <w:bCs/>
          <w:color w:val="2E2E2E"/>
          <w:kern w:val="0"/>
          <w:szCs w:val="24"/>
          <w:lang w:val="en"/>
        </w:rPr>
        <w:t xml:space="preserve">Supplement Figure 2: 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  <w:t xml:space="preserve">Prespecified subgroup analysis showing the relationship between serum phosphate quartile and the probability of the primary endpoint in different subgroups. </w:t>
      </w:r>
      <w:r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  <w:t>HTN=hypertension, LDL=low density lipoprotein cholesterol, MI=presented as acute coronary syndrome.</w:t>
      </w:r>
    </w:p>
    <w:p w14:paraId="0048CD28" w14:textId="03F32ED5" w:rsidR="00CA7AB9" w:rsidRPr="00CA7AB9" w:rsidRDefault="00CA7AB9" w:rsidP="00CA7AB9">
      <w:pPr>
        <w:widowControl/>
        <w:rPr>
          <w:rFonts w:ascii="Times New Roman" w:eastAsia="新細明體" w:hAnsi="Times New Roman" w:cs="Times New Roman" w:hint="eastAsia"/>
          <w:b/>
          <w:bCs/>
          <w:kern w:val="0"/>
          <w:szCs w:val="24"/>
          <w:lang w:val="en"/>
        </w:rPr>
      </w:pPr>
      <w:r>
        <w:rPr>
          <w:rFonts w:ascii="Times New Roman" w:eastAsia="新細明體" w:hAnsi="Times New Roman" w:cs="Times New Roman"/>
          <w:b/>
          <w:bCs/>
          <w:kern w:val="0"/>
          <w:szCs w:val="24"/>
          <w:lang w:val="en"/>
        </w:rPr>
        <w:br w:type="page"/>
      </w:r>
    </w:p>
    <w:p w14:paraId="6759D59A" w14:textId="7BD36239" w:rsidR="00CA7AB9" w:rsidRDefault="00CA7AB9" w:rsidP="00CA7AB9">
      <w:pPr>
        <w:widowControl/>
        <w:spacing w:before="100" w:beforeAutospacing="1" w:after="100" w:afterAutospacing="1" w:line="390" w:lineRule="atLeast"/>
        <w:outlineLvl w:val="2"/>
        <w:rPr>
          <w:rFonts w:ascii="Times New Roman" w:eastAsia="新細明體" w:hAnsi="Times New Roman" w:cs="Times New Roman"/>
          <w:b/>
          <w:bCs/>
          <w:kern w:val="0"/>
          <w:szCs w:val="24"/>
          <w:lang w:val="en"/>
        </w:rPr>
      </w:pPr>
      <w:r>
        <w:rPr>
          <w:rFonts w:ascii="Times New Roman" w:eastAsia="新細明體" w:hAnsi="Times New Roman" w:cs="Times New Roman"/>
          <w:b/>
          <w:bCs/>
          <w:kern w:val="0"/>
          <w:szCs w:val="24"/>
          <w:lang w:val="en"/>
        </w:rPr>
        <w:lastRenderedPageBreak/>
        <w:t>Authors’ contribution:</w:t>
      </w:r>
    </w:p>
    <w:p w14:paraId="7C6450E1" w14:textId="77777777" w:rsidR="00CA7AB9" w:rsidRPr="00B735D9" w:rsidRDefault="00CA7AB9" w:rsidP="00CA7AB9">
      <w:pPr>
        <w:widowControl/>
        <w:spacing w:before="100" w:beforeAutospacing="1" w:after="100" w:afterAutospacing="1"/>
        <w:outlineLvl w:val="0"/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</w:pP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Tsung-Ying Tsai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1</w:t>
      </w:r>
      <w:r>
        <w:rPr>
          <w:rFonts w:ascii="Times New Roman" w:eastAsia="新細明體" w:hAnsi="Times New Roman" w:cs="Times New Roman"/>
          <w:szCs w:val="24"/>
          <w:vertAlign w:val="superscript"/>
        </w:rPr>
        <w:t>,2,3,6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</w:t>
      </w:r>
      <w:r w:rsidRPr="00173043">
        <w:rPr>
          <w:rFonts w:ascii="Times New Roman" w:hAnsi="Times New Roman" w:cs="Times New Roman"/>
          <w:szCs w:val="24"/>
        </w:rPr>
        <w:t xml:space="preserve"> 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 xml:space="preserve">Pai-Feng Hsu </w:t>
      </w:r>
      <w:proofErr w:type="spellStart"/>
      <w:proofErr w:type="gramStart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MD.PhD</w:t>
      </w:r>
      <w:proofErr w:type="spellEnd"/>
      <w:proofErr w:type="gramEnd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2.4.5.8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</w:t>
      </w:r>
      <w:r w:rsidRPr="00173043">
        <w:rPr>
          <w:rFonts w:ascii="Times New Roman" w:hAnsi="Times New Roman" w:cs="Times New Roman"/>
        </w:rPr>
        <w:t xml:space="preserve"> 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Cheng-Hsueh Wu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4,7,8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</w:t>
      </w:r>
      <w:r w:rsidRPr="00173043">
        <w:rPr>
          <w:rFonts w:ascii="Times New Roman" w:hAnsi="Times New Roman" w:cs="Times New Roman"/>
        </w:rPr>
        <w:t xml:space="preserve"> </w:t>
      </w:r>
      <w:proofErr w:type="spellStart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Ya</w:t>
      </w:r>
      <w:proofErr w:type="spellEnd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-Ling Yang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7,8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Su-Chan Chen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7,8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</w:t>
      </w:r>
      <w:r w:rsidRPr="00173043">
        <w:rPr>
          <w:rFonts w:ascii="Times New Roman" w:hAnsi="Times New Roman" w:cs="Times New Roman"/>
        </w:rPr>
        <w:t xml:space="preserve"> 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Shao-Sung Huang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4,7,8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</w:t>
      </w:r>
      <w:r w:rsidRPr="00173043">
        <w:rPr>
          <w:rFonts w:ascii="Times New Roman" w:hAnsi="Times New Roman" w:cs="Times New Roman"/>
        </w:rPr>
        <w:t xml:space="preserve"> 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Wan Leong Chan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4,5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</w:t>
      </w:r>
      <w:r w:rsidRPr="00173043">
        <w:rPr>
          <w:rFonts w:ascii="Times New Roman" w:hAnsi="Times New Roman" w:cs="Times New Roman"/>
        </w:rPr>
        <w:t xml:space="preserve"> 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Shing-Jong Lin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4,5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 Jaw-Wen Chen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4,5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 Ju-Pin Pan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4,5,7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 xml:space="preserve">, Min-Ji </w:t>
      </w:r>
      <w:proofErr w:type="spellStart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Charng</w:t>
      </w:r>
      <w:proofErr w:type="spellEnd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 xml:space="preserve">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4,5,7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 Ying-Hwa Chen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7,8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 Tao-Cheng Wu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7,8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 xml:space="preserve">, </w:t>
      </w:r>
      <w:proofErr w:type="spellStart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Tse</w:t>
      </w:r>
      <w:proofErr w:type="spellEnd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-Min Lu MD.</w:t>
      </w:r>
      <w:r>
        <w:rPr>
          <w:rFonts w:ascii="Times New Roman" w:eastAsia="新細明體" w:hAnsi="Times New Roman" w:cs="Times New Roman"/>
          <w:szCs w:val="24"/>
          <w:vertAlign w:val="superscript"/>
        </w:rPr>
        <w:t>7,8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 Po-</w:t>
      </w:r>
      <w:proofErr w:type="spellStart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Hsun</w:t>
      </w:r>
      <w:proofErr w:type="spellEnd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 xml:space="preserve"> Huang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7,8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 Hao-Min Cheng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4,7,8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 Chin-Chou Huang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4,7,8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, Shih-Hsien Sung MD.</w:t>
      </w:r>
      <w:r>
        <w:rPr>
          <w:rFonts w:ascii="Times New Roman" w:eastAsia="新細明體" w:hAnsi="Times New Roman" w:cs="Times New Roman"/>
          <w:szCs w:val="24"/>
          <w:vertAlign w:val="superscript"/>
        </w:rPr>
        <w:t>7,8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 xml:space="preserve">, </w:t>
      </w:r>
      <w:proofErr w:type="spellStart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Yenn</w:t>
      </w:r>
      <w:proofErr w:type="spellEnd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-Jiang Lin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</w:t>
      </w:r>
      <w:r>
        <w:rPr>
          <w:rFonts w:ascii="Times New Roman" w:eastAsia="新細明體" w:hAnsi="Times New Roman" w:cs="Times New Roman"/>
          <w:szCs w:val="24"/>
          <w:vertAlign w:val="superscript"/>
        </w:rPr>
        <w:t>5</w:t>
      </w:r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 xml:space="preserve">, and </w:t>
      </w:r>
      <w:proofErr w:type="spellStart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Hsin</w:t>
      </w:r>
      <w:proofErr w:type="spellEnd"/>
      <w:r w:rsidRPr="00173043">
        <w:rPr>
          <w:rFonts w:ascii="Times New Roman" w:eastAsia="新細明體" w:hAnsi="Times New Roman" w:cs="Times New Roman"/>
          <w:color w:val="2E2E2E"/>
          <w:kern w:val="0"/>
          <w:szCs w:val="24"/>
          <w:bdr w:val="none" w:sz="0" w:space="0" w:color="auto" w:frame="1"/>
        </w:rPr>
        <w:t>-Bang Leu MD.</w:t>
      </w:r>
      <w:r w:rsidRPr="00173043">
        <w:rPr>
          <w:rFonts w:ascii="Times New Roman" w:eastAsia="新細明體" w:hAnsi="Times New Roman" w:cs="Times New Roman"/>
          <w:szCs w:val="24"/>
          <w:vertAlign w:val="superscript"/>
        </w:rPr>
        <w:t xml:space="preserve"> 1,2,4</w:t>
      </w:r>
      <w:r>
        <w:rPr>
          <w:rFonts w:ascii="Times New Roman" w:eastAsia="新細明體" w:hAnsi="Times New Roman" w:cs="Times New Roman"/>
          <w:szCs w:val="24"/>
          <w:vertAlign w:val="superscript"/>
        </w:rPr>
        <w:t>,5,7,8</w:t>
      </w:r>
    </w:p>
    <w:p w14:paraId="2F7FC312" w14:textId="77777777" w:rsidR="00CA7AB9" w:rsidRPr="00B735D9" w:rsidRDefault="00CA7AB9" w:rsidP="00CA7AB9">
      <w:pPr>
        <w:widowControl/>
        <w:spacing w:before="100" w:beforeAutospacing="1" w:after="100" w:afterAutospacing="1" w:line="390" w:lineRule="atLeast"/>
        <w:outlineLvl w:val="2"/>
        <w:rPr>
          <w:rFonts w:ascii="Times New Roman" w:eastAsia="新細明體" w:hAnsi="Times New Roman" w:cs="Times New Roman"/>
          <w:kern w:val="0"/>
          <w:szCs w:val="24"/>
          <w:lang w:val="en"/>
        </w:rPr>
      </w:pP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>Concept/design</w:t>
      </w:r>
      <w:r w:rsidRPr="00B735D9">
        <w:rPr>
          <w:rFonts w:ascii="Times New Roman" w:eastAsia="新細明體" w:hAnsi="Times New Roman" w:cs="Times New Roman"/>
          <w:kern w:val="0"/>
          <w:szCs w:val="24"/>
          <w:vertAlign w:val="superscript"/>
          <w:lang w:val="en"/>
        </w:rPr>
        <w:t>1</w:t>
      </w: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 xml:space="preserve">, </w:t>
      </w:r>
    </w:p>
    <w:p w14:paraId="536B62C7" w14:textId="77777777" w:rsidR="00CA7AB9" w:rsidRPr="00B735D9" w:rsidRDefault="00CA7AB9" w:rsidP="00CA7AB9">
      <w:pPr>
        <w:widowControl/>
        <w:spacing w:before="100" w:beforeAutospacing="1" w:after="100" w:afterAutospacing="1" w:line="390" w:lineRule="atLeast"/>
        <w:outlineLvl w:val="2"/>
        <w:rPr>
          <w:rFonts w:ascii="Times New Roman" w:eastAsia="新細明體" w:hAnsi="Times New Roman" w:cs="Times New Roman"/>
          <w:kern w:val="0"/>
          <w:szCs w:val="24"/>
          <w:lang w:val="en"/>
        </w:rPr>
      </w:pP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>Data analysis/interpretation</w:t>
      </w:r>
      <w:r w:rsidRPr="00B735D9">
        <w:rPr>
          <w:rFonts w:ascii="Times New Roman" w:eastAsia="新細明體" w:hAnsi="Times New Roman" w:cs="Times New Roman"/>
          <w:kern w:val="0"/>
          <w:szCs w:val="24"/>
          <w:vertAlign w:val="superscript"/>
          <w:lang w:val="en"/>
        </w:rPr>
        <w:t>2</w:t>
      </w: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 xml:space="preserve">, </w:t>
      </w:r>
    </w:p>
    <w:p w14:paraId="59B952F2" w14:textId="77777777" w:rsidR="00CA7AB9" w:rsidRPr="00B735D9" w:rsidRDefault="00CA7AB9" w:rsidP="00CA7AB9">
      <w:pPr>
        <w:widowControl/>
        <w:spacing w:before="100" w:beforeAutospacing="1" w:after="100" w:afterAutospacing="1" w:line="390" w:lineRule="atLeast"/>
        <w:outlineLvl w:val="2"/>
        <w:rPr>
          <w:rFonts w:ascii="Times New Roman" w:eastAsia="新細明體" w:hAnsi="Times New Roman" w:cs="Times New Roman"/>
          <w:kern w:val="0"/>
          <w:szCs w:val="24"/>
          <w:lang w:val="en"/>
        </w:rPr>
      </w:pP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>Drafting article</w:t>
      </w:r>
      <w:r w:rsidRPr="00B735D9">
        <w:rPr>
          <w:rFonts w:ascii="Times New Roman" w:eastAsia="新細明體" w:hAnsi="Times New Roman" w:cs="Times New Roman"/>
          <w:kern w:val="0"/>
          <w:szCs w:val="24"/>
          <w:vertAlign w:val="superscript"/>
          <w:lang w:val="en"/>
        </w:rPr>
        <w:t>3</w:t>
      </w: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 xml:space="preserve">, </w:t>
      </w:r>
    </w:p>
    <w:p w14:paraId="35AFE1E9" w14:textId="77777777" w:rsidR="00CA7AB9" w:rsidRPr="00B735D9" w:rsidRDefault="00CA7AB9" w:rsidP="00CA7AB9">
      <w:pPr>
        <w:widowControl/>
        <w:spacing w:before="100" w:beforeAutospacing="1" w:after="100" w:afterAutospacing="1" w:line="390" w:lineRule="atLeast"/>
        <w:outlineLvl w:val="2"/>
        <w:rPr>
          <w:rFonts w:ascii="Times New Roman" w:eastAsia="新細明體" w:hAnsi="Times New Roman" w:cs="Times New Roman"/>
          <w:kern w:val="0"/>
          <w:szCs w:val="24"/>
          <w:lang w:val="en"/>
        </w:rPr>
      </w:pP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>revision of article</w:t>
      </w:r>
      <w:r w:rsidRPr="00B735D9">
        <w:rPr>
          <w:rFonts w:ascii="Times New Roman" w:eastAsia="新細明體" w:hAnsi="Times New Roman" w:cs="Times New Roman"/>
          <w:kern w:val="0"/>
          <w:szCs w:val="24"/>
          <w:vertAlign w:val="superscript"/>
          <w:lang w:val="en"/>
        </w:rPr>
        <w:t>4</w:t>
      </w: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 xml:space="preserve">, </w:t>
      </w:r>
    </w:p>
    <w:p w14:paraId="377A72E0" w14:textId="77777777" w:rsidR="00CA7AB9" w:rsidRPr="00B735D9" w:rsidRDefault="00CA7AB9" w:rsidP="00CA7AB9">
      <w:pPr>
        <w:widowControl/>
        <w:spacing w:before="100" w:beforeAutospacing="1" w:after="100" w:afterAutospacing="1" w:line="390" w:lineRule="atLeast"/>
        <w:outlineLvl w:val="2"/>
        <w:rPr>
          <w:rFonts w:ascii="Times New Roman" w:eastAsia="新細明體" w:hAnsi="Times New Roman" w:cs="Times New Roman"/>
          <w:kern w:val="0"/>
          <w:szCs w:val="24"/>
          <w:lang w:val="en"/>
        </w:rPr>
      </w:pP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>Approval of article</w:t>
      </w:r>
      <w:r w:rsidRPr="00B735D9">
        <w:rPr>
          <w:rFonts w:ascii="Times New Roman" w:eastAsia="新細明體" w:hAnsi="Times New Roman" w:cs="Times New Roman"/>
          <w:kern w:val="0"/>
          <w:szCs w:val="24"/>
          <w:vertAlign w:val="superscript"/>
          <w:lang w:val="en"/>
        </w:rPr>
        <w:t>5</w:t>
      </w: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 xml:space="preserve">, </w:t>
      </w:r>
    </w:p>
    <w:p w14:paraId="6F95BCEF" w14:textId="77777777" w:rsidR="00CA7AB9" w:rsidRPr="00B735D9" w:rsidRDefault="00CA7AB9" w:rsidP="00CA7AB9">
      <w:pPr>
        <w:widowControl/>
        <w:spacing w:before="100" w:beforeAutospacing="1" w:after="100" w:afterAutospacing="1" w:line="390" w:lineRule="atLeast"/>
        <w:outlineLvl w:val="2"/>
        <w:rPr>
          <w:rFonts w:ascii="Times New Roman" w:eastAsia="新細明體" w:hAnsi="Times New Roman" w:cs="Times New Roman"/>
          <w:kern w:val="0"/>
          <w:szCs w:val="24"/>
          <w:lang w:val="en"/>
        </w:rPr>
      </w:pP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>Statistics</w:t>
      </w:r>
      <w:r w:rsidRPr="00B735D9">
        <w:rPr>
          <w:rFonts w:ascii="Times New Roman" w:eastAsia="新細明體" w:hAnsi="Times New Roman" w:cs="Times New Roman"/>
          <w:kern w:val="0"/>
          <w:szCs w:val="24"/>
          <w:vertAlign w:val="superscript"/>
          <w:lang w:val="en"/>
        </w:rPr>
        <w:t>6</w:t>
      </w: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 xml:space="preserve">, </w:t>
      </w:r>
    </w:p>
    <w:p w14:paraId="5E7E1A8D" w14:textId="77777777" w:rsidR="00CA7AB9" w:rsidRPr="00B735D9" w:rsidRDefault="00CA7AB9" w:rsidP="00CA7AB9">
      <w:pPr>
        <w:widowControl/>
        <w:spacing w:before="100" w:beforeAutospacing="1" w:after="100" w:afterAutospacing="1" w:line="390" w:lineRule="atLeast"/>
        <w:outlineLvl w:val="2"/>
        <w:rPr>
          <w:rFonts w:ascii="Times New Roman" w:eastAsia="新細明體" w:hAnsi="Times New Roman" w:cs="Times New Roman"/>
          <w:kern w:val="0"/>
          <w:szCs w:val="24"/>
          <w:lang w:val="en"/>
        </w:rPr>
      </w:pP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>Data collection</w:t>
      </w:r>
      <w:r w:rsidRPr="00B735D9">
        <w:rPr>
          <w:rFonts w:ascii="Times New Roman" w:eastAsia="新細明體" w:hAnsi="Times New Roman" w:cs="Times New Roman"/>
          <w:kern w:val="0"/>
          <w:szCs w:val="24"/>
          <w:vertAlign w:val="superscript"/>
          <w:lang w:val="en"/>
        </w:rPr>
        <w:t>7</w:t>
      </w: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 xml:space="preserve">, </w:t>
      </w:r>
    </w:p>
    <w:p w14:paraId="26CD8BA2" w14:textId="77777777" w:rsidR="00CA7AB9" w:rsidRPr="00173043" w:rsidRDefault="00CA7AB9" w:rsidP="00CA7AB9">
      <w:pPr>
        <w:widowControl/>
        <w:spacing w:line="480" w:lineRule="auto"/>
        <w:rPr>
          <w:rFonts w:ascii="Times New Roman" w:eastAsia="新細明體" w:hAnsi="Times New Roman" w:cs="Times New Roman"/>
          <w:color w:val="2E2E2E"/>
          <w:kern w:val="0"/>
          <w:szCs w:val="24"/>
          <w:lang w:val="en"/>
        </w:rPr>
      </w:pPr>
      <w:r w:rsidRPr="00B735D9">
        <w:rPr>
          <w:rFonts w:ascii="Times New Roman" w:eastAsia="新細明體" w:hAnsi="Times New Roman" w:cs="Times New Roman"/>
          <w:kern w:val="0"/>
          <w:szCs w:val="24"/>
          <w:lang w:val="en"/>
        </w:rPr>
        <w:t>Other(logistic)</w:t>
      </w:r>
      <w:r w:rsidRPr="00B735D9">
        <w:rPr>
          <w:rFonts w:ascii="Times New Roman" w:eastAsia="新細明體" w:hAnsi="Times New Roman" w:cs="Times New Roman"/>
          <w:kern w:val="0"/>
          <w:szCs w:val="24"/>
          <w:vertAlign w:val="superscript"/>
          <w:lang w:val="en"/>
        </w:rPr>
        <w:t>8</w:t>
      </w:r>
    </w:p>
    <w:p w14:paraId="56BB31E2" w14:textId="77777777" w:rsidR="00C14351" w:rsidRDefault="00C14351"/>
    <w:sectPr w:rsidR="00C14351" w:rsidSect="00CA7AB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jE1MDM2NrE0NTRX0lEKTi0uzszPAykwrAUAViggxSwAAAA="/>
  </w:docVars>
  <w:rsids>
    <w:rsidRoot w:val="00CA7AB9"/>
    <w:rsid w:val="00C14351"/>
    <w:rsid w:val="00CA7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D3F79"/>
  <w15:chartTrackingRefBased/>
  <w15:docId w15:val="{9BF2C28D-1D74-4AD5-8AEE-1EE0B00A3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AB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microsoft.com/office/2014/relationships/chartEx" Target="charts/chartEx1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https://d.docs.live.net/a170bbceee11d0f4/CalciumPhosphate/CA_IP_20200310%20tables_V5.xlsx" TargetMode="External"/></Relationships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'[CA_IP_20200310 tables_V5.xlsx]IPandEgfr'!$F$2:$F$2985</cx:f>
        <cx:lvl ptCount="2984" formatCode="G/通用格式">
          <cx:pt idx="0">4.2000000000000002</cx:pt>
          <cx:pt idx="1">4.7999999999999998</cx:pt>
          <cx:pt idx="2">4.7000000000000002</cx:pt>
          <cx:pt idx="3">2.7000000000000002</cx:pt>
          <cx:pt idx="4">2.8999999999999999</cx:pt>
          <cx:pt idx="5">4.0999999999999996</cx:pt>
          <cx:pt idx="6">5.9000000000000004</cx:pt>
          <cx:pt idx="7">3.8999999999999999</cx:pt>
          <cx:pt idx="8">2.3999999999999999</cx:pt>
          <cx:pt idx="9">10.6</cx:pt>
          <cx:pt idx="10">4.4000000000000004</cx:pt>
          <cx:pt idx="11">7.0999999999999996</cx:pt>
          <cx:pt idx="12">3.7999999999999998</cx:pt>
          <cx:pt idx="13">7.2000000000000002</cx:pt>
          <cx:pt idx="14">1.8</cx:pt>
          <cx:pt idx="15">5</cx:pt>
          <cx:pt idx="16">6.4000000000000004</cx:pt>
          <cx:pt idx="17">3.3999999999999999</cx:pt>
          <cx:pt idx="18">5.0999999999999996</cx:pt>
          <cx:pt idx="19">10</cx:pt>
          <cx:pt idx="20">4.1500000000000004</cx:pt>
          <cx:pt idx="21">8.6999999999999993</cx:pt>
          <cx:pt idx="22">1.6000000000000001</cx:pt>
          <cx:pt idx="23">4.7999999999999998</cx:pt>
          <cx:pt idx="24">4</cx:pt>
          <cx:pt idx="25">4.9000000000000004</cx:pt>
          <cx:pt idx="26">3.3999999999999999</cx:pt>
          <cx:pt idx="27">4.4000000000000004</cx:pt>
          <cx:pt idx="28">0.5</cx:pt>
          <cx:pt idx="29">2.5</cx:pt>
          <cx:pt idx="30">3.1000000000000001</cx:pt>
          <cx:pt idx="31">3</cx:pt>
          <cx:pt idx="32">3.5</cx:pt>
          <cx:pt idx="33">2.6000000000000001</cx:pt>
          <cx:pt idx="34">4.5999999999999996</cx:pt>
          <cx:pt idx="35">7</cx:pt>
          <cx:pt idx="36">4.2999999999999998</cx:pt>
          <cx:pt idx="37">2.7000000000000002</cx:pt>
          <cx:pt idx="38">3.3999999999999999</cx:pt>
          <cx:pt idx="39">4.7000000000000002</cx:pt>
          <cx:pt idx="40">5.7999999999999998</cx:pt>
          <cx:pt idx="41">3.3999999999999999</cx:pt>
          <cx:pt idx="42">3.8999999999999999</cx:pt>
          <cx:pt idx="43">2.6000000000000001</cx:pt>
          <cx:pt idx="44">4.2000000000000002</cx:pt>
          <cx:pt idx="45">4.2000000000000002</cx:pt>
          <cx:pt idx="46">12.1</cx:pt>
          <cx:pt idx="47">4.0999999999999996</cx:pt>
          <cx:pt idx="48">5</cx:pt>
          <cx:pt idx="49">3.7000000000000002</cx:pt>
          <cx:pt idx="50">5.7000000000000002</cx:pt>
          <cx:pt idx="51">3.7000000000000002</cx:pt>
          <cx:pt idx="52">4.4000000000000004</cx:pt>
          <cx:pt idx="53">3.0499999999999998</cx:pt>
          <cx:pt idx="54">6.2999999999999998</cx:pt>
          <cx:pt idx="55">5.0999999999999996</cx:pt>
          <cx:pt idx="56">4.7999999999999998</cx:pt>
          <cx:pt idx="57">3.7000000000000002</cx:pt>
          <cx:pt idx="58">3.5</cx:pt>
          <cx:pt idx="59">3</cx:pt>
          <cx:pt idx="60">5.5</cx:pt>
          <cx:pt idx="61">5.2999999999999998</cx:pt>
          <cx:pt idx="62">3.2000000000000002</cx:pt>
          <cx:pt idx="63">4.2000000000000002</cx:pt>
          <cx:pt idx="64">4.4000000000000004</cx:pt>
          <cx:pt idx="65">2.3999999999999999</cx:pt>
          <cx:pt idx="66">7.7000000000000002</cx:pt>
          <cx:pt idx="67">2.8999999999999999</cx:pt>
          <cx:pt idx="68">3.5</cx:pt>
          <cx:pt idx="69">4.9000000000000004</cx:pt>
          <cx:pt idx="70">3.3999999999999999</cx:pt>
          <cx:pt idx="71">2.1000000000000001</cx:pt>
          <cx:pt idx="72">5.2999999999999998</cx:pt>
          <cx:pt idx="73">4.2999999999999998</cx:pt>
          <cx:pt idx="74">4.7000000000000002</cx:pt>
          <cx:pt idx="75">5.5999999999999996</cx:pt>
          <cx:pt idx="76">3.1000000000000001</cx:pt>
          <cx:pt idx="77">1.7</cx:pt>
          <cx:pt idx="78">4.0999999999999996</cx:pt>
          <cx:pt idx="79">3.7999999999999998</cx:pt>
          <cx:pt idx="80">3.7000000000000002</cx:pt>
          <cx:pt idx="81">3.2000000000000002</cx:pt>
          <cx:pt idx="82">3.6000000000000001</cx:pt>
          <cx:pt idx="83">5.0999999999999996</cx:pt>
          <cx:pt idx="84">4.2999999999999998</cx:pt>
          <cx:pt idx="85">4.9000000000000004</cx:pt>
          <cx:pt idx="86">4.4000000000000004</cx:pt>
          <cx:pt idx="87">4.9000000000000004</cx:pt>
          <cx:pt idx="88">4.9000000000000004</cx:pt>
          <cx:pt idx="89">4.5</cx:pt>
          <cx:pt idx="90">3.1000000000000001</cx:pt>
          <cx:pt idx="91">5</cx:pt>
          <cx:pt idx="92">4.0999999999999996</cx:pt>
          <cx:pt idx="93">4.4000000000000004</cx:pt>
          <cx:pt idx="94">4.2999999999999998</cx:pt>
          <cx:pt idx="95">1.3999999999999999</cx:pt>
          <cx:pt idx="96">6.2000000000000002</cx:pt>
          <cx:pt idx="97">3.1000000000000001</cx:pt>
          <cx:pt idx="98">2</cx:pt>
          <cx:pt idx="99">2.7999999999999998</cx:pt>
          <cx:pt idx="100">2.7000000000000002</cx:pt>
          <cx:pt idx="101">3.3999999999999999</cx:pt>
          <cx:pt idx="102">1.8999999999999999</cx:pt>
          <cx:pt idx="103">1.2</cx:pt>
          <cx:pt idx="104">3.2000000000000002</cx:pt>
          <cx:pt idx="105">3.5</cx:pt>
          <cx:pt idx="106">3.2000000000000002</cx:pt>
          <cx:pt idx="107">2.8999999999999999</cx:pt>
          <cx:pt idx="108">3.6000000000000001</cx:pt>
          <cx:pt idx="109">3</cx:pt>
          <cx:pt idx="110">5</cx:pt>
          <cx:pt idx="111">3.6000000000000001</cx:pt>
          <cx:pt idx="112">3.2999999999999998</cx:pt>
          <cx:pt idx="113">2.2999999999999998</cx:pt>
          <cx:pt idx="114">3.3999999999999999</cx:pt>
          <cx:pt idx="115">3.25</cx:pt>
          <cx:pt idx="116">3.7000000000000002</cx:pt>
          <cx:pt idx="117">6.0999999999999996</cx:pt>
          <cx:pt idx="118">1.8</cx:pt>
          <cx:pt idx="119">5.2000000000000002</cx:pt>
          <cx:pt idx="120">2.7000000000000002</cx:pt>
          <cx:pt idx="121">2.7000000000000002</cx:pt>
          <cx:pt idx="122">3.2000000000000002</cx:pt>
          <cx:pt idx="123">4.9000000000000004</cx:pt>
          <cx:pt idx="124">4.9000000000000004</cx:pt>
          <cx:pt idx="125">3.1000000000000001</cx:pt>
          <cx:pt idx="126">3.2999999999999998</cx:pt>
          <cx:pt idx="127">6.5999999999999996</cx:pt>
          <cx:pt idx="128">3.3999999999999999</cx:pt>
          <cx:pt idx="129">4.5999999999999996</cx:pt>
          <cx:pt idx="130">4.5</cx:pt>
          <cx:pt idx="131">4.4000000000000004</cx:pt>
          <cx:pt idx="132">5.4000000000000004</cx:pt>
          <cx:pt idx="133">2.7999999999999998</cx:pt>
          <cx:pt idx="134">3.5</cx:pt>
          <cx:pt idx="135">4.4000000000000004</cx:pt>
          <cx:pt idx="136">3.7000000000000002</cx:pt>
          <cx:pt idx="137">4.2000000000000002</cx:pt>
          <cx:pt idx="138">5</cx:pt>
          <cx:pt idx="139">4.7999999999999998</cx:pt>
          <cx:pt idx="140">3.2000000000000002</cx:pt>
          <cx:pt idx="141">3.8999999999999999</cx:pt>
          <cx:pt idx="142">3.1000000000000001</cx:pt>
          <cx:pt idx="143">4.2999999999999998</cx:pt>
          <cx:pt idx="144">4.7999999999999998</cx:pt>
          <cx:pt idx="145">4.2999999999999998</cx:pt>
          <cx:pt idx="146">2.7999999999999998</cx:pt>
          <cx:pt idx="147">3.8999999999999999</cx:pt>
          <cx:pt idx="148">2.5</cx:pt>
          <cx:pt idx="149">4</cx:pt>
          <cx:pt idx="150">5.2000000000000002</cx:pt>
          <cx:pt idx="151">4.5999999999999996</cx:pt>
          <cx:pt idx="152">3.5</cx:pt>
          <cx:pt idx="153">3.3999999999999999</cx:pt>
          <cx:pt idx="154">3.2000000000000002</cx:pt>
          <cx:pt idx="155">3.2999999999999998</cx:pt>
          <cx:pt idx="156">3.5</cx:pt>
          <cx:pt idx="157">3.3999999999999999</cx:pt>
          <cx:pt idx="158">4</cx:pt>
          <cx:pt idx="159">3.2999999999999998</cx:pt>
          <cx:pt idx="160">2.2000000000000002</cx:pt>
          <cx:pt idx="161">3.2999999999999998</cx:pt>
          <cx:pt idx="162">4.5</cx:pt>
          <cx:pt idx="163">4.2000000000000002</cx:pt>
          <cx:pt idx="164">2.6000000000000001</cx:pt>
          <cx:pt idx="165">4.2000000000000002</cx:pt>
          <cx:pt idx="166">3.7000000000000002</cx:pt>
          <cx:pt idx="167">4.7000000000000002</cx:pt>
          <cx:pt idx="168">3.5</cx:pt>
          <cx:pt idx="169">4.4000000000000004</cx:pt>
          <cx:pt idx="170">9.0999999999999996</cx:pt>
          <cx:pt idx="171">3.2000000000000002</cx:pt>
          <cx:pt idx="172">2.7000000000000002</cx:pt>
          <cx:pt idx="173">5.2999999999999998</cx:pt>
          <cx:pt idx="174">3.8999999999999999</cx:pt>
          <cx:pt idx="175">3.6000000000000001</cx:pt>
          <cx:pt idx="176">4</cx:pt>
          <cx:pt idx="177">3.8999999999999999</cx:pt>
          <cx:pt idx="178">9.9000000000000004</cx:pt>
          <cx:pt idx="179">3.7000000000000002</cx:pt>
          <cx:pt idx="180">3.7000000000000002</cx:pt>
          <cx:pt idx="181">2.7000000000000002</cx:pt>
          <cx:pt idx="182">4.2999999999999998</cx:pt>
          <cx:pt idx="183">3.1000000000000001</cx:pt>
          <cx:pt idx="184">2.8999999999999999</cx:pt>
          <cx:pt idx="185">5.2999999999999998</cx:pt>
          <cx:pt idx="186">5.2999999999999998</cx:pt>
          <cx:pt idx="187">3.7000000000000002</cx:pt>
          <cx:pt idx="188">2.7999999999999998</cx:pt>
          <cx:pt idx="189">2.2999999999999998</cx:pt>
          <cx:pt idx="190">2.7000000000000002</cx:pt>
          <cx:pt idx="191">3.5</cx:pt>
          <cx:pt idx="192">4.9000000000000004</cx:pt>
          <cx:pt idx="193">9.8000000000000007</cx:pt>
          <cx:pt idx="194">5.0999999999999996</cx:pt>
          <cx:pt idx="195">1.8999999999999999</cx:pt>
          <cx:pt idx="196">2.7999999999999998</cx:pt>
          <cx:pt idx="197">3.3999999999999999</cx:pt>
          <cx:pt idx="198">3.7999999999999998</cx:pt>
          <cx:pt idx="199">4.4000000000000004</cx:pt>
          <cx:pt idx="200">4.9000000000000004</cx:pt>
          <cx:pt idx="201">4.2999999999999998</cx:pt>
          <cx:pt idx="202">6.5</cx:pt>
          <cx:pt idx="203">4.7999999999999998</cx:pt>
          <cx:pt idx="204">3.7999999999999998</cx:pt>
          <cx:pt idx="205">3</cx:pt>
          <cx:pt idx="206">3.8999999999999999</cx:pt>
          <cx:pt idx="207">2</cx:pt>
          <cx:pt idx="208">5.9000000000000004</cx:pt>
          <cx:pt idx="209">3.1000000000000001</cx:pt>
          <cx:pt idx="210">5.0999999999999996</cx:pt>
          <cx:pt idx="211">3.8999999999999999</cx:pt>
          <cx:pt idx="212">4.7000000000000002</cx:pt>
          <cx:pt idx="213">6</cx:pt>
          <cx:pt idx="214">3.6000000000000001</cx:pt>
          <cx:pt idx="215">3.3999999999999999</cx:pt>
          <cx:pt idx="216">3.2999999999999998</cx:pt>
          <cx:pt idx="217">3.8999999999999999</cx:pt>
          <cx:pt idx="218">2.7999999999999998</cx:pt>
          <cx:pt idx="219">2.2000000000000002</cx:pt>
          <cx:pt idx="220">6.2000000000000002</cx:pt>
          <cx:pt idx="221">4</cx:pt>
          <cx:pt idx="222">2.5</cx:pt>
          <cx:pt idx="223">4.2000000000000002</cx:pt>
          <cx:pt idx="224">4.2999999999999998</cx:pt>
          <cx:pt idx="225">5</cx:pt>
          <cx:pt idx="226">3</cx:pt>
          <cx:pt idx="227">3.2999999999999998</cx:pt>
          <cx:pt idx="228">3.1000000000000001</cx:pt>
          <cx:pt idx="229">1.6000000000000001</cx:pt>
          <cx:pt idx="230">3.1000000000000001</cx:pt>
          <cx:pt idx="231">4</cx:pt>
          <cx:pt idx="232">5</cx:pt>
          <cx:pt idx="233">4.5999999999999996</cx:pt>
          <cx:pt idx="234">2.7000000000000002</cx:pt>
          <cx:pt idx="235">6.7000000000000002</cx:pt>
          <cx:pt idx="236">2.2000000000000002</cx:pt>
          <cx:pt idx="237">1.8999999999999999</cx:pt>
          <cx:pt idx="238">4.2999999999999998</cx:pt>
          <cx:pt idx="239">3</cx:pt>
          <cx:pt idx="240">5.0999999999999996</cx:pt>
          <cx:pt idx="241">3.3999999999999999</cx:pt>
          <cx:pt idx="242">2.2000000000000002</cx:pt>
          <cx:pt idx="243">4.0999999999999996</cx:pt>
          <cx:pt idx="244">3.5</cx:pt>
          <cx:pt idx="245">4.7999999999999998</cx:pt>
          <cx:pt idx="246">2</cx:pt>
          <cx:pt idx="247">3.6000000000000001</cx:pt>
          <cx:pt idx="248">4.4000000000000004</cx:pt>
          <cx:pt idx="249">3.7000000000000002</cx:pt>
          <cx:pt idx="250">3.7000000000000002</cx:pt>
          <cx:pt idx="251">4.7000000000000002</cx:pt>
          <cx:pt idx="252">7.2000000000000002</cx:pt>
          <cx:pt idx="253">6.0999999999999996</cx:pt>
          <cx:pt idx="254">6.0999999999999996</cx:pt>
          <cx:pt idx="255">3.2000000000000002</cx:pt>
          <cx:pt idx="256">4.5</cx:pt>
          <cx:pt idx="257">5</cx:pt>
          <cx:pt idx="258">5.5</cx:pt>
          <cx:pt idx="259">3.3999999999999999</cx:pt>
          <cx:pt idx="260">3.2999999999999998</cx:pt>
          <cx:pt idx="261">3.8999999999999999</cx:pt>
          <cx:pt idx="262">3.2999999999999998</cx:pt>
          <cx:pt idx="263">2.7999999999999998</cx:pt>
          <cx:pt idx="264">5.5</cx:pt>
          <cx:pt idx="265">5.7999999999999998</cx:pt>
          <cx:pt idx="266">2.7999999999999998</cx:pt>
          <cx:pt idx="267">3.3999999999999999</cx:pt>
          <cx:pt idx="268">3.6000000000000001</cx:pt>
          <cx:pt idx="269">6</cx:pt>
          <cx:pt idx="270">5.5</cx:pt>
          <cx:pt idx="271">3.6000000000000001</cx:pt>
          <cx:pt idx="272">4.0999999999999996</cx:pt>
          <cx:pt idx="273">5.0999999999999996</cx:pt>
          <cx:pt idx="274">4.5</cx:pt>
          <cx:pt idx="275">5.7999999999999998</cx:pt>
          <cx:pt idx="276">2.2000000000000002</cx:pt>
          <cx:pt idx="277">3.1000000000000001</cx:pt>
          <cx:pt idx="278">3.3999999999999999</cx:pt>
          <cx:pt idx="279">3.7999999999999998</cx:pt>
          <cx:pt idx="280">5.5999999999999996</cx:pt>
          <cx:pt idx="281">2.2999999999999998</cx:pt>
          <cx:pt idx="282">5.5999999999999996</cx:pt>
          <cx:pt idx="283">4.2000000000000002</cx:pt>
          <cx:pt idx="284">4</cx:pt>
          <cx:pt idx="285">3.7000000000000002</cx:pt>
          <cx:pt idx="286">2.5</cx:pt>
          <cx:pt idx="287">4.2000000000000002</cx:pt>
          <cx:pt idx="288">3.8999999999999999</cx:pt>
          <cx:pt idx="289">3.5</cx:pt>
          <cx:pt idx="290">8</cx:pt>
          <cx:pt idx="291">6.0999999999999996</cx:pt>
          <cx:pt idx="292">7.4000000000000004</cx:pt>
          <cx:pt idx="293">3.3999999999999999</cx:pt>
          <cx:pt idx="294">4</cx:pt>
          <cx:pt idx="295">3.2999999999999998</cx:pt>
          <cx:pt idx="296">3.5</cx:pt>
          <cx:pt idx="297">6.4000000000000004</cx:pt>
          <cx:pt idx="298">5.5999999999999996</cx:pt>
          <cx:pt idx="299">2.7999999999999998</cx:pt>
          <cx:pt idx="300">5.0999999999999996</cx:pt>
          <cx:pt idx="301">3.1000000000000001</cx:pt>
          <cx:pt idx="302">4.9000000000000004</cx:pt>
          <cx:pt idx="303">4.9000000000000004</cx:pt>
          <cx:pt idx="304">4.2000000000000002</cx:pt>
          <cx:pt idx="305">2</cx:pt>
          <cx:pt idx="306">6.2000000000000002</cx:pt>
          <cx:pt idx="307">3.2999999999999998</cx:pt>
          <cx:pt idx="308">4</cx:pt>
          <cx:pt idx="309">6.7999999999999998</cx:pt>
          <cx:pt idx="310">3.7999999999999998</cx:pt>
          <cx:pt idx="311">3.8999999999999999</cx:pt>
          <cx:pt idx="312">5</cx:pt>
          <cx:pt idx="313">4.7999999999999998</cx:pt>
          <cx:pt idx="314">2.6000000000000001</cx:pt>
          <cx:pt idx="315">4.9000000000000004</cx:pt>
          <cx:pt idx="316">2.8999999999999999</cx:pt>
          <cx:pt idx="317">4</cx:pt>
          <cx:pt idx="318">3.5</cx:pt>
          <cx:pt idx="319">2.7000000000000002</cx:pt>
          <cx:pt idx="320">5.7000000000000002</cx:pt>
          <cx:pt idx="321">4.4000000000000004</cx:pt>
          <cx:pt idx="322">3.2999999999999998</cx:pt>
          <cx:pt idx="323">2.2000000000000002</cx:pt>
          <cx:pt idx="324">2.8999999999999999</cx:pt>
          <cx:pt idx="325">6.7999999999999998</cx:pt>
          <cx:pt idx="326">4.2999999999999998</cx:pt>
          <cx:pt idx="327">4.4000000000000004</cx:pt>
          <cx:pt idx="328">3.7000000000000002</cx:pt>
          <cx:pt idx="329">6.0999999999999996</cx:pt>
          <cx:pt idx="330">4.0999999999999996</cx:pt>
          <cx:pt idx="331">5.9000000000000004</cx:pt>
          <cx:pt idx="332">4.0999999999999996</cx:pt>
          <cx:pt idx="333">6.7999999999999998</cx:pt>
          <cx:pt idx="334">4.0999999999999996</cx:pt>
          <cx:pt idx="335">3.8999999999999999</cx:pt>
          <cx:pt idx="336">4.2999999999999998</cx:pt>
          <cx:pt idx="337">4.7000000000000002</cx:pt>
          <cx:pt idx="338">4.0999999999999996</cx:pt>
          <cx:pt idx="339">1.6000000000000001</cx:pt>
          <cx:pt idx="340">5.0999999999999996</cx:pt>
          <cx:pt idx="341">3.2000000000000002</cx:pt>
          <cx:pt idx="342">4.5999999999999996</cx:pt>
          <cx:pt idx="343">3.7000000000000002</cx:pt>
          <cx:pt idx="344">3.2000000000000002</cx:pt>
          <cx:pt idx="345">6.0499999999999998</cx:pt>
          <cx:pt idx="346">3.8999999999999999</cx:pt>
          <cx:pt idx="347">3.2999999999999998</cx:pt>
          <cx:pt idx="348">4.7999999999999998</cx:pt>
          <cx:pt idx="349">3.2999999999999998</cx:pt>
          <cx:pt idx="350">4.2000000000000002</cx:pt>
          <cx:pt idx="351">2.8999999999999999</cx:pt>
          <cx:pt idx="352">3.7999999999999998</cx:pt>
          <cx:pt idx="353">3</cx:pt>
          <cx:pt idx="354">4.7999999999999998</cx:pt>
          <cx:pt idx="355">3.2000000000000002</cx:pt>
          <cx:pt idx="356">4.2999999999999998</cx:pt>
          <cx:pt idx="357">2.5</cx:pt>
          <cx:pt idx="358">4.2000000000000002</cx:pt>
          <cx:pt idx="359">3.7000000000000002</cx:pt>
          <cx:pt idx="360">6.9000000000000004</cx:pt>
          <cx:pt idx="361">4.5999999999999996</cx:pt>
          <cx:pt idx="362">3.1000000000000001</cx:pt>
          <cx:pt idx="363">3</cx:pt>
          <cx:pt idx="364">2.7999999999999998</cx:pt>
          <cx:pt idx="365">3.7000000000000002</cx:pt>
          <cx:pt idx="366">6.9000000000000004</cx:pt>
          <cx:pt idx="367">3.3999999999999999</cx:pt>
          <cx:pt idx="368">5.2999999999999998</cx:pt>
          <cx:pt idx="369">4.0999999999999996</cx:pt>
          <cx:pt idx="370">3.2999999999999998</cx:pt>
          <cx:pt idx="371">3.8999999999999999</cx:pt>
          <cx:pt idx="372">4</cx:pt>
          <cx:pt idx="373">2.7000000000000002</cx:pt>
          <cx:pt idx="374">5.2999999999999998</cx:pt>
          <cx:pt idx="375">3.1000000000000001</cx:pt>
          <cx:pt idx="376">3</cx:pt>
          <cx:pt idx="377">5.0999999999999996</cx:pt>
          <cx:pt idx="378">3.5</cx:pt>
          <cx:pt idx="379">3.2999999999999998</cx:pt>
          <cx:pt idx="380">8.0999999999999996</cx:pt>
          <cx:pt idx="381">3.1000000000000001</cx:pt>
          <cx:pt idx="382">3.2999999999999998</cx:pt>
          <cx:pt idx="383">3.7999999999999998</cx:pt>
          <cx:pt idx="384">3.6000000000000001</cx:pt>
          <cx:pt idx="385">3.5</cx:pt>
          <cx:pt idx="386">3.6000000000000001</cx:pt>
          <cx:pt idx="387">3.7999999999999998</cx:pt>
          <cx:pt idx="388">3.8999999999999999</cx:pt>
          <cx:pt idx="389">4.7000000000000002</cx:pt>
          <cx:pt idx="390">7.5999999999999996</cx:pt>
          <cx:pt idx="391">4.2000000000000002</cx:pt>
          <cx:pt idx="392">4.0999999999999996</cx:pt>
          <cx:pt idx="393">2.7999999999999998</cx:pt>
          <cx:pt idx="394">6.2999999999999998</cx:pt>
          <cx:pt idx="395">2.7999999999999998</cx:pt>
          <cx:pt idx="396">3.8999999999999999</cx:pt>
          <cx:pt idx="397">4.7999999999999998</cx:pt>
          <cx:pt idx="398">2.5</cx:pt>
          <cx:pt idx="399">5.5</cx:pt>
          <cx:pt idx="400">5.5</cx:pt>
          <cx:pt idx="401">4.4000000000000004</cx:pt>
          <cx:pt idx="402">4</cx:pt>
          <cx:pt idx="403">6.7000000000000002</cx:pt>
          <cx:pt idx="404">3.2999999999999998</cx:pt>
          <cx:pt idx="405">2.7999999999999998</cx:pt>
          <cx:pt idx="406">2.2000000000000002</cx:pt>
          <cx:pt idx="407">2.8999999999999999</cx:pt>
          <cx:pt idx="408">4.4000000000000004</cx:pt>
          <cx:pt idx="409">3.5</cx:pt>
          <cx:pt idx="410">2.7999999999999998</cx:pt>
          <cx:pt idx="411">4.5999999999999996</cx:pt>
          <cx:pt idx="412">6.9000000000000004</cx:pt>
          <cx:pt idx="413">5.5</cx:pt>
          <cx:pt idx="414">5</cx:pt>
          <cx:pt idx="415">4.5999999999999996</cx:pt>
          <cx:pt idx="416">4.2000000000000002</cx:pt>
          <cx:pt idx="417">6.2999999999999998</cx:pt>
          <cx:pt idx="418">5.7000000000000002</cx:pt>
          <cx:pt idx="419">5</cx:pt>
          <cx:pt idx="420">5.2999999999999998</cx:pt>
          <cx:pt idx="421">3.6000000000000001</cx:pt>
          <cx:pt idx="422">4.2999999999999998</cx:pt>
          <cx:pt idx="423">3.2000000000000002</cx:pt>
          <cx:pt idx="424">2</cx:pt>
          <cx:pt idx="425">2.8999999999999999</cx:pt>
          <cx:pt idx="426">4.0999999999999996</cx:pt>
          <cx:pt idx="427">3.2000000000000002</cx:pt>
          <cx:pt idx="428">5.5999999999999996</cx:pt>
          <cx:pt idx="429">7.5</cx:pt>
          <cx:pt idx="430">4.2000000000000002</cx:pt>
          <cx:pt idx="431">3.2999999999999998</cx:pt>
          <cx:pt idx="432">2.8999999999999999</cx:pt>
          <cx:pt idx="433">4.4000000000000004</cx:pt>
          <cx:pt idx="434">5.0499999999999998</cx:pt>
          <cx:pt idx="435">7.0999999999999996</cx:pt>
          <cx:pt idx="436">3.7999999999999998</cx:pt>
          <cx:pt idx="437">3.7000000000000002</cx:pt>
          <cx:pt idx="438">4.0999999999999996</cx:pt>
          <cx:pt idx="439">4.0999999999999996</cx:pt>
          <cx:pt idx="440">3.6000000000000001</cx:pt>
          <cx:pt idx="441">4.0999999999999996</cx:pt>
          <cx:pt idx="442">4.5</cx:pt>
          <cx:pt idx="443">6.0999999999999996</cx:pt>
          <cx:pt idx="444">5.4000000000000004</cx:pt>
          <cx:pt idx="445">5.7999999999999998</cx:pt>
          <cx:pt idx="446">2.8999999999999999</cx:pt>
          <cx:pt idx="447">4.2999999999999998</cx:pt>
          <cx:pt idx="448">4.7000000000000002</cx:pt>
          <cx:pt idx="449">2.6000000000000001</cx:pt>
          <cx:pt idx="450">3</cx:pt>
          <cx:pt idx="451">3.3999999999999999</cx:pt>
          <cx:pt idx="452">3.2999999999999998</cx:pt>
          <cx:pt idx="453">4.7999999999999998</cx:pt>
          <cx:pt idx="454">3.6000000000000001</cx:pt>
          <cx:pt idx="455">6</cx:pt>
          <cx:pt idx="456">5.5999999999999996</cx:pt>
          <cx:pt idx="457">3.3999999999999999</cx:pt>
          <cx:pt idx="458">2.5</cx:pt>
          <cx:pt idx="459">4.4000000000000004</cx:pt>
          <cx:pt idx="460">4.7000000000000002</cx:pt>
          <cx:pt idx="461">4</cx:pt>
          <cx:pt idx="462">3.5</cx:pt>
          <cx:pt idx="463">5.2000000000000002</cx:pt>
          <cx:pt idx="464">4.7000000000000002</cx:pt>
          <cx:pt idx="465">4.7999999999999998</cx:pt>
          <cx:pt idx="466">7.5</cx:pt>
          <cx:pt idx="467">3.1000000000000001</cx:pt>
          <cx:pt idx="468">3.5</cx:pt>
          <cx:pt idx="469">1.1000000000000001</cx:pt>
          <cx:pt idx="470">3.6000000000000001</cx:pt>
          <cx:pt idx="471">2.8999999999999999</cx:pt>
          <cx:pt idx="472">2.3999999999999999</cx:pt>
          <cx:pt idx="473">4.2000000000000002</cx:pt>
          <cx:pt idx="474">3.8999999999999999</cx:pt>
          <cx:pt idx="475">4.4000000000000004</cx:pt>
          <cx:pt idx="476">3.6000000000000001</cx:pt>
          <cx:pt idx="477">3.6000000000000001</cx:pt>
          <cx:pt idx="478">4.2000000000000002</cx:pt>
          <cx:pt idx="479">6.5</cx:pt>
          <cx:pt idx="480">1.7</cx:pt>
          <cx:pt idx="481">3.2999999999999998</cx:pt>
          <cx:pt idx="482">3.7999999999999998</cx:pt>
          <cx:pt idx="483">4.0999999999999996</cx:pt>
          <cx:pt idx="484">4.4000000000000004</cx:pt>
          <cx:pt idx="485">5.2000000000000002</cx:pt>
          <cx:pt idx="486">3.3999999999999999</cx:pt>
          <cx:pt idx="487">4.5</cx:pt>
          <cx:pt idx="488">3.7000000000000002</cx:pt>
          <cx:pt idx="489">5.7000000000000002</cx:pt>
          <cx:pt idx="490">5.7999999999999998</cx:pt>
          <cx:pt idx="491">6</cx:pt>
          <cx:pt idx="492">3.7999999999999998</cx:pt>
          <cx:pt idx="493">4.4000000000000004</cx:pt>
          <cx:pt idx="494">2.3999999999999999</cx:pt>
          <cx:pt idx="495">4.9000000000000004</cx:pt>
          <cx:pt idx="496">5.2000000000000002</cx:pt>
          <cx:pt idx="497">3.7999999999999998</cx:pt>
          <cx:pt idx="498">5.0999999999999996</cx:pt>
          <cx:pt idx="499">3.5</cx:pt>
          <cx:pt idx="500">3.6000000000000001</cx:pt>
          <cx:pt idx="501">4.5999999999999996</cx:pt>
          <cx:pt idx="502">6.9000000000000004</cx:pt>
          <cx:pt idx="503">3.2999999999999998</cx:pt>
          <cx:pt idx="504">3.1000000000000001</cx:pt>
          <cx:pt idx="505">4.5</cx:pt>
          <cx:pt idx="506">3.7999999999999998</cx:pt>
          <cx:pt idx="507">2.2000000000000002</cx:pt>
          <cx:pt idx="508">7.0999999999999996</cx:pt>
          <cx:pt idx="509">4.7999999999999998</cx:pt>
          <cx:pt idx="510">3.2999999999999998</cx:pt>
          <cx:pt idx="511">6.0999999999999996</cx:pt>
          <cx:pt idx="512">5.7999999999999998</cx:pt>
          <cx:pt idx="513">2.2000000000000002</cx:pt>
          <cx:pt idx="514">4.4000000000000004</cx:pt>
          <cx:pt idx="515">4.0999999999999996</cx:pt>
          <cx:pt idx="516">3.2999999999999998</cx:pt>
          <cx:pt idx="517">2.7000000000000002</cx:pt>
          <cx:pt idx="518">4.4000000000000004</cx:pt>
          <cx:pt idx="519">8.6999999999999993</cx:pt>
          <cx:pt idx="520">6.7999999999999998</cx:pt>
          <cx:pt idx="521">4.0999999999999996</cx:pt>
          <cx:pt idx="522">3.5</cx:pt>
          <cx:pt idx="523">2.7999999999999998</cx:pt>
          <cx:pt idx="524">4.7999999999999998</cx:pt>
          <cx:pt idx="525">5</cx:pt>
          <cx:pt idx="526">3</cx:pt>
          <cx:pt idx="527">2.2000000000000002</cx:pt>
          <cx:pt idx="528">4</cx:pt>
          <cx:pt idx="529">3</cx:pt>
          <cx:pt idx="530">4.2000000000000002</cx:pt>
          <cx:pt idx="531">3</cx:pt>
          <cx:pt idx="532">3.3999999999999999</cx:pt>
          <cx:pt idx="533">4.2999999999999998</cx:pt>
          <cx:pt idx="534">4.7999999999999998</cx:pt>
          <cx:pt idx="535">4</cx:pt>
          <cx:pt idx="536">5</cx:pt>
          <cx:pt idx="537">4.7000000000000002</cx:pt>
          <cx:pt idx="538">7.0999999999999996</cx:pt>
          <cx:pt idx="539">4.5999999999999996</cx:pt>
          <cx:pt idx="540">3.8999999999999999</cx:pt>
          <cx:pt idx="541">4.7999999999999998</cx:pt>
          <cx:pt idx="542">3.3999999999999999</cx:pt>
          <cx:pt idx="543">3.2999999999999998</cx:pt>
          <cx:pt idx="544">3.1000000000000001</cx:pt>
          <cx:pt idx="545">2.7000000000000002</cx:pt>
          <cx:pt idx="546">3.5</cx:pt>
          <cx:pt idx="547">4.7000000000000002</cx:pt>
          <cx:pt idx="548">3.5</cx:pt>
          <cx:pt idx="549">5.7000000000000002</cx:pt>
          <cx:pt idx="550">3.7999999999999998</cx:pt>
          <cx:pt idx="551">2.8999999999999999</cx:pt>
          <cx:pt idx="552">3.1000000000000001</cx:pt>
          <cx:pt idx="553">4.2999999999999998</cx:pt>
          <cx:pt idx="554">3.2999999999999998</cx:pt>
          <cx:pt idx="555">3.2000000000000002</cx:pt>
          <cx:pt idx="556">4.7999999999999998</cx:pt>
          <cx:pt idx="557">3.8999999999999999</cx:pt>
          <cx:pt idx="558">4.7000000000000002</cx:pt>
          <cx:pt idx="559">2.2999999999999998</cx:pt>
          <cx:pt idx="560">6.0999999999999996</cx:pt>
          <cx:pt idx="561">4.0999999999999996</cx:pt>
          <cx:pt idx="562">3.3999999999999999</cx:pt>
          <cx:pt idx="563">3.6000000000000001</cx:pt>
          <cx:pt idx="564">3.1000000000000001</cx:pt>
          <cx:pt idx="565">5.2000000000000002</cx:pt>
          <cx:pt idx="566">4.2000000000000002</cx:pt>
          <cx:pt idx="567">6.2999999999999998</cx:pt>
          <cx:pt idx="568">2.3999999999999999</cx:pt>
          <cx:pt idx="569">2.8999999999999999</cx:pt>
          <cx:pt idx="570">3.2999999999999998</cx:pt>
          <cx:pt idx="571">3.5</cx:pt>
          <cx:pt idx="572">3</cx:pt>
          <cx:pt idx="573">4</cx:pt>
          <cx:pt idx="574">2.8999999999999999</cx:pt>
          <cx:pt idx="575">7.2999999999999998</cx:pt>
          <cx:pt idx="576">4.2000000000000002</cx:pt>
          <cx:pt idx="577">4</cx:pt>
          <cx:pt idx="578">7.2000000000000002</cx:pt>
          <cx:pt idx="579">4.4000000000000004</cx:pt>
          <cx:pt idx="580">6.2000000000000002</cx:pt>
          <cx:pt idx="581">2.3999999999999999</cx:pt>
          <cx:pt idx="582">5.5999999999999996</cx:pt>
          <cx:pt idx="583">3.5</cx:pt>
          <cx:pt idx="584">3.3999999999999999</cx:pt>
          <cx:pt idx="585">2.3999999999999999</cx:pt>
          <cx:pt idx="586">7.5</cx:pt>
          <cx:pt idx="587">5.9000000000000004</cx:pt>
          <cx:pt idx="588">3.7999999999999998</cx:pt>
          <cx:pt idx="589">4.9000000000000004</cx:pt>
          <cx:pt idx="590">3.7000000000000002</cx:pt>
          <cx:pt idx="591">6.2999999999999998</cx:pt>
          <cx:pt idx="592">3.7000000000000002</cx:pt>
          <cx:pt idx="593">3.5</cx:pt>
          <cx:pt idx="594">3</cx:pt>
          <cx:pt idx="595">4.2999999999999998</cx:pt>
          <cx:pt idx="596">3.8500000000000001</cx:pt>
          <cx:pt idx="597">4.2000000000000002</cx:pt>
          <cx:pt idx="598">3.3999999999999999</cx:pt>
          <cx:pt idx="599">3</cx:pt>
          <cx:pt idx="600">3.7999999999999998</cx:pt>
          <cx:pt idx="601">4.0999999999999996</cx:pt>
          <cx:pt idx="602">3.6000000000000001</cx:pt>
          <cx:pt idx="603">4.2999999999999998</cx:pt>
          <cx:pt idx="604">2.8999999999999999</cx:pt>
          <cx:pt idx="605">5.9000000000000004</cx:pt>
          <cx:pt idx="606">9.8000000000000007</cx:pt>
          <cx:pt idx="607">3</cx:pt>
          <cx:pt idx="608">4</cx:pt>
          <cx:pt idx="609">4</cx:pt>
          <cx:pt idx="610">5.2000000000000002</cx:pt>
          <cx:pt idx="611">5.9000000000000004</cx:pt>
          <cx:pt idx="612">4.0999999999999996</cx:pt>
          <cx:pt idx="613">4.2000000000000002</cx:pt>
          <cx:pt idx="614">4.2999999999999998</cx:pt>
          <cx:pt idx="615">4.2999999999999998</cx:pt>
          <cx:pt idx="616">4.2000000000000002</cx:pt>
          <cx:pt idx="617">3.2000000000000002</cx:pt>
          <cx:pt idx="618">5</cx:pt>
          <cx:pt idx="619">3</cx:pt>
          <cx:pt idx="620">3.7999999999999998</cx:pt>
          <cx:pt idx="621">5.5999999999999996</cx:pt>
          <cx:pt idx="622">2.5</cx:pt>
          <cx:pt idx="623">4.5999999999999996</cx:pt>
          <cx:pt idx="624">3.1000000000000001</cx:pt>
          <cx:pt idx="625">2.1000000000000001</cx:pt>
          <cx:pt idx="626">4.2999999999999998</cx:pt>
          <cx:pt idx="627">5.0999999999999996</cx:pt>
          <cx:pt idx="628">5.0999999999999996</cx:pt>
          <cx:pt idx="629">4.2999999999999998</cx:pt>
          <cx:pt idx="630">7.7000000000000002</cx:pt>
          <cx:pt idx="631">1.7</cx:pt>
          <cx:pt idx="632">5.7999999999999998</cx:pt>
          <cx:pt idx="633">5.0999999999999996</cx:pt>
          <cx:pt idx="634">3.2999999999999998</cx:pt>
          <cx:pt idx="635">2.2999999999999998</cx:pt>
          <cx:pt idx="636">2.8999999999999999</cx:pt>
          <cx:pt idx="637">3.7000000000000002</cx:pt>
          <cx:pt idx="638">5.5</cx:pt>
          <cx:pt idx="639">4.5</cx:pt>
          <cx:pt idx="640">7.7999999999999998</cx:pt>
          <cx:pt idx="641">5.5999999999999996</cx:pt>
          <cx:pt idx="642">3.5</cx:pt>
          <cx:pt idx="643">5.2000000000000002</cx:pt>
          <cx:pt idx="644">2.6000000000000001</cx:pt>
          <cx:pt idx="645">4.9000000000000004</cx:pt>
          <cx:pt idx="646">7.2000000000000002</cx:pt>
          <cx:pt idx="647">2.7000000000000002</cx:pt>
          <cx:pt idx="648">3.7999999999999998</cx:pt>
          <cx:pt idx="649">4.0999999999999996</cx:pt>
          <cx:pt idx="650">4.5</cx:pt>
          <cx:pt idx="651">4.5</cx:pt>
          <cx:pt idx="652">6.2000000000000002</cx:pt>
          <cx:pt idx="653">5</cx:pt>
          <cx:pt idx="654">4.9000000000000004</cx:pt>
          <cx:pt idx="655">5.5999999999999996</cx:pt>
          <cx:pt idx="656">5.4000000000000004</cx:pt>
          <cx:pt idx="657">5.2000000000000002</cx:pt>
          <cx:pt idx="658">5.9000000000000004</cx:pt>
          <cx:pt idx="659">7.4000000000000004</cx:pt>
          <cx:pt idx="660">8.3000000000000007</cx:pt>
          <cx:pt idx="661">8.0999999999999996</cx:pt>
        </cx:lvl>
      </cx:numDim>
    </cx:data>
    <cx:data id="1">
      <cx:numDim type="val">
        <cx:f>'[CA_IP_20200310 tables_V5.xlsx]IPandEgfr'!$G$2:$G$2985</cx:f>
        <cx:lvl ptCount="2984" formatCode="G/通用格式">
          <cx:pt idx="0">3.1000000000000001</cx:pt>
          <cx:pt idx="1">2.7999999999999998</cx:pt>
          <cx:pt idx="2">7.5</cx:pt>
          <cx:pt idx="3">3.2999999999999998</cx:pt>
          <cx:pt idx="4">3.2999999999999998</cx:pt>
          <cx:pt idx="5">2.2999999999999998</cx:pt>
          <cx:pt idx="6">11.1</cx:pt>
          <cx:pt idx="7">1.5</cx:pt>
          <cx:pt idx="8">2.8500000000000001</cx:pt>
          <cx:pt idx="9">2</cx:pt>
          <cx:pt idx="10">2.2000000000000002</cx:pt>
          <cx:pt idx="11">1.7</cx:pt>
          <cx:pt idx="12">2.2000000000000002</cx:pt>
          <cx:pt idx="13">2.7999999999999998</cx:pt>
          <cx:pt idx="14">3.2999999999999998</cx:pt>
          <cx:pt idx="15">3.5</cx:pt>
          <cx:pt idx="16">6.5999999999999996</cx:pt>
          <cx:pt idx="17">3.7999999999999998</cx:pt>
          <cx:pt idx="18">3.2000000000000002</cx:pt>
          <cx:pt idx="19">3.6000000000000001</cx:pt>
          <cx:pt idx="20">3.5</cx:pt>
          <cx:pt idx="21">0.94999999999999996</cx:pt>
          <cx:pt idx="22">2.6000000000000001</cx:pt>
          <cx:pt idx="23">3.8999999999999999</cx:pt>
          <cx:pt idx="24">2.1000000000000001</cx:pt>
          <cx:pt idx="25">3</cx:pt>
          <cx:pt idx="26">5.5999999999999996</cx:pt>
          <cx:pt idx="27">2.1000000000000001</cx:pt>
          <cx:pt idx="28">2.2000000000000002</cx:pt>
          <cx:pt idx="29">3.5</cx:pt>
          <cx:pt idx="30">2.7000000000000002</cx:pt>
          <cx:pt idx="31">3.3999999999999999</cx:pt>
          <cx:pt idx="32">2.8999999999999999</cx:pt>
          <cx:pt idx="33">3</cx:pt>
          <cx:pt idx="34">2.7000000000000002</cx:pt>
          <cx:pt idx="35">2.6000000000000001</cx:pt>
          <cx:pt idx="36">2.5</cx:pt>
          <cx:pt idx="37">5.2999999999999998</cx:pt>
          <cx:pt idx="38">5.7000000000000002</cx:pt>
          <cx:pt idx="39">4.4000000000000004</cx:pt>
          <cx:pt idx="40">3.7000000000000002</cx:pt>
          <cx:pt idx="41">6.75</cx:pt>
          <cx:pt idx="42">2.7999999999999998</cx:pt>
          <cx:pt idx="43">3.5</cx:pt>
          <cx:pt idx="44">2.7000000000000002</cx:pt>
          <cx:pt idx="45">3.2999999999999998</cx:pt>
          <cx:pt idx="46">2.3500000000000001</cx:pt>
          <cx:pt idx="47">2</cx:pt>
          <cx:pt idx="48">2.7000000000000002</cx:pt>
          <cx:pt idx="49">2.8999999999999999</cx:pt>
          <cx:pt idx="50">3.7000000000000002</cx:pt>
          <cx:pt idx="51">2.5</cx:pt>
          <cx:pt idx="52">1.8</cx:pt>
          <cx:pt idx="53">2.6000000000000001</cx:pt>
          <cx:pt idx="54">3.1000000000000001</cx:pt>
          <cx:pt idx="55">4.5</cx:pt>
          <cx:pt idx="56">3.5</cx:pt>
          <cx:pt idx="57">3.8999999999999999</cx:pt>
          <cx:pt idx="58">2</cx:pt>
          <cx:pt idx="59">5</cx:pt>
          <cx:pt idx="60">2.7000000000000002</cx:pt>
          <cx:pt idx="61">3</cx:pt>
          <cx:pt idx="62">3</cx:pt>
          <cx:pt idx="63">3.8999999999999999</cx:pt>
          <cx:pt idx="64">3.2000000000000002</cx:pt>
          <cx:pt idx="65">2.7999999999999998</cx:pt>
          <cx:pt idx="66">3.2999999999999998</cx:pt>
          <cx:pt idx="67">7.7000000000000002</cx:pt>
          <cx:pt idx="68">3.1000000000000001</cx:pt>
          <cx:pt idx="69">2.7999999999999998</cx:pt>
          <cx:pt idx="70">3.1000000000000001</cx:pt>
          <cx:pt idx="71">3</cx:pt>
          <cx:pt idx="72">1.6000000000000001</cx:pt>
          <cx:pt idx="73">3.6000000000000001</cx:pt>
          <cx:pt idx="74">2.2000000000000002</cx:pt>
          <cx:pt idx="75">2.5</cx:pt>
          <cx:pt idx="76">3.2000000000000002</cx:pt>
          <cx:pt idx="77">3.5</cx:pt>
          <cx:pt idx="78">2.2000000000000002</cx:pt>
          <cx:pt idx="79">4.9000000000000004</cx:pt>
          <cx:pt idx="80">3.6000000000000001</cx:pt>
          <cx:pt idx="81">3.7999999999999998</cx:pt>
          <cx:pt idx="82">3.5</cx:pt>
          <cx:pt idx="83">2.8999999999999999</cx:pt>
          <cx:pt idx="84">2.6000000000000001</cx:pt>
          <cx:pt idx="85">2.2999999999999998</cx:pt>
          <cx:pt idx="86">3.1000000000000001</cx:pt>
          <cx:pt idx="87">3.2000000000000002</cx:pt>
          <cx:pt idx="88">2.7000000000000002</cx:pt>
          <cx:pt idx="89">3.7999999999999998</cx:pt>
          <cx:pt idx="90">2.6000000000000001</cx:pt>
          <cx:pt idx="91">3.7999999999999998</cx:pt>
          <cx:pt idx="92">3</cx:pt>
          <cx:pt idx="93">2.5</cx:pt>
          <cx:pt idx="94">2.2000000000000002</cx:pt>
          <cx:pt idx="95">2.2000000000000002</cx:pt>
          <cx:pt idx="96">2.5</cx:pt>
          <cx:pt idx="97">3.6000000000000001</cx:pt>
          <cx:pt idx="98">3.3999999999999999</cx:pt>
          <cx:pt idx="99">2</cx:pt>
          <cx:pt idx="100">1.5</cx:pt>
          <cx:pt idx="101">3.2999999999999998</cx:pt>
          <cx:pt idx="102">2.1000000000000001</cx:pt>
          <cx:pt idx="103">4</cx:pt>
          <cx:pt idx="104">3.7999999999999998</cx:pt>
          <cx:pt idx="105">2.8999999999999999</cx:pt>
          <cx:pt idx="106">2.2999999999999998</cx:pt>
          <cx:pt idx="107">2.7000000000000002</cx:pt>
          <cx:pt idx="108">0.80000000000000004</cx:pt>
          <cx:pt idx="109">3.5</cx:pt>
          <cx:pt idx="110">3.1000000000000001</cx:pt>
          <cx:pt idx="111">4.4000000000000004</cx:pt>
          <cx:pt idx="112">2.7000000000000002</cx:pt>
          <cx:pt idx="113">2.6000000000000001</cx:pt>
          <cx:pt idx="114">4</cx:pt>
          <cx:pt idx="115">3.6000000000000001</cx:pt>
          <cx:pt idx="116">3.1000000000000001</cx:pt>
          <cx:pt idx="117">3.5</cx:pt>
          <cx:pt idx="118">1.3999999999999999</cx:pt>
          <cx:pt idx="119">2.5</cx:pt>
          <cx:pt idx="120">3.3999999999999999</cx:pt>
          <cx:pt idx="121">3.1000000000000001</cx:pt>
          <cx:pt idx="122">3.1000000000000001</cx:pt>
          <cx:pt idx="123">1.2</cx:pt>
          <cx:pt idx="124">7</cx:pt>
          <cx:pt idx="125">3.2999999999999998</cx:pt>
          <cx:pt idx="126">3.2999999999999998</cx:pt>
          <cx:pt idx="127">4.2000000000000002</cx:pt>
          <cx:pt idx="128">3.7000000000000002</cx:pt>
          <cx:pt idx="129">2.7999999999999998</cx:pt>
          <cx:pt idx="130">3.8999999999999999</cx:pt>
          <cx:pt idx="131">2.8999999999999999</cx:pt>
          <cx:pt idx="132">3.3999999999999999</cx:pt>
          <cx:pt idx="133">3.8999999999999999</cx:pt>
          <cx:pt idx="134">2.2000000000000002</cx:pt>
          <cx:pt idx="135">3.5</cx:pt>
          <cx:pt idx="136">1.3</cx:pt>
          <cx:pt idx="137">0.90000000000000002</cx:pt>
          <cx:pt idx="138">9.3000000000000007</cx:pt>
          <cx:pt idx="139">3.6000000000000001</cx:pt>
          <cx:pt idx="140">2.2999999999999998</cx:pt>
          <cx:pt idx="141">3.3999999999999999</cx:pt>
          <cx:pt idx="142">3.5</cx:pt>
          <cx:pt idx="143">2.8999999999999999</cx:pt>
          <cx:pt idx="144">3.6000000000000001</cx:pt>
          <cx:pt idx="145">4.9000000000000004</cx:pt>
          <cx:pt idx="146">2.5</cx:pt>
          <cx:pt idx="147">3.1000000000000001</cx:pt>
          <cx:pt idx="148">2.1000000000000001</cx:pt>
          <cx:pt idx="149">2</cx:pt>
          <cx:pt idx="150">3.5</cx:pt>
          <cx:pt idx="151">3.2999999999999998</cx:pt>
          <cx:pt idx="152">2.6000000000000001</cx:pt>
          <cx:pt idx="153">2.7999999999999998</cx:pt>
          <cx:pt idx="154">2.5</cx:pt>
          <cx:pt idx="155">3.8999999999999999</cx:pt>
          <cx:pt idx="156">3.1000000000000001</cx:pt>
          <cx:pt idx="157">3.8999999999999999</cx:pt>
          <cx:pt idx="158">2.2999999999999998</cx:pt>
          <cx:pt idx="159">5.0999999999999996</cx:pt>
          <cx:pt idx="160">2.5</cx:pt>
          <cx:pt idx="161">4.7999999999999998</cx:pt>
          <cx:pt idx="162">2.5</cx:pt>
          <cx:pt idx="163">3.7000000000000002</cx:pt>
          <cx:pt idx="164">2.2999999999999998</cx:pt>
          <cx:pt idx="165">3.6000000000000001</cx:pt>
          <cx:pt idx="166">5</cx:pt>
          <cx:pt idx="167">5.7999999999999998</cx:pt>
          <cx:pt idx="168">3.2999999999999998</cx:pt>
          <cx:pt idx="169">2.7999999999999998</cx:pt>
          <cx:pt idx="170">4.2000000000000002</cx:pt>
          <cx:pt idx="171">3.7000000000000002</cx:pt>
          <cx:pt idx="172">3.2000000000000002</cx:pt>
          <cx:pt idx="173">3.6499999999999999</cx:pt>
          <cx:pt idx="174">4.7999999999999998</cx:pt>
          <cx:pt idx="175">3.1000000000000001</cx:pt>
          <cx:pt idx="176">3</cx:pt>
          <cx:pt idx="177">2.3999999999999999</cx:pt>
          <cx:pt idx="178">3.7000000000000002</cx:pt>
          <cx:pt idx="179">4.7000000000000002</cx:pt>
          <cx:pt idx="180">2.3999999999999999</cx:pt>
          <cx:pt idx="181">3.7999999999999998</cx:pt>
          <cx:pt idx="182">3.5</cx:pt>
          <cx:pt idx="183">3.6000000000000001</cx:pt>
          <cx:pt idx="184">4.5</cx:pt>
          <cx:pt idx="185">4</cx:pt>
          <cx:pt idx="186">2.8999999999999999</cx:pt>
          <cx:pt idx="187">3.2999999999999998</cx:pt>
          <cx:pt idx="188">3.8999999999999999</cx:pt>
          <cx:pt idx="189">2.2999999999999998</cx:pt>
          <cx:pt idx="190">4.9000000000000004</cx:pt>
          <cx:pt idx="191">3.2000000000000002</cx:pt>
          <cx:pt idx="192">1.5</cx:pt>
          <cx:pt idx="193">3</cx:pt>
          <cx:pt idx="194">3.6000000000000001</cx:pt>
          <cx:pt idx="195">2</cx:pt>
          <cx:pt idx="196">2.7000000000000002</cx:pt>
          <cx:pt idx="197">1.5</cx:pt>
          <cx:pt idx="198">2.7000000000000002</cx:pt>
          <cx:pt idx="199">2.6000000000000001</cx:pt>
          <cx:pt idx="200">3.2000000000000002</cx:pt>
          <cx:pt idx="201">2.7999999999999998</cx:pt>
          <cx:pt idx="202">3</cx:pt>
          <cx:pt idx="203">3.6000000000000001</cx:pt>
          <cx:pt idx="204">3.7000000000000002</cx:pt>
          <cx:pt idx="205">3.1000000000000001</cx:pt>
          <cx:pt idx="206">3.5</cx:pt>
          <cx:pt idx="207">2.2999999999999998</cx:pt>
          <cx:pt idx="208">2.7000000000000002</cx:pt>
          <cx:pt idx="209">5.5</cx:pt>
          <cx:pt idx="210">3</cx:pt>
          <cx:pt idx="211">2.8999999999999999</cx:pt>
          <cx:pt idx="212">2.7999999999999998</cx:pt>
          <cx:pt idx="213">3.2000000000000002</cx:pt>
          <cx:pt idx="214">4.5</cx:pt>
          <cx:pt idx="215">3.1000000000000001</cx:pt>
          <cx:pt idx="216">4.2000000000000002</cx:pt>
          <cx:pt idx="217">3.7000000000000002</cx:pt>
          <cx:pt idx="218">2</cx:pt>
          <cx:pt idx="219">4.2999999999999998</cx:pt>
          <cx:pt idx="220">3.3999999999999999</cx:pt>
          <cx:pt idx="221">2.6000000000000001</cx:pt>
          <cx:pt idx="222">2.7000000000000002</cx:pt>
          <cx:pt idx="223">3</cx:pt>
          <cx:pt idx="224">3.3999999999999999</cx:pt>
          <cx:pt idx="225">3.2999999999999998</cx:pt>
          <cx:pt idx="226">4.4000000000000004</cx:pt>
          <cx:pt idx="227">3</cx:pt>
          <cx:pt idx="228">2.2999999999999998</cx:pt>
          <cx:pt idx="229">3.7999999999999998</cx:pt>
          <cx:pt idx="230">3.8999999999999999</cx:pt>
          <cx:pt idx="231">2.1000000000000001</cx:pt>
          <cx:pt idx="232">3.2000000000000002</cx:pt>
          <cx:pt idx="233">2.6000000000000001</cx:pt>
          <cx:pt idx="234">3.7999999999999998</cx:pt>
          <cx:pt idx="235">4</cx:pt>
          <cx:pt idx="236">3.6000000000000001</cx:pt>
          <cx:pt idx="237">4.2000000000000002</cx:pt>
          <cx:pt idx="238">4.2000000000000002</cx:pt>
          <cx:pt idx="239">3.1000000000000001</cx:pt>
          <cx:pt idx="240">3.7000000000000002</cx:pt>
          <cx:pt idx="241">3.7999999999999998</cx:pt>
          <cx:pt idx="242">3.7000000000000002</cx:pt>
          <cx:pt idx="243">1.5</cx:pt>
          <cx:pt idx="244">4.2999999999999998</cx:pt>
          <cx:pt idx="245">2.7000000000000002</cx:pt>
          <cx:pt idx="246">3.1000000000000001</cx:pt>
          <cx:pt idx="247">3.2999999999999998</cx:pt>
          <cx:pt idx="248">3.6000000000000001</cx:pt>
          <cx:pt idx="249">3.7000000000000002</cx:pt>
          <cx:pt idx="250">3.6000000000000001</cx:pt>
          <cx:pt idx="251">2</cx:pt>
          <cx:pt idx="252">2</cx:pt>
          <cx:pt idx="253">3.1000000000000001</cx:pt>
          <cx:pt idx="254">2.6000000000000001</cx:pt>
          <cx:pt idx="255">3.6000000000000001</cx:pt>
          <cx:pt idx="256">2.2999999999999998</cx:pt>
          <cx:pt idx="257">1.8999999999999999</cx:pt>
          <cx:pt idx="258">3.2999999999999998</cx:pt>
          <cx:pt idx="259">4</cx:pt>
          <cx:pt idx="260">4</cx:pt>
          <cx:pt idx="261">2.3999999999999999</cx:pt>
          <cx:pt idx="262">5.0999999999999996</cx:pt>
          <cx:pt idx="263">3.8999999999999999</cx:pt>
          <cx:pt idx="264">2.6000000000000001</cx:pt>
          <cx:pt idx="265">6.7999999999999998</cx:pt>
          <cx:pt idx="266">2.5</cx:pt>
          <cx:pt idx="267">3.6000000000000001</cx:pt>
          <cx:pt idx="268">4.5999999999999996</cx:pt>
          <cx:pt idx="269">3.8999999999999999</cx:pt>
          <cx:pt idx="270">3.1000000000000001</cx:pt>
          <cx:pt idx="271">3.2000000000000002</cx:pt>
          <cx:pt idx="272">2.2999999999999998</cx:pt>
          <cx:pt idx="273">3.5</cx:pt>
          <cx:pt idx="274">3.6000000000000001</cx:pt>
          <cx:pt idx="275">2.6000000000000001</cx:pt>
          <cx:pt idx="276">3.7000000000000002</cx:pt>
          <cx:pt idx="277">3.3999999999999999</cx:pt>
          <cx:pt idx="278">3.1000000000000001</cx:pt>
          <cx:pt idx="279">2.6000000000000001</cx:pt>
          <cx:pt idx="280">4</cx:pt>
          <cx:pt idx="281">6.2000000000000002</cx:pt>
          <cx:pt idx="282">3.3999999999999999</cx:pt>
          <cx:pt idx="283">3.5</cx:pt>
          <cx:pt idx="284">3.2999999999999998</cx:pt>
          <cx:pt idx="285">3.3999999999999999</cx:pt>
          <cx:pt idx="286">3.7999999999999998</cx:pt>
          <cx:pt idx="287">2.7000000000000002</cx:pt>
          <cx:pt idx="288">3.2000000000000002</cx:pt>
          <cx:pt idx="289">1.7</cx:pt>
          <cx:pt idx="290">2.3999999999999999</cx:pt>
          <cx:pt idx="291">5</cx:pt>
          <cx:pt idx="292">3.7000000000000002</cx:pt>
          <cx:pt idx="293">1.5</cx:pt>
          <cx:pt idx="294">3.5</cx:pt>
          <cx:pt idx="295">2.2000000000000002</cx:pt>
          <cx:pt idx="296">4.2000000000000002</cx:pt>
          <cx:pt idx="297">2.7000000000000002</cx:pt>
          <cx:pt idx="298">2.8999999999999999</cx:pt>
          <cx:pt idx="299">5.4000000000000004</cx:pt>
          <cx:pt idx="300">2.8999999999999999</cx:pt>
          <cx:pt idx="301">3.2000000000000002</cx:pt>
          <cx:pt idx="302">3</cx:pt>
          <cx:pt idx="303">1.8999999999999999</cx:pt>
          <cx:pt idx="304">2.5</cx:pt>
          <cx:pt idx="305">3.3999999999999999</cx:pt>
          <cx:pt idx="306">2.7000000000000002</cx:pt>
          <cx:pt idx="307">3.6000000000000001</cx:pt>
          <cx:pt idx="308">5.75</cx:pt>
          <cx:pt idx="309">6.2999999999999998</cx:pt>
          <cx:pt idx="310">2.7999999999999998</cx:pt>
          <cx:pt idx="311">3.7999999999999998</cx:pt>
          <cx:pt idx="312">3.6000000000000001</cx:pt>
          <cx:pt idx="313">2.2000000000000002</cx:pt>
          <cx:pt idx="314">3.1000000000000001</cx:pt>
          <cx:pt idx="315">4.2999999999999998</cx:pt>
          <cx:pt idx="316">2.5</cx:pt>
          <cx:pt idx="317">2.2000000000000002</cx:pt>
          <cx:pt idx="318">5.9000000000000004</cx:pt>
          <cx:pt idx="319">3.8999999999999999</cx:pt>
          <cx:pt idx="320">2.7999999999999998</cx:pt>
          <cx:pt idx="321">2.8999999999999999</cx:pt>
          <cx:pt idx="322">3.2999999999999998</cx:pt>
          <cx:pt idx="323">4.5</cx:pt>
          <cx:pt idx="324">4.9000000000000004</cx:pt>
          <cx:pt idx="325">3.2999999999999998</cx:pt>
          <cx:pt idx="326">2.5</cx:pt>
          <cx:pt idx="327">2.8999999999999999</cx:pt>
          <cx:pt idx="328">4</cx:pt>
          <cx:pt idx="329">3.7999999999999998</cx:pt>
          <cx:pt idx="330">5.2999999999999998</cx:pt>
          <cx:pt idx="331">3.2000000000000002</cx:pt>
          <cx:pt idx="332">3.1000000000000001</cx:pt>
          <cx:pt idx="333">2.8999999999999999</cx:pt>
          <cx:pt idx="334">3.5</cx:pt>
          <cx:pt idx="335">4.4000000000000004</cx:pt>
          <cx:pt idx="336">2.7999999999999998</cx:pt>
          <cx:pt idx="337">2.5</cx:pt>
          <cx:pt idx="338">3.5</cx:pt>
          <cx:pt idx="339">2.7000000000000002</cx:pt>
          <cx:pt idx="340">2.7000000000000002</cx:pt>
          <cx:pt idx="341">3.7000000000000002</cx:pt>
          <cx:pt idx="342">2.8999999999999999</cx:pt>
          <cx:pt idx="343">3.7999999999999998</cx:pt>
          <cx:pt idx="344">3.1000000000000001</cx:pt>
          <cx:pt idx="345">3.5</cx:pt>
          <cx:pt idx="346">2.5</cx:pt>
          <cx:pt idx="347">4</cx:pt>
          <cx:pt idx="348">2.7999999999999998</cx:pt>
          <cx:pt idx="349">3.6000000000000001</cx:pt>
          <cx:pt idx="350">3.2999999999999998</cx:pt>
          <cx:pt idx="351">3.7000000000000002</cx:pt>
          <cx:pt idx="352">2.1000000000000001</cx:pt>
          <cx:pt idx="353">3.2000000000000002</cx:pt>
          <cx:pt idx="354">3.5</cx:pt>
          <cx:pt idx="355">2.8999999999999999</cx:pt>
          <cx:pt idx="356">3</cx:pt>
          <cx:pt idx="357">3</cx:pt>
          <cx:pt idx="358">6</cx:pt>
          <cx:pt idx="359">4</cx:pt>
          <cx:pt idx="360">4.9000000000000004</cx:pt>
          <cx:pt idx="361">2.6000000000000001</cx:pt>
          <cx:pt idx="362">3.3999999999999999</cx:pt>
          <cx:pt idx="363">2.1000000000000001</cx:pt>
          <cx:pt idx="364">2.8999999999999999</cx:pt>
          <cx:pt idx="365">2.3999999999999999</cx:pt>
          <cx:pt idx="366">3.2000000000000002</cx:pt>
          <cx:pt idx="367">2.7000000000000002</cx:pt>
          <cx:pt idx="368">2.5</cx:pt>
          <cx:pt idx="369">2.7999999999999998</cx:pt>
          <cx:pt idx="370">4.0999999999999996</cx:pt>
          <cx:pt idx="371">3.1000000000000001</cx:pt>
          <cx:pt idx="372">5</cx:pt>
          <cx:pt idx="373">3.2999999999999998</cx:pt>
          <cx:pt idx="374">2.7999999999999998</cx:pt>
          <cx:pt idx="375">3.2999999999999998</cx:pt>
          <cx:pt idx="376">2.2999999999999998</cx:pt>
          <cx:pt idx="377">3.2000000000000002</cx:pt>
          <cx:pt idx="378">3.7999999999999998</cx:pt>
          <cx:pt idx="379">2.7999999999999998</cx:pt>
          <cx:pt idx="380">3.8999999999999999</cx:pt>
          <cx:pt idx="381">3.2000000000000002</cx:pt>
          <cx:pt idx="382">5.2000000000000002</cx:pt>
          <cx:pt idx="383">3.6000000000000001</cx:pt>
          <cx:pt idx="384">3.8999999999999999</cx:pt>
          <cx:pt idx="385">3.2999999999999998</cx:pt>
          <cx:pt idx="386">2.3999999999999999</cx:pt>
          <cx:pt idx="387">5.5</cx:pt>
          <cx:pt idx="388">3.3999999999999999</cx:pt>
          <cx:pt idx="389">4.0999999999999996</cx:pt>
          <cx:pt idx="390">3.2999999999999998</cx:pt>
          <cx:pt idx="391">3.2999999999999998</cx:pt>
          <cx:pt idx="392">5.2000000000000002</cx:pt>
          <cx:pt idx="393">5.5999999999999996</cx:pt>
          <cx:pt idx="394">3.2999999999999998</cx:pt>
          <cx:pt idx="395">2.7000000000000002</cx:pt>
          <cx:pt idx="396">3.3999999999999999</cx:pt>
          <cx:pt idx="397">2.7999999999999998</cx:pt>
          <cx:pt idx="398">3.7999999999999998</cx:pt>
          <cx:pt idx="399">5.7000000000000002</cx:pt>
          <cx:pt idx="400">2.7999999999999998</cx:pt>
          <cx:pt idx="401">3.2999999999999998</cx:pt>
          <cx:pt idx="402">3.3999999999999999</cx:pt>
          <cx:pt idx="403">3</cx:pt>
          <cx:pt idx="404">4.4000000000000004</cx:pt>
          <cx:pt idx="405">6</cx:pt>
          <cx:pt idx="406">3.5</cx:pt>
          <cx:pt idx="407">5.7000000000000002</cx:pt>
          <cx:pt idx="408">4.0999999999999996</cx:pt>
          <cx:pt idx="409">3.2999999999999998</cx:pt>
          <cx:pt idx="410">3.7999999999999998</cx:pt>
          <cx:pt idx="411">3.7000000000000002</cx:pt>
          <cx:pt idx="412">2.2999999999999998</cx:pt>
          <cx:pt idx="413">3.7000000000000002</cx:pt>
          <cx:pt idx="414">2.1000000000000001</cx:pt>
          <cx:pt idx="415">3.5</cx:pt>
          <cx:pt idx="416">2.8999999999999999</cx:pt>
          <cx:pt idx="417">2.6000000000000001</cx:pt>
          <cx:pt idx="418">2.8999999999999999</cx:pt>
          <cx:pt idx="419">3.2000000000000002</cx:pt>
          <cx:pt idx="420">3.5</cx:pt>
          <cx:pt idx="421">2.7999999999999998</cx:pt>
          <cx:pt idx="422">3.2999999999999998</cx:pt>
          <cx:pt idx="423">5</cx:pt>
          <cx:pt idx="424">2.7000000000000002</cx:pt>
          <cx:pt idx="425">4.4000000000000004</cx:pt>
          <cx:pt idx="426">3.2000000000000002</cx:pt>
          <cx:pt idx="427">2.1000000000000001</cx:pt>
          <cx:pt idx="428">3.1000000000000001</cx:pt>
          <cx:pt idx="429">4.0999999999999996</cx:pt>
          <cx:pt idx="430">4.0999999999999996</cx:pt>
          <cx:pt idx="431">3.1000000000000001</cx:pt>
          <cx:pt idx="432">4.0999999999999996</cx:pt>
          <cx:pt idx="433">2.3999999999999999</cx:pt>
          <cx:pt idx="434">3.5</cx:pt>
          <cx:pt idx="435">4.2999999999999998</cx:pt>
          <cx:pt idx="436">3.5</cx:pt>
          <cx:pt idx="437">4</cx:pt>
          <cx:pt idx="438">3.7000000000000002</cx:pt>
          <cx:pt idx="439">2.3999999999999999</cx:pt>
          <cx:pt idx="440">2.5</cx:pt>
          <cx:pt idx="441">2.8999999999999999</cx:pt>
          <cx:pt idx="442">3.7999999999999998</cx:pt>
          <cx:pt idx="443">3.1000000000000001</cx:pt>
          <cx:pt idx="444">3.7000000000000002</cx:pt>
          <cx:pt idx="445">3.6000000000000001</cx:pt>
          <cx:pt idx="446">3.7000000000000002</cx:pt>
          <cx:pt idx="447">3.5</cx:pt>
          <cx:pt idx="448">2.8999999999999999</cx:pt>
          <cx:pt idx="449">2.2000000000000002</cx:pt>
          <cx:pt idx="450">2.7999999999999998</cx:pt>
          <cx:pt idx="451">3.5</cx:pt>
          <cx:pt idx="452">3.7000000000000002</cx:pt>
          <cx:pt idx="453">2.7999999999999998</cx:pt>
          <cx:pt idx="454">3.2999999999999998</cx:pt>
          <cx:pt idx="455">2.2000000000000002</cx:pt>
          <cx:pt idx="456">3.1000000000000001</cx:pt>
          <cx:pt idx="457">4.4000000000000004</cx:pt>
          <cx:pt idx="458">3</cx:pt>
          <cx:pt idx="459">2.2999999999999998</cx:pt>
          <cx:pt idx="460">2.2999999999999998</cx:pt>
          <cx:pt idx="461">3.7000000000000002</cx:pt>
          <cx:pt idx="462">3</cx:pt>
          <cx:pt idx="463">3.2000000000000002</cx:pt>
          <cx:pt idx="464">3.7000000000000002</cx:pt>
          <cx:pt idx="465">5.0999999999999996</cx:pt>
          <cx:pt idx="466">4.5999999999999996</cx:pt>
          <cx:pt idx="467">2.7000000000000002</cx:pt>
          <cx:pt idx="468">3.7000000000000002</cx:pt>
          <cx:pt idx="469">3.2000000000000002</cx:pt>
          <cx:pt idx="470">3.1000000000000001</cx:pt>
          <cx:pt idx="471">3.8999999999999999</cx:pt>
          <cx:pt idx="472">1.8999999999999999</cx:pt>
          <cx:pt idx="473">3.1000000000000001</cx:pt>
          <cx:pt idx="474">3.8999999999999999</cx:pt>
          <cx:pt idx="475">1.3</cx:pt>
          <cx:pt idx="476">3.1000000000000001</cx:pt>
          <cx:pt idx="477">3.2999999999999998</cx:pt>
          <cx:pt idx="478">2.7999999999999998</cx:pt>
          <cx:pt idx="479">5.5</cx:pt>
          <cx:pt idx="480">2.2000000000000002</cx:pt>
          <cx:pt idx="481">3</cx:pt>
          <cx:pt idx="482">2</cx:pt>
          <cx:pt idx="483">3.2000000000000002</cx:pt>
          <cx:pt idx="484">3</cx:pt>
          <cx:pt idx="485">2.7999999999999998</cx:pt>
          <cx:pt idx="486">2.5</cx:pt>
          <cx:pt idx="487">2.7000000000000002</cx:pt>
          <cx:pt idx="488">3.2999999999999998</cx:pt>
          <cx:pt idx="489">3</cx:pt>
          <cx:pt idx="490">2.8999999999999999</cx:pt>
          <cx:pt idx="491">1.7</cx:pt>
          <cx:pt idx="492">2.2000000000000002</cx:pt>
          <cx:pt idx="493">3.2000000000000002</cx:pt>
          <cx:pt idx="494">2.7000000000000002</cx:pt>
          <cx:pt idx="495">4.0999999999999996</cx:pt>
          <cx:pt idx="496">4</cx:pt>
          <cx:pt idx="497">3.2000000000000002</cx:pt>
          <cx:pt idx="498">2.5</cx:pt>
          <cx:pt idx="499">3.2999999999999998</cx:pt>
          <cx:pt idx="500">3.8999999999999999</cx:pt>
          <cx:pt idx="501">3.1000000000000001</cx:pt>
          <cx:pt idx="502">2.8999999999999999</cx:pt>
          <cx:pt idx="503">2.7999999999999998</cx:pt>
          <cx:pt idx="504">2.7000000000000002</cx:pt>
          <cx:pt idx="505">4.5</cx:pt>
          <cx:pt idx="506">3.2000000000000002</cx:pt>
          <cx:pt idx="507">3.3999999999999999</cx:pt>
          <cx:pt idx="508">3.2000000000000002</cx:pt>
          <cx:pt idx="509">3.5</cx:pt>
          <cx:pt idx="510">3.2000000000000002</cx:pt>
          <cx:pt idx="511">3.2999999999999998</cx:pt>
          <cx:pt idx="512">2.2000000000000002</cx:pt>
          <cx:pt idx="513">3.5</cx:pt>
          <cx:pt idx="514">3.1000000000000001</cx:pt>
          <cx:pt idx="515">3.5</cx:pt>
          <cx:pt idx="516">4.2000000000000002</cx:pt>
          <cx:pt idx="517">2.6000000000000001</cx:pt>
          <cx:pt idx="518">3.1000000000000001</cx:pt>
          <cx:pt idx="519">3.1000000000000001</cx:pt>
          <cx:pt idx="520">3.7000000000000002</cx:pt>
          <cx:pt idx="521">3.2000000000000002</cx:pt>
          <cx:pt idx="522">2</cx:pt>
          <cx:pt idx="523">3</cx:pt>
          <cx:pt idx="524">3</cx:pt>
          <cx:pt idx="525">2.7000000000000002</cx:pt>
          <cx:pt idx="526">3.3999999999999999</cx:pt>
          <cx:pt idx="527">3.6000000000000001</cx:pt>
          <cx:pt idx="528">3.3999999999999999</cx:pt>
          <cx:pt idx="529">2.8999999999999999</cx:pt>
          <cx:pt idx="530">3.7000000000000002</cx:pt>
          <cx:pt idx="531">2.8999999999999999</cx:pt>
          <cx:pt idx="532">4.5999999999999996</cx:pt>
          <cx:pt idx="533">4.2999999999999998</cx:pt>
          <cx:pt idx="534">3.3999999999999999</cx:pt>
          <cx:pt idx="535">2.6000000000000001</cx:pt>
          <cx:pt idx="536">3.1000000000000001</cx:pt>
          <cx:pt idx="537">3.5</cx:pt>
          <cx:pt idx="538">4.5</cx:pt>
          <cx:pt idx="539">2.8999999999999999</cx:pt>
          <cx:pt idx="540">3.6000000000000001</cx:pt>
          <cx:pt idx="541">4.2000000000000002</cx:pt>
          <cx:pt idx="542">3.2000000000000002</cx:pt>
          <cx:pt idx="543">3.2000000000000002</cx:pt>
          <cx:pt idx="544">3.5</cx:pt>
          <cx:pt idx="545">3.1000000000000001</cx:pt>
          <cx:pt idx="546">3.2999999999999998</cx:pt>
          <cx:pt idx="547">2.2000000000000002</cx:pt>
          <cx:pt idx="548">3</cx:pt>
          <cx:pt idx="549">3.6000000000000001</cx:pt>
          <cx:pt idx="550">3.7999999999999998</cx:pt>
          <cx:pt idx="551">3.2000000000000002</cx:pt>
          <cx:pt idx="552">3.2999999999999998</cx:pt>
          <cx:pt idx="553">3.1000000000000001</cx:pt>
          <cx:pt idx="554">2.5</cx:pt>
          <cx:pt idx="555">3.8999999999999999</cx:pt>
          <cx:pt idx="556">3.2999999999999998</cx:pt>
          <cx:pt idx="557">3.1000000000000001</cx:pt>
          <cx:pt idx="558">3.2999999999999998</cx:pt>
          <cx:pt idx="559">6.4000000000000004</cx:pt>
          <cx:pt idx="560">3.6000000000000001</cx:pt>
          <cx:pt idx="561">3.5</cx:pt>
          <cx:pt idx="562">2.5</cx:pt>
          <cx:pt idx="563">3.8999999999999999</cx:pt>
          <cx:pt idx="564">2.8999999999999999</cx:pt>
          <cx:pt idx="565">3.8999999999999999</cx:pt>
          <cx:pt idx="566">3.1000000000000001</cx:pt>
          <cx:pt idx="567">3.5</cx:pt>
          <cx:pt idx="568">2.7000000000000002</cx:pt>
          <cx:pt idx="569">3.5</cx:pt>
          <cx:pt idx="570">2.7999999999999998</cx:pt>
          <cx:pt idx="571">3.7999999999999998</cx:pt>
          <cx:pt idx="572">3.5</cx:pt>
          <cx:pt idx="573">2.8999999999999999</cx:pt>
          <cx:pt idx="574">3.2000000000000002</cx:pt>
          <cx:pt idx="575">2.2000000000000002</cx:pt>
          <cx:pt idx="576">2.7999999999999998</cx:pt>
          <cx:pt idx="577">4.9000000000000004</cx:pt>
          <cx:pt idx="578">3.7000000000000002</cx:pt>
          <cx:pt idx="579">3.7000000000000002</cx:pt>
          <cx:pt idx="580">2.7999999999999998</cx:pt>
          <cx:pt idx="581">3.5</cx:pt>
          <cx:pt idx="582">3</cx:pt>
          <cx:pt idx="583">3.7999999999999998</cx:pt>
          <cx:pt idx="584">4.4000000000000004</cx:pt>
          <cx:pt idx="585">3.7000000000000002</cx:pt>
          <cx:pt idx="586">2.3999999999999999</cx:pt>
          <cx:pt idx="587">3.6000000000000001</cx:pt>
          <cx:pt idx="588">3.2999999999999998</cx:pt>
          <cx:pt idx="589">3</cx:pt>
          <cx:pt idx="590">2.7000000000000002</cx:pt>
          <cx:pt idx="591">4.5999999999999996</cx:pt>
          <cx:pt idx="592">4</cx:pt>
          <cx:pt idx="593">3.7000000000000002</cx:pt>
          <cx:pt idx="594">3</cx:pt>
          <cx:pt idx="595">3</cx:pt>
          <cx:pt idx="596">3.1000000000000001</cx:pt>
          <cx:pt idx="597">4</cx:pt>
          <cx:pt idx="598">3.2999999999999998</cx:pt>
          <cx:pt idx="599">2.3999999999999999</cx:pt>
          <cx:pt idx="600">3.5</cx:pt>
          <cx:pt idx="601">3.3999999999999999</cx:pt>
          <cx:pt idx="602">1.7</cx:pt>
          <cx:pt idx="603">3</cx:pt>
          <cx:pt idx="604">3.2999999999999998</cx:pt>
          <cx:pt idx="605">3.6000000000000001</cx:pt>
          <cx:pt idx="606">3</cx:pt>
          <cx:pt idx="607">4.0999999999999996</cx:pt>
          <cx:pt idx="608">4.2000000000000002</cx:pt>
          <cx:pt idx="609">4.4000000000000004</cx:pt>
          <cx:pt idx="610">4.7999999999999998</cx:pt>
          <cx:pt idx="611">4.5</cx:pt>
          <cx:pt idx="612">3.1000000000000001</cx:pt>
          <cx:pt idx="613">2.6000000000000001</cx:pt>
          <cx:pt idx="614">2.8999999999999999</cx:pt>
          <cx:pt idx="615">3.7000000000000002</cx:pt>
          <cx:pt idx="616">4</cx:pt>
          <cx:pt idx="617">3.7000000000000002</cx:pt>
          <cx:pt idx="618">3.6000000000000001</cx:pt>
          <cx:pt idx="619">2.5</cx:pt>
          <cx:pt idx="620">2.7999999999999998</cx:pt>
          <cx:pt idx="621">4</cx:pt>
          <cx:pt idx="622">3.1000000000000001</cx:pt>
          <cx:pt idx="623">2.3999999999999999</cx:pt>
          <cx:pt idx="624">3.2999999999999998</cx:pt>
          <cx:pt idx="625">3.5</cx:pt>
          <cx:pt idx="626">3.2000000000000002</cx:pt>
          <cx:pt idx="627">2.7999999999999998</cx:pt>
          <cx:pt idx="628">4.2999999999999998</cx:pt>
          <cx:pt idx="629">3</cx:pt>
          <cx:pt idx="630">2.8999999999999999</cx:pt>
          <cx:pt idx="631">4.2000000000000002</cx:pt>
          <cx:pt idx="632">3.3999999999999999</cx:pt>
          <cx:pt idx="633">2.7999999999999998</cx:pt>
          <cx:pt idx="634">2.7000000000000002</cx:pt>
          <cx:pt idx="635">3.3999999999999999</cx:pt>
          <cx:pt idx="636">3.7999999999999998</cx:pt>
          <cx:pt idx="637">3</cx:pt>
          <cx:pt idx="638">3.8999999999999999</cx:pt>
          <cx:pt idx="639">2.2999999999999998</cx:pt>
          <cx:pt idx="640">4.9000000000000004</cx:pt>
          <cx:pt idx="641">3.3999999999999999</cx:pt>
          <cx:pt idx="642">3.8999999999999999</cx:pt>
          <cx:pt idx="643">5.2999999999999998</cx:pt>
          <cx:pt idx="644">3.1000000000000001</cx:pt>
          <cx:pt idx="645">3</cx:pt>
          <cx:pt idx="646">3.2000000000000002</cx:pt>
          <cx:pt idx="647">4.4000000000000004</cx:pt>
          <cx:pt idx="648">3.5</cx:pt>
          <cx:pt idx="649">3.5</cx:pt>
          <cx:pt idx="650">4.0999999999999996</cx:pt>
          <cx:pt idx="651">2.5</cx:pt>
          <cx:pt idx="652">2.7999999999999998</cx:pt>
          <cx:pt idx="653">3.2000000000000002</cx:pt>
          <cx:pt idx="654">3.1000000000000001</cx:pt>
          <cx:pt idx="655">2.5</cx:pt>
          <cx:pt idx="656">2.8999999999999999</cx:pt>
          <cx:pt idx="657">3.1000000000000001</cx:pt>
          <cx:pt idx="658">3.7999999999999998</cx:pt>
          <cx:pt idx="659">3.3999999999999999</cx:pt>
          <cx:pt idx="660">5</cx:pt>
          <cx:pt idx="661">2.2999999999999998</cx:pt>
          <cx:pt idx="662">3.5</cx:pt>
          <cx:pt idx="663">3.1000000000000001</cx:pt>
          <cx:pt idx="664">3.5</cx:pt>
          <cx:pt idx="665">3.3999999999999999</cx:pt>
          <cx:pt idx="666">4.5</cx:pt>
          <cx:pt idx="667">3.7999999999999998</cx:pt>
          <cx:pt idx="668">3.3999999999999999</cx:pt>
          <cx:pt idx="669">3.8999999999999999</cx:pt>
          <cx:pt idx="670">3.3999999999999999</cx:pt>
          <cx:pt idx="671">3</cx:pt>
          <cx:pt idx="672">4.0999999999999996</cx:pt>
          <cx:pt idx="673">2.7999999999999998</cx:pt>
          <cx:pt idx="674">2.2999999999999998</cx:pt>
          <cx:pt idx="675">3.3999999999999999</cx:pt>
          <cx:pt idx="676">3.3999999999999999</cx:pt>
          <cx:pt idx="677">4.0999999999999996</cx:pt>
          <cx:pt idx="678">2.8999999999999999</cx:pt>
          <cx:pt idx="679">3.2999999999999998</cx:pt>
          <cx:pt idx="680">2.8999999999999999</cx:pt>
          <cx:pt idx="681">3.2000000000000002</cx:pt>
          <cx:pt idx="682">3.1000000000000001</cx:pt>
          <cx:pt idx="683">2.7000000000000002</cx:pt>
          <cx:pt idx="684">3.1000000000000001</cx:pt>
          <cx:pt idx="685">3.2000000000000002</cx:pt>
          <cx:pt idx="686">3.5</cx:pt>
          <cx:pt idx="687">2.6000000000000001</cx:pt>
          <cx:pt idx="688">3.1000000000000001</cx:pt>
          <cx:pt idx="689">4.5999999999999996</cx:pt>
          <cx:pt idx="690">2.2000000000000002</cx:pt>
          <cx:pt idx="691">4.0999999999999996</cx:pt>
          <cx:pt idx="692">3.6000000000000001</cx:pt>
          <cx:pt idx="693">3.5</cx:pt>
          <cx:pt idx="694">2.8999999999999999</cx:pt>
          <cx:pt idx="695">3.3999999999999999</cx:pt>
          <cx:pt idx="696">2.7000000000000002</cx:pt>
          <cx:pt idx="697">3.2000000000000002</cx:pt>
          <cx:pt idx="698">3.7000000000000002</cx:pt>
          <cx:pt idx="699">2.8999999999999999</cx:pt>
          <cx:pt idx="700">4.2000000000000002</cx:pt>
          <cx:pt idx="701">2.7999999999999998</cx:pt>
          <cx:pt idx="702">4.0999999999999996</cx:pt>
          <cx:pt idx="703">3.2999999999999998</cx:pt>
          <cx:pt idx="704">3.2999999999999998</cx:pt>
          <cx:pt idx="705">4.0999999999999996</cx:pt>
          <cx:pt idx="706">3.5</cx:pt>
          <cx:pt idx="707">6.2999999999999998</cx:pt>
          <cx:pt idx="708">3.8999999999999999</cx:pt>
          <cx:pt idx="709">3.3999999999999999</cx:pt>
          <cx:pt idx="710">3.3999999999999999</cx:pt>
          <cx:pt idx="711">4.2000000000000002</cx:pt>
          <cx:pt idx="712">3</cx:pt>
          <cx:pt idx="713">4</cx:pt>
          <cx:pt idx="714">4.2999999999999998</cx:pt>
          <cx:pt idx="715">4.0999999999999996</cx:pt>
          <cx:pt idx="716">4</cx:pt>
          <cx:pt idx="717">3</cx:pt>
          <cx:pt idx="718">2.7000000000000002</cx:pt>
          <cx:pt idx="719">6.0999999999999996</cx:pt>
          <cx:pt idx="720">2.7000000000000002</cx:pt>
          <cx:pt idx="721">5.0999999999999996</cx:pt>
          <cx:pt idx="722">3.2000000000000002</cx:pt>
          <cx:pt idx="723">3.2999999999999998</cx:pt>
          <cx:pt idx="724">2.1000000000000001</cx:pt>
          <cx:pt idx="725">3.2999999999999998</cx:pt>
          <cx:pt idx="726">3.1000000000000001</cx:pt>
          <cx:pt idx="727">4.5999999999999996</cx:pt>
          <cx:pt idx="728">4.0999999999999996</cx:pt>
          <cx:pt idx="729">3.2999999999999998</cx:pt>
          <cx:pt idx="730">4.4000000000000004</cx:pt>
          <cx:pt idx="731">2.7000000000000002</cx:pt>
          <cx:pt idx="732">3.7000000000000002</cx:pt>
          <cx:pt idx="733">4.0999999999999996</cx:pt>
          <cx:pt idx="734">2.7999999999999998</cx:pt>
          <cx:pt idx="735">3.3999999999999999</cx:pt>
          <cx:pt idx="736">3.8999999999999999</cx:pt>
          <cx:pt idx="737">2.6000000000000001</cx:pt>
          <cx:pt idx="738">3.5</cx:pt>
          <cx:pt idx="739">1.2</cx:pt>
          <cx:pt idx="740">3.3999999999999999</cx:pt>
          <cx:pt idx="741">4.7999999999999998</cx:pt>
          <cx:pt idx="742">3.2000000000000002</cx:pt>
          <cx:pt idx="743">3</cx:pt>
          <cx:pt idx="744">3.1000000000000001</cx:pt>
          <cx:pt idx="745">4.5</cx:pt>
          <cx:pt idx="746">3.2999999999999998</cx:pt>
          <cx:pt idx="747">3.2999999999999998</cx:pt>
          <cx:pt idx="748">3.5</cx:pt>
          <cx:pt idx="749">2.8999999999999999</cx:pt>
          <cx:pt idx="750">2.5</cx:pt>
          <cx:pt idx="751">4.5999999999999996</cx:pt>
          <cx:pt idx="752">2.7000000000000002</cx:pt>
          <cx:pt idx="753">5.2000000000000002</cx:pt>
          <cx:pt idx="754">4.2999999999999998</cx:pt>
          <cx:pt idx="755">4.2000000000000002</cx:pt>
          <cx:pt idx="756">3.2999999999999998</cx:pt>
          <cx:pt idx="757">3.1000000000000001</cx:pt>
          <cx:pt idx="758">2.2000000000000002</cx:pt>
          <cx:pt idx="759">3</cx:pt>
          <cx:pt idx="760">2.8999999999999999</cx:pt>
          <cx:pt idx="761">2.5</cx:pt>
          <cx:pt idx="762">3.6000000000000001</cx:pt>
          <cx:pt idx="763">3.3999999999999999</cx:pt>
          <cx:pt idx="764">2.6000000000000001</cx:pt>
          <cx:pt idx="765">2.3999999999999999</cx:pt>
          <cx:pt idx="766">3.3999999999999999</cx:pt>
          <cx:pt idx="767">5.4000000000000004</cx:pt>
          <cx:pt idx="768">3.2999999999999998</cx:pt>
          <cx:pt idx="769">3.6000000000000001</cx:pt>
          <cx:pt idx="770">2.6000000000000001</cx:pt>
          <cx:pt idx="771">2.3999999999999999</cx:pt>
          <cx:pt idx="772">3.6000000000000001</cx:pt>
          <cx:pt idx="773">2.7000000000000002</cx:pt>
          <cx:pt idx="774">2.8999999999999999</cx:pt>
          <cx:pt idx="775">3.2999999999999998</cx:pt>
          <cx:pt idx="776">3.7999999999999998</cx:pt>
          <cx:pt idx="777">2.7999999999999998</cx:pt>
          <cx:pt idx="778">3.2999999999999998</cx:pt>
          <cx:pt idx="779">3.8999999999999999</cx:pt>
          <cx:pt idx="780">3.2999999999999998</cx:pt>
          <cx:pt idx="781">2.8999999999999999</cx:pt>
          <cx:pt idx="782">3.8999999999999999</cx:pt>
          <cx:pt idx="783">4.5999999999999996</cx:pt>
          <cx:pt idx="784">4.7000000000000002</cx:pt>
          <cx:pt idx="785">4.5999999999999996</cx:pt>
          <cx:pt idx="786">3.6000000000000001</cx:pt>
          <cx:pt idx="787">3.1000000000000001</cx:pt>
          <cx:pt idx="788">3.7000000000000002</cx:pt>
          <cx:pt idx="789">3.8999999999999999</cx:pt>
          <cx:pt idx="790">3.7999999999999998</cx:pt>
          <cx:pt idx="791">3.6000000000000001</cx:pt>
          <cx:pt idx="792">3.1000000000000001</cx:pt>
          <cx:pt idx="793">3.2999999999999998</cx:pt>
          <cx:pt idx="794">2.7000000000000002</cx:pt>
          <cx:pt idx="795">3.2999999999999998</cx:pt>
          <cx:pt idx="796">2.6000000000000001</cx:pt>
          <cx:pt idx="797">3.2999999999999998</cx:pt>
          <cx:pt idx="798">3.2000000000000002</cx:pt>
          <cx:pt idx="799">2</cx:pt>
          <cx:pt idx="800">4.6699999999999999</cx:pt>
          <cx:pt idx="801">4.2999999999999998</cx:pt>
          <cx:pt idx="802">2.8999999999999999</cx:pt>
          <cx:pt idx="803">2.2999999999999998</cx:pt>
          <cx:pt idx="804">3</cx:pt>
          <cx:pt idx="805">4.4000000000000004</cx:pt>
          <cx:pt idx="806">3.8999999999999999</cx:pt>
          <cx:pt idx="807">3</cx:pt>
          <cx:pt idx="808">3.7000000000000002</cx:pt>
          <cx:pt idx="809">3.7999999999999998</cx:pt>
          <cx:pt idx="810">3.3999999999999999</cx:pt>
          <cx:pt idx="811">3.6000000000000001</cx:pt>
          <cx:pt idx="812">4.0999999999999996</cx:pt>
          <cx:pt idx="813">4.5</cx:pt>
          <cx:pt idx="814">3.3999999999999999</cx:pt>
          <cx:pt idx="815">3.2000000000000002</cx:pt>
          <cx:pt idx="816">3.2999999999999998</cx:pt>
          <cx:pt idx="817">3.7999999999999998</cx:pt>
          <cx:pt idx="818">2.8999999999999999</cx:pt>
          <cx:pt idx="819">2.7999999999999998</cx:pt>
          <cx:pt idx="820">3.5</cx:pt>
          <cx:pt idx="821">4.0999999999999996</cx:pt>
          <cx:pt idx="822">2.5</cx:pt>
          <cx:pt idx="823">3.1000000000000001</cx:pt>
          <cx:pt idx="824">3.2000000000000002</cx:pt>
          <cx:pt idx="825">3.5</cx:pt>
          <cx:pt idx="826">4.2000000000000002</cx:pt>
          <cx:pt idx="827">5</cx:pt>
          <cx:pt idx="828">4.5</cx:pt>
          <cx:pt idx="829">4.5</cx:pt>
          <cx:pt idx="830">3.2000000000000002</cx:pt>
          <cx:pt idx="831">3</cx:pt>
          <cx:pt idx="832">1.8999999999999999</cx:pt>
          <cx:pt idx="833">1.8999999999999999</cx:pt>
          <cx:pt idx="834">4</cx:pt>
          <cx:pt idx="835">3.6000000000000001</cx:pt>
          <cx:pt idx="836">4.2000000000000002</cx:pt>
          <cx:pt idx="837">3.3999999999999999</cx:pt>
          <cx:pt idx="838">2.2000000000000002</cx:pt>
          <cx:pt idx="839">3.6000000000000001</cx:pt>
          <cx:pt idx="840">4.2000000000000002</cx:pt>
          <cx:pt idx="841">3</cx:pt>
          <cx:pt idx="842">2.8999999999999999</cx:pt>
          <cx:pt idx="843">3.7999999999999998</cx:pt>
          <cx:pt idx="844">2.2999999999999998</cx:pt>
          <cx:pt idx="845">4.0999999999999996</cx:pt>
          <cx:pt idx="846">3.2000000000000002</cx:pt>
          <cx:pt idx="847">4.2000000000000002</cx:pt>
          <cx:pt idx="848">3.5</cx:pt>
          <cx:pt idx="849">3.1000000000000001</cx:pt>
          <cx:pt idx="850">3.7999999999999998</cx:pt>
          <cx:pt idx="851">3.8999999999999999</cx:pt>
          <cx:pt idx="852">2.7000000000000002</cx:pt>
          <cx:pt idx="853">2.7999999999999998</cx:pt>
          <cx:pt idx="854">3.7000000000000002</cx:pt>
          <cx:pt idx="855">4</cx:pt>
          <cx:pt idx="856">3.5</cx:pt>
          <cx:pt idx="857">3.2999999999999998</cx:pt>
          <cx:pt idx="858">3</cx:pt>
          <cx:pt idx="859">3.8999999999999999</cx:pt>
          <cx:pt idx="860">3.3999999999999999</cx:pt>
          <cx:pt idx="861">3.2000000000000002</cx:pt>
          <cx:pt idx="862">3.7999999999999998</cx:pt>
          <cx:pt idx="863">3.1000000000000001</cx:pt>
          <cx:pt idx="864">3.8999999999999999</cx:pt>
          <cx:pt idx="865">3.2999999999999998</cx:pt>
          <cx:pt idx="866">3.6000000000000001</cx:pt>
          <cx:pt idx="867">3.5</cx:pt>
          <cx:pt idx="868">3.73</cx:pt>
          <cx:pt idx="869">3.5</cx:pt>
          <cx:pt idx="870">3.6000000000000001</cx:pt>
          <cx:pt idx="871">3.7000000000000002</cx:pt>
          <cx:pt idx="872">2.7000000000000002</cx:pt>
          <cx:pt idx="873">4.2000000000000002</cx:pt>
          <cx:pt idx="874">3.1000000000000001</cx:pt>
          <cx:pt idx="875">3.7999999999999998</cx:pt>
          <cx:pt idx="876">5</cx:pt>
          <cx:pt idx="877">3.3999999999999999</cx:pt>
          <cx:pt idx="878">3.7000000000000002</cx:pt>
          <cx:pt idx="879">3.7999999999999998</cx:pt>
          <cx:pt idx="880">3.8999999999999999</cx:pt>
          <cx:pt idx="881">3.7999999999999998</cx:pt>
          <cx:pt idx="882">4.2000000000000002</cx:pt>
          <cx:pt idx="883">2.5</cx:pt>
          <cx:pt idx="884">4.7999999999999998</cx:pt>
          <cx:pt idx="885">3.2000000000000002</cx:pt>
          <cx:pt idx="886">2.1000000000000001</cx:pt>
          <cx:pt idx="887">3.6000000000000001</cx:pt>
          <cx:pt idx="888">3.1000000000000001</cx:pt>
          <cx:pt idx="889">3.8999999999999999</cx:pt>
          <cx:pt idx="890">2.5</cx:pt>
          <cx:pt idx="891">3.3999999999999999</cx:pt>
          <cx:pt idx="892">3.7999999999999998</cx:pt>
          <cx:pt idx="893">4.0999999999999996</cx:pt>
          <cx:pt idx="894">2.2999999999999998</cx:pt>
          <cx:pt idx="895">7</cx:pt>
          <cx:pt idx="896">3.2000000000000002</cx:pt>
          <cx:pt idx="897">3.8999999999999999</cx:pt>
          <cx:pt idx="898">3.3999999999999999</cx:pt>
          <cx:pt idx="899">4.7999999999999998</cx:pt>
          <cx:pt idx="900">3.7000000000000002</cx:pt>
          <cx:pt idx="901">2.7000000000000002</cx:pt>
          <cx:pt idx="902">3.3999999999999999</cx:pt>
          <cx:pt idx="903">2.8999999999999999</cx:pt>
          <cx:pt idx="904">3.6000000000000001</cx:pt>
          <cx:pt idx="905">4.2000000000000002</cx:pt>
          <cx:pt idx="906">3.6000000000000001</cx:pt>
          <cx:pt idx="907">3.3999999999999999</cx:pt>
          <cx:pt idx="908">2.7999999999999998</cx:pt>
          <cx:pt idx="909">2.6000000000000001</cx:pt>
          <cx:pt idx="910">3.7999999999999998</cx:pt>
          <cx:pt idx="911">4</cx:pt>
          <cx:pt idx="912">2.7999999999999998</cx:pt>
          <cx:pt idx="913">2.7000000000000002</cx:pt>
          <cx:pt idx="914">4.2000000000000002</cx:pt>
          <cx:pt idx="915">3.1000000000000001</cx:pt>
          <cx:pt idx="916">3.3999999999999999</cx:pt>
          <cx:pt idx="917">3.6000000000000001</cx:pt>
          <cx:pt idx="918">3.6000000000000001</cx:pt>
          <cx:pt idx="919">4.0999999999999996</cx:pt>
          <cx:pt idx="920">3.2999999999999998</cx:pt>
          <cx:pt idx="921">4</cx:pt>
          <cx:pt idx="922">4.2000000000000002</cx:pt>
          <cx:pt idx="923">3.6000000000000001</cx:pt>
          <cx:pt idx="924">3.7000000000000002</cx:pt>
          <cx:pt idx="925">3.8999999999999999</cx:pt>
          <cx:pt idx="926">3.6000000000000001</cx:pt>
          <cx:pt idx="927">3.6000000000000001</cx:pt>
          <cx:pt idx="928">3.6000000000000001</cx:pt>
          <cx:pt idx="929">3.5</cx:pt>
          <cx:pt idx="930">3.3999999999999999</cx:pt>
          <cx:pt idx="931">4.0999999999999996</cx:pt>
          <cx:pt idx="932">3.2000000000000002</cx:pt>
          <cx:pt idx="933">4.5</cx:pt>
          <cx:pt idx="934">2.8999999999999999</cx:pt>
          <cx:pt idx="935">3.7999999999999998</cx:pt>
          <cx:pt idx="936">4.2000000000000002</cx:pt>
          <cx:pt idx="937">3.2999999999999998</cx:pt>
          <cx:pt idx="938">3.8999999999999999</cx:pt>
          <cx:pt idx="939">3.8999999999999999</cx:pt>
          <cx:pt idx="940">2.2999999999999998</cx:pt>
          <cx:pt idx="941">2.8999999999999999</cx:pt>
          <cx:pt idx="942">4.5</cx:pt>
          <cx:pt idx="943">2.7999999999999998</cx:pt>
          <cx:pt idx="944">3.7000000000000002</cx:pt>
          <cx:pt idx="945">2.2000000000000002</cx:pt>
          <cx:pt idx="946">3.2999999999999998</cx:pt>
          <cx:pt idx="947">4.2000000000000002</cx:pt>
          <cx:pt idx="948">3.1000000000000001</cx:pt>
          <cx:pt idx="949">3.2000000000000002</cx:pt>
          <cx:pt idx="950">3.2999999999999998</cx:pt>
          <cx:pt idx="951">2.2000000000000002</cx:pt>
          <cx:pt idx="952">3.2000000000000002</cx:pt>
          <cx:pt idx="953">2.7000000000000002</cx:pt>
          <cx:pt idx="954">3</cx:pt>
          <cx:pt idx="955">3.1000000000000001</cx:pt>
          <cx:pt idx="956">2.2999999999999998</cx:pt>
          <cx:pt idx="957">3.7999999999999998</cx:pt>
          <cx:pt idx="958">3.8999999999999999</cx:pt>
          <cx:pt idx="959">3.7999999999999998</cx:pt>
          <cx:pt idx="960">4</cx:pt>
          <cx:pt idx="961">4.0999999999999996</cx:pt>
          <cx:pt idx="962">4.7999999999999998</cx:pt>
          <cx:pt idx="963">2.7000000000000002</cx:pt>
          <cx:pt idx="964">3.7999999999999998</cx:pt>
          <cx:pt idx="965">3</cx:pt>
          <cx:pt idx="966">4.7999999999999998</cx:pt>
          <cx:pt idx="967">3.6000000000000001</cx:pt>
          <cx:pt idx="968">4.9000000000000004</cx:pt>
          <cx:pt idx="969">4.7999999999999998</cx:pt>
          <cx:pt idx="970">2.7000000000000002</cx:pt>
          <cx:pt idx="971">2.5</cx:pt>
          <cx:pt idx="972">3.2000000000000002</cx:pt>
          <cx:pt idx="973">3.2000000000000002</cx:pt>
          <cx:pt idx="974">3.7999999999999998</cx:pt>
          <cx:pt idx="975">4.0999999999999996</cx:pt>
          <cx:pt idx="976">4.2999999999999998</cx:pt>
          <cx:pt idx="977">3.5</cx:pt>
          <cx:pt idx="978">4.2999999999999998</cx:pt>
          <cx:pt idx="979">3</cx:pt>
          <cx:pt idx="980">4</cx:pt>
          <cx:pt idx="981">2.1000000000000001</cx:pt>
          <cx:pt idx="982">3.1000000000000001</cx:pt>
          <cx:pt idx="983">3.2000000000000002</cx:pt>
          <cx:pt idx="984">3.7000000000000002</cx:pt>
          <cx:pt idx="985">4.2999999999999998</cx:pt>
          <cx:pt idx="986">4.0999999999999996</cx:pt>
          <cx:pt idx="987">2.7000000000000002</cx:pt>
          <cx:pt idx="988">5.9000000000000004</cx:pt>
          <cx:pt idx="989">4.0999999999999996</cx:pt>
          <cx:pt idx="990">3.7000000000000002</cx:pt>
          <cx:pt idx="991">3</cx:pt>
          <cx:pt idx="992">3.8999999999999999</cx:pt>
          <cx:pt idx="993">3.3999999999999999</cx:pt>
          <cx:pt idx="994">3.2000000000000002</cx:pt>
          <cx:pt idx="995">3.5</cx:pt>
          <cx:pt idx="996">3.8999999999999999</cx:pt>
          <cx:pt idx="997">2.7000000000000002</cx:pt>
          <cx:pt idx="998">3.1000000000000001</cx:pt>
          <cx:pt idx="999">2.2000000000000002</cx:pt>
          <cx:pt idx="1000">3.1000000000000001</cx:pt>
          <cx:pt idx="1001">2.7000000000000002</cx:pt>
          <cx:pt idx="1002">4.2999999999999998</cx:pt>
          <cx:pt idx="1003">3</cx:pt>
          <cx:pt idx="1004">3.3999999999999999</cx:pt>
          <cx:pt idx="1005">3.1000000000000001</cx:pt>
          <cx:pt idx="1006">3.6000000000000001</cx:pt>
          <cx:pt idx="1007">4.9000000000000004</cx:pt>
          <cx:pt idx="1008">4</cx:pt>
          <cx:pt idx="1009">3.6000000000000001</cx:pt>
          <cx:pt idx="1010">3.5</cx:pt>
          <cx:pt idx="1011">4.4000000000000004</cx:pt>
          <cx:pt idx="1012">4</cx:pt>
          <cx:pt idx="1013">3.2000000000000002</cx:pt>
          <cx:pt idx="1014">3</cx:pt>
          <cx:pt idx="1015">2.6000000000000001</cx:pt>
          <cx:pt idx="1016">3.1000000000000001</cx:pt>
          <cx:pt idx="1017">2.6000000000000001</cx:pt>
          <cx:pt idx="1018">3.2999999999999998</cx:pt>
          <cx:pt idx="1019">2.5</cx:pt>
          <cx:pt idx="1020">4.4000000000000004</cx:pt>
          <cx:pt idx="1021">3.5</cx:pt>
          <cx:pt idx="1022">4.2999999999999998</cx:pt>
          <cx:pt idx="1023">4.5999999999999996</cx:pt>
          <cx:pt idx="1024">3.5</cx:pt>
          <cx:pt idx="1025">4.2000000000000002</cx:pt>
          <cx:pt idx="1026">2.7999999999999998</cx:pt>
          <cx:pt idx="1027">3</cx:pt>
          <cx:pt idx="1028">2.7999999999999998</cx:pt>
          <cx:pt idx="1029">4.2000000000000002</cx:pt>
          <cx:pt idx="1030">5.7999999999999998</cx:pt>
          <cx:pt idx="1031">4.7000000000000002</cx:pt>
          <cx:pt idx="1032">4.4000000000000004</cx:pt>
          <cx:pt idx="1033">1.8</cx:pt>
          <cx:pt idx="1034">3.5</cx:pt>
          <cx:pt idx="1035">2.6000000000000001</cx:pt>
          <cx:pt idx="1036">2.3999999999999999</cx:pt>
          <cx:pt idx="1037">2.8999999999999999</cx:pt>
          <cx:pt idx="1038">2.6000000000000001</cx:pt>
          <cx:pt idx="1039">3.8999999999999999</cx:pt>
          <cx:pt idx="1040">2.8999999999999999</cx:pt>
          <cx:pt idx="1041">4</cx:pt>
          <cx:pt idx="1042">2.6000000000000001</cx:pt>
          <cx:pt idx="1043">2.2999999999999998</cx:pt>
          <cx:pt idx="1044">1.6000000000000001</cx:pt>
        </cx:lvl>
      </cx:numDim>
    </cx:data>
    <cx:data id="2">
      <cx:numDim type="val">
        <cx:f>'[CA_IP_20200310 tables_V5.xlsx]IPandEgfr'!$H$2:$H$2985</cx:f>
        <cx:lvl ptCount="2984" formatCode="G/通用格式">
          <cx:pt idx="0">3.7000000000000002</cx:pt>
          <cx:pt idx="1">1.5</cx:pt>
          <cx:pt idx="2">10.699999999999999</cx:pt>
          <cx:pt idx="3">8.6999999999999993</cx:pt>
          <cx:pt idx="4">2.2000000000000002</cx:pt>
          <cx:pt idx="5">3</cx:pt>
          <cx:pt idx="6">5.3499999999999996</cx:pt>
          <cx:pt idx="7">2</cx:pt>
          <cx:pt idx="8">0.59999999999999998</cx:pt>
          <cx:pt idx="9">2.8999999999999999</cx:pt>
          <cx:pt idx="10">5.5499999999999998</cx:pt>
          <cx:pt idx="11">2.8999999999999999</cx:pt>
          <cx:pt idx="12">3.3999999999999999</cx:pt>
          <cx:pt idx="13">3.6000000000000001</cx:pt>
          <cx:pt idx="14">4</cx:pt>
          <cx:pt idx="15">2.7999999999999998</cx:pt>
          <cx:pt idx="16">3</cx:pt>
          <cx:pt idx="17">2.7000000000000002</cx:pt>
          <cx:pt idx="18">3.5</cx:pt>
          <cx:pt idx="19">3</cx:pt>
          <cx:pt idx="20">3.7999999999999998</cx:pt>
          <cx:pt idx="21">2.2000000000000002</cx:pt>
          <cx:pt idx="22">2.1000000000000001</cx:pt>
          <cx:pt idx="23">2.8999999999999999</cx:pt>
          <cx:pt idx="24">3.7999999999999998</cx:pt>
          <cx:pt idx="25">3.3999999999999999</cx:pt>
          <cx:pt idx="26">2.5</cx:pt>
          <cx:pt idx="27">8.5</cx:pt>
          <cx:pt idx="28">2.7999999999999998</cx:pt>
          <cx:pt idx="29">2.8999999999999999</cx:pt>
          <cx:pt idx="30">2.2999999999999998</cx:pt>
          <cx:pt idx="31">3.3999999999999999</cx:pt>
          <cx:pt idx="32">3.3999999999999999</cx:pt>
          <cx:pt idx="33">3.5499999999999998</cx:pt>
          <cx:pt idx="34">4.9000000000000004</cx:pt>
          <cx:pt idx="35">2.8999999999999999</cx:pt>
          <cx:pt idx="36">4</cx:pt>
          <cx:pt idx="37">4.0499999999999998</cx:pt>
          <cx:pt idx="38">2.8999999999999999</cx:pt>
          <cx:pt idx="39">1.7</cx:pt>
          <cx:pt idx="40">3.1000000000000001</cx:pt>
          <cx:pt idx="41">2.7000000000000002</cx:pt>
          <cx:pt idx="42">3.2000000000000002</cx:pt>
          <cx:pt idx="43">1.1000000000000001</cx:pt>
          <cx:pt idx="44">2.2000000000000002</cx:pt>
          <cx:pt idx="45">3</cx:pt>
          <cx:pt idx="46">2.5</cx:pt>
          <cx:pt idx="47">2.3999999999999999</cx:pt>
          <cx:pt idx="48">3.7999999999999998</cx:pt>
          <cx:pt idx="49">3.1000000000000001</cx:pt>
          <cx:pt idx="50">5.7999999999999998</cx:pt>
          <cx:pt idx="51">2.3999999999999999</cx:pt>
          <cx:pt idx="52">5</cx:pt>
          <cx:pt idx="53">1.5</cx:pt>
          <cx:pt idx="54">3</cx:pt>
          <cx:pt idx="55">3.3999999999999999</cx:pt>
          <cx:pt idx="56">2.1000000000000001</cx:pt>
          <cx:pt idx="57">3.2000000000000002</cx:pt>
          <cx:pt idx="58">6.0999999999999996</cx:pt>
          <cx:pt idx="59">2.5</cx:pt>
          <cx:pt idx="60">1.2</cx:pt>
          <cx:pt idx="61">2.6000000000000001</cx:pt>
          <cx:pt idx="62">3.2000000000000002</cx:pt>
          <cx:pt idx="63">3.2000000000000002</cx:pt>
          <cx:pt idx="64">4.4000000000000004</cx:pt>
          <cx:pt idx="65">2.1000000000000001</cx:pt>
          <cx:pt idx="66">2.8500000000000001</cx:pt>
          <cx:pt idx="67">4.5999999999999996</cx:pt>
          <cx:pt idx="68">2.2999999999999998</cx:pt>
          <cx:pt idx="69">3.2000000000000002</cx:pt>
          <cx:pt idx="70">3.3999999999999999</cx:pt>
          <cx:pt idx="71">3.5</cx:pt>
          <cx:pt idx="72">6.5</cx:pt>
          <cx:pt idx="73">5</cx:pt>
          <cx:pt idx="74">2.6000000000000001</cx:pt>
          <cx:pt idx="75">2.6000000000000001</cx:pt>
          <cx:pt idx="76">2.6000000000000001</cx:pt>
          <cx:pt idx="77">3.7000000000000002</cx:pt>
          <cx:pt idx="78">2.6000000000000001</cx:pt>
          <cx:pt idx="79">1.8</cx:pt>
          <cx:pt idx="80">3.6000000000000001</cx:pt>
          <cx:pt idx="81">2.2999999999999998</cx:pt>
          <cx:pt idx="82">3.2000000000000002</cx:pt>
          <cx:pt idx="83">3.3999999999999999</cx:pt>
          <cx:pt idx="84">5.5999999999999996</cx:pt>
          <cx:pt idx="85">2.1000000000000001</cx:pt>
          <cx:pt idx="86">2.3999999999999999</cx:pt>
          <cx:pt idx="87">4.5</cx:pt>
          <cx:pt idx="88">3.2999999999999998</cx:pt>
          <cx:pt idx="89">3.2999999999999998</cx:pt>
          <cx:pt idx="90">2.2000000000000002</cx:pt>
          <cx:pt idx="91">2.7999999999999998</cx:pt>
          <cx:pt idx="92">2.2000000000000002</cx:pt>
          <cx:pt idx="93">4</cx:pt>
          <cx:pt idx="94">3.2999999999999998</cx:pt>
          <cx:pt idx="95">2.7999999999999998</cx:pt>
          <cx:pt idx="96">4.2999999999999998</cx:pt>
          <cx:pt idx="97">3.1000000000000001</cx:pt>
          <cx:pt idx="98">3.6000000000000001</cx:pt>
          <cx:pt idx="99">2.3999999999999999</cx:pt>
          <cx:pt idx="100">2.7000000000000002</cx:pt>
          <cx:pt idx="101">3.5</cx:pt>
          <cx:pt idx="102">4</cx:pt>
          <cx:pt idx="103">2.6000000000000001</cx:pt>
          <cx:pt idx="104">2.8999999999999999</cx:pt>
          <cx:pt idx="105">3.2999999999999998</cx:pt>
          <cx:pt idx="106">3.2999999999999998</cx:pt>
          <cx:pt idx="107">2.7000000000000002</cx:pt>
          <cx:pt idx="108">2.5</cx:pt>
          <cx:pt idx="109">2.6000000000000001</cx:pt>
          <cx:pt idx="110">3.3999999999999999</cx:pt>
          <cx:pt idx="111">3.6000000000000001</cx:pt>
          <cx:pt idx="112">4.2999999999999998</cx:pt>
          <cx:pt idx="113">2.7999999999999998</cx:pt>
          <cx:pt idx="114">1.8999999999999999</cx:pt>
          <cx:pt idx="115">2.7999999999999998</cx:pt>
          <cx:pt idx="116">5.2000000000000002</cx:pt>
          <cx:pt idx="117">2.1000000000000001</cx:pt>
          <cx:pt idx="118">3.2000000000000002</cx:pt>
          <cx:pt idx="119">2.5</cx:pt>
          <cx:pt idx="120">3.3999999999999999</cx:pt>
          <cx:pt idx="121">4.0999999999999996</cx:pt>
          <cx:pt idx="122">4</cx:pt>
          <cx:pt idx="123">4.0999999999999996</cx:pt>
          <cx:pt idx="124">1</cx:pt>
          <cx:pt idx="125">2.6000000000000001</cx:pt>
          <cx:pt idx="126">1.8999999999999999</cx:pt>
          <cx:pt idx="127">2.1000000000000001</cx:pt>
          <cx:pt idx="128">2.8999999999999999</cx:pt>
          <cx:pt idx="129">3.2999999999999998</cx:pt>
          <cx:pt idx="130">2.2999999999999998</cx:pt>
          <cx:pt idx="131">3.6000000000000001</cx:pt>
          <cx:pt idx="132">3.7999999999999998</cx:pt>
          <cx:pt idx="133">3.3999999999999999</cx:pt>
          <cx:pt idx="134">3</cx:pt>
          <cx:pt idx="135">3.2000000000000002</cx:pt>
          <cx:pt idx="136">6.4000000000000004</cx:pt>
          <cx:pt idx="137">4</cx:pt>
          <cx:pt idx="138">2.1000000000000001</cx:pt>
          <cx:pt idx="139">2.2999999999999998</cx:pt>
          <cx:pt idx="140">3.8999999999999999</cx:pt>
          <cx:pt idx="141">3.5</cx:pt>
          <cx:pt idx="142">3.2000000000000002</cx:pt>
          <cx:pt idx="143">3.1000000000000001</cx:pt>
          <cx:pt idx="144">3.2000000000000002</cx:pt>
          <cx:pt idx="145">1.6000000000000001</cx:pt>
          <cx:pt idx="146">3.7999999999999998</cx:pt>
          <cx:pt idx="147">3.7999999999999998</cx:pt>
          <cx:pt idx="148">2.7999999999999998</cx:pt>
          <cx:pt idx="149">2.1000000000000001</cx:pt>
          <cx:pt idx="150">2.6000000000000001</cx:pt>
          <cx:pt idx="151">3.3999999999999999</cx:pt>
          <cx:pt idx="152">3.5</cx:pt>
          <cx:pt idx="153">2.5</cx:pt>
          <cx:pt idx="154">4.0999999999999996</cx:pt>
          <cx:pt idx="155">3</cx:pt>
          <cx:pt idx="156">3.8999999999999999</cx:pt>
          <cx:pt idx="157">4</cx:pt>
          <cx:pt idx="158">2.3999999999999999</cx:pt>
          <cx:pt idx="159">2.7999999999999998</cx:pt>
          <cx:pt idx="160">2.5</cx:pt>
          <cx:pt idx="161">3.5</cx:pt>
          <cx:pt idx="162">2.8999999999999999</cx:pt>
          <cx:pt idx="163">3.2999999999999998</cx:pt>
          <cx:pt idx="164">3.1000000000000001</cx:pt>
          <cx:pt idx="165">2.7999999999999998</cx:pt>
          <cx:pt idx="166">2</cx:pt>
          <cx:pt idx="167">4.2000000000000002</cx:pt>
          <cx:pt idx="168">2.1000000000000001</cx:pt>
          <cx:pt idx="169">3.7999999999999998</cx:pt>
          <cx:pt idx="170">2.6000000000000001</cx:pt>
          <cx:pt idx="171">3</cx:pt>
          <cx:pt idx="172">2.7000000000000002</cx:pt>
          <cx:pt idx="173">3.3999999999999999</cx:pt>
          <cx:pt idx="174">3.7999999999999998</cx:pt>
          <cx:pt idx="175">3.3999999999999999</cx:pt>
          <cx:pt idx="176">2.7000000000000002</cx:pt>
          <cx:pt idx="177">3.2999999999999998</cx:pt>
          <cx:pt idx="178">2.8999999999999999</cx:pt>
          <cx:pt idx="179">2</cx:pt>
          <cx:pt idx="180">2.7999999999999998</cx:pt>
          <cx:pt idx="181">3.6000000000000001</cx:pt>
          <cx:pt idx="182">3.2999999999999998</cx:pt>
          <cx:pt idx="183">1.8999999999999999</cx:pt>
          <cx:pt idx="184">1.8</cx:pt>
          <cx:pt idx="185">2.7999999999999998</cx:pt>
          <cx:pt idx="186">3.5</cx:pt>
          <cx:pt idx="187">3.5</cx:pt>
          <cx:pt idx="188">2.6000000000000001</cx:pt>
          <cx:pt idx="189">3.8999999999999999</cx:pt>
          <cx:pt idx="190">3.2999999999999998</cx:pt>
          <cx:pt idx="191">2.7999999999999998</cx:pt>
          <cx:pt idx="192">2.3999999999999999</cx:pt>
          <cx:pt idx="193">2.7999999999999998</cx:pt>
          <cx:pt idx="194">2.6000000000000001</cx:pt>
          <cx:pt idx="195">3.7000000000000002</cx:pt>
          <cx:pt idx="196">2.6000000000000001</cx:pt>
          <cx:pt idx="197">3.2999999999999998</cx:pt>
          <cx:pt idx="198">2.2999999999999998</cx:pt>
          <cx:pt idx="199">5.7999999999999998</cx:pt>
          <cx:pt idx="200">3.2000000000000002</cx:pt>
          <cx:pt idx="201">3.2999999999999998</cx:pt>
          <cx:pt idx="202">4.9000000000000004</cx:pt>
          <cx:pt idx="203">3.2000000000000002</cx:pt>
          <cx:pt idx="204">3.5</cx:pt>
          <cx:pt idx="205">2.7999999999999998</cx:pt>
          <cx:pt idx="206">4</cx:pt>
          <cx:pt idx="207">3.2999999999999998</cx:pt>
          <cx:pt idx="208">4.4000000000000004</cx:pt>
          <cx:pt idx="209">2.2000000000000002</cx:pt>
          <cx:pt idx="210">2.8999999999999999</cx:pt>
          <cx:pt idx="211">2.2999999999999998</cx:pt>
          <cx:pt idx="212">2.7999999999999998</cx:pt>
          <cx:pt idx="213">2.7000000000000002</cx:pt>
          <cx:pt idx="214">3.2000000000000002</cx:pt>
          <cx:pt idx="215">2.7999999999999998</cx:pt>
          <cx:pt idx="216">3</cx:pt>
          <cx:pt idx="217">2.8999999999999999</cx:pt>
          <cx:pt idx="218">2</cx:pt>
          <cx:pt idx="219">3.2000000000000002</cx:pt>
          <cx:pt idx="220">3.7999999999999998</cx:pt>
          <cx:pt idx="221">2.1000000000000001</cx:pt>
          <cx:pt idx="222">3.3999999999999999</cx:pt>
          <cx:pt idx="223">1.8</cx:pt>
          <cx:pt idx="224">2.2999999999999998</cx:pt>
          <cx:pt idx="225">3.7000000000000002</cx:pt>
          <cx:pt idx="226">3</cx:pt>
          <cx:pt idx="227">2.8999999999999999</cx:pt>
          <cx:pt idx="228">2.8999999999999999</cx:pt>
          <cx:pt idx="229">5</cx:pt>
          <cx:pt idx="230">1.6000000000000001</cx:pt>
          <cx:pt idx="231">3.3999999999999999</cx:pt>
          <cx:pt idx="232">2.8999999999999999</cx:pt>
          <cx:pt idx="233">2.7999999999999998</cx:pt>
          <cx:pt idx="234">2.7000000000000002</cx:pt>
          <cx:pt idx="235">2.3999999999999999</cx:pt>
          <cx:pt idx="236">3</cx:pt>
          <cx:pt idx="237">2.1000000000000001</cx:pt>
          <cx:pt idx="238">3.1000000000000001</cx:pt>
          <cx:pt idx="239">4.2999999999999998</cx:pt>
          <cx:pt idx="240">3.1000000000000001</cx:pt>
          <cx:pt idx="241">3.2999999999999998</cx:pt>
          <cx:pt idx="242">3.2000000000000002</cx:pt>
          <cx:pt idx="243">4.5999999999999996</cx:pt>
          <cx:pt idx="244">3.1000000000000001</cx:pt>
          <cx:pt idx="245">3.2000000000000002</cx:pt>
          <cx:pt idx="246">3.2000000000000002</cx:pt>
          <cx:pt idx="247">3</cx:pt>
          <cx:pt idx="248">3.2000000000000002</cx:pt>
          <cx:pt idx="249">4.5999999999999996</cx:pt>
          <cx:pt idx="250">3.2999999999999998</cx:pt>
          <cx:pt idx="251">3</cx:pt>
          <cx:pt idx="252">1.25</cx:pt>
          <cx:pt idx="253">1.1000000000000001</cx:pt>
          <cx:pt idx="254">3.1000000000000001</cx:pt>
          <cx:pt idx="255">3.8999999999999999</cx:pt>
          <cx:pt idx="256">2.8999999999999999</cx:pt>
          <cx:pt idx="257">3.5</cx:pt>
          <cx:pt idx="258">4.0999999999999996</cx:pt>
          <cx:pt idx="259">3.2000000000000002</cx:pt>
          <cx:pt idx="260">4.4000000000000004</cx:pt>
          <cx:pt idx="261">2.6000000000000001</cx:pt>
          <cx:pt idx="262">3.5</cx:pt>
          <cx:pt idx="263">3.1000000000000001</cx:pt>
          <cx:pt idx="264">3.7999999999999998</cx:pt>
          <cx:pt idx="265">3.2000000000000002</cx:pt>
          <cx:pt idx="266">3.7999999999999998</cx:pt>
          <cx:pt idx="267">2.7999999999999998</cx:pt>
          <cx:pt idx="268">3.2000000000000002</cx:pt>
          <cx:pt idx="269">2.7999999999999998</cx:pt>
          <cx:pt idx="270">1.5</cx:pt>
          <cx:pt idx="271">3.1000000000000001</cx:pt>
          <cx:pt idx="272">3.8999999999999999</cx:pt>
          <cx:pt idx="273">3.7999999999999998</cx:pt>
          <cx:pt idx="274">4.2999999999999998</cx:pt>
          <cx:pt idx="275">3.2999999999999998</cx:pt>
          <cx:pt idx="276">3.8999999999999999</cx:pt>
          <cx:pt idx="277">3.7000000000000002</cx:pt>
          <cx:pt idx="278">3.2999999999999998</cx:pt>
          <cx:pt idx="279">3.5</cx:pt>
          <cx:pt idx="280">2.8999999999999999</cx:pt>
          <cx:pt idx="281">1.7</cx:pt>
          <cx:pt idx="282">3.3999999999999999</cx:pt>
          <cx:pt idx="283">4</cx:pt>
          <cx:pt idx="284">2.6000000000000001</cx:pt>
          <cx:pt idx="285">3.5</cx:pt>
          <cx:pt idx="286">3.7000000000000002</cx:pt>
          <cx:pt idx="287">2.1000000000000001</cx:pt>
          <cx:pt idx="288">3.1000000000000001</cx:pt>
          <cx:pt idx="289">2.6000000000000001</cx:pt>
          <cx:pt idx="290">3.7999999999999998</cx:pt>
          <cx:pt idx="291">2.6000000000000001</cx:pt>
          <cx:pt idx="292">3.2000000000000002</cx:pt>
          <cx:pt idx="293">3.3999999999999999</cx:pt>
          <cx:pt idx="294">2.1000000000000001</cx:pt>
          <cx:pt idx="295">3.6000000000000001</cx:pt>
          <cx:pt idx="296">2.8999999999999999</cx:pt>
          <cx:pt idx="297">3.6000000000000001</cx:pt>
          <cx:pt idx="298">3.7000000000000002</cx:pt>
          <cx:pt idx="299">3.2999999999999998</cx:pt>
          <cx:pt idx="300">4.4000000000000004</cx:pt>
          <cx:pt idx="301">2.7999999999999998</cx:pt>
          <cx:pt idx="302">3.7999999999999998</cx:pt>
          <cx:pt idx="303">3.7000000000000002</cx:pt>
          <cx:pt idx="304">3.8999999999999999</cx:pt>
          <cx:pt idx="305">3.7000000000000002</cx:pt>
          <cx:pt idx="306">2.8999999999999999</cx:pt>
          <cx:pt idx="307">3.2999999999999998</cx:pt>
          <cx:pt idx="308">2.6000000000000001</cx:pt>
          <cx:pt idx="309">4</cx:pt>
          <cx:pt idx="310">3.7999999999999998</cx:pt>
          <cx:pt idx="311">3.3999999999999999</cx:pt>
          <cx:pt idx="312">3.2000000000000002</cx:pt>
          <cx:pt idx="313">3.1000000000000001</cx:pt>
          <cx:pt idx="314">3.2000000000000002</cx:pt>
          <cx:pt idx="315">2.5</cx:pt>
          <cx:pt idx="316">2</cx:pt>
          <cx:pt idx="317">2.7000000000000002</cx:pt>
          <cx:pt idx="318">3.2999999999999998</cx:pt>
          <cx:pt idx="319">2.6499999999999999</cx:pt>
          <cx:pt idx="320">3.1000000000000001</cx:pt>
          <cx:pt idx="321">2.1000000000000001</cx:pt>
          <cx:pt idx="322">2.7000000000000002</cx:pt>
          <cx:pt idx="323">3.3999999999999999</cx:pt>
          <cx:pt idx="324">4.0999999999999996</cx:pt>
          <cx:pt idx="325">4.2999999999999998</cx:pt>
          <cx:pt idx="326">3.7000000000000002</cx:pt>
          <cx:pt idx="327">4.5999999999999996</cx:pt>
          <cx:pt idx="328">3.6000000000000001</cx:pt>
          <cx:pt idx="329">3.5</cx:pt>
          <cx:pt idx="330">3.7999999999999998</cx:pt>
          <cx:pt idx="331">3.5</cx:pt>
          <cx:pt idx="332">3.1000000000000001</cx:pt>
          <cx:pt idx="333">3</cx:pt>
          <cx:pt idx="334">3.2000000000000002</cx:pt>
          <cx:pt idx="335">3.7999999999999998</cx:pt>
          <cx:pt idx="336">3.6000000000000001</cx:pt>
          <cx:pt idx="337">2.8999999999999999</cx:pt>
          <cx:pt idx="338">3.5</cx:pt>
          <cx:pt idx="339">3.7000000000000002</cx:pt>
          <cx:pt idx="340">3.6000000000000001</cx:pt>
          <cx:pt idx="341">3.3999999999999999</cx:pt>
          <cx:pt idx="342">2.6000000000000001</cx:pt>
          <cx:pt idx="343">3.7000000000000002</cx:pt>
          <cx:pt idx="344">3.6000000000000001</cx:pt>
          <cx:pt idx="345">3.1000000000000001</cx:pt>
          <cx:pt idx="346">2.6000000000000001</cx:pt>
          <cx:pt idx="347">3.8999999999999999</cx:pt>
          <cx:pt idx="348">4</cx:pt>
          <cx:pt idx="349">3.8999999999999999</cx:pt>
          <cx:pt idx="350">4.0999999999999996</cx:pt>
          <cx:pt idx="351">3.3999999999999999</cx:pt>
          <cx:pt idx="352">3.1000000000000001</cx:pt>
          <cx:pt idx="353">3.5</cx:pt>
          <cx:pt idx="354">3.7000000000000002</cx:pt>
          <cx:pt idx="355">2.7000000000000002</cx:pt>
          <cx:pt idx="356">3.2999999999999998</cx:pt>
          <cx:pt idx="357">3.8999999999999999</cx:pt>
          <cx:pt idx="358">2.7999999999999998</cx:pt>
          <cx:pt idx="359">3.5</cx:pt>
          <cx:pt idx="360">3.1000000000000001</cx:pt>
          <cx:pt idx="361">2.2000000000000002</cx:pt>
          <cx:pt idx="362">4.2999999999999998</cx:pt>
          <cx:pt idx="363">3.7999999999999998</cx:pt>
          <cx:pt idx="364">3.2999999999999998</cx:pt>
          <cx:pt idx="365">2.8999999999999999</cx:pt>
          <cx:pt idx="366">2.7000000000000002</cx:pt>
          <cx:pt idx="367">3.1000000000000001</cx:pt>
          <cx:pt idx="368">3.5</cx:pt>
          <cx:pt idx="369">3.5</cx:pt>
          <cx:pt idx="370">3.5</cx:pt>
          <cx:pt idx="371">2.7999999999999998</cx:pt>
          <cx:pt idx="372">3.2999999999999998</cx:pt>
          <cx:pt idx="373">3.7999999999999998</cx:pt>
          <cx:pt idx="374">2.8999999999999999</cx:pt>
          <cx:pt idx="375">3.3999999999999999</cx:pt>
          <cx:pt idx="376">3.5</cx:pt>
          <cx:pt idx="377">4.5</cx:pt>
          <cx:pt idx="378">2.2000000000000002</cx:pt>
          <cx:pt idx="379">2.5</cx:pt>
          <cx:pt idx="380">3.1000000000000001</cx:pt>
          <cx:pt idx="381">3.6000000000000001</cx:pt>
          <cx:pt idx="382">1.6000000000000001</cx:pt>
          <cx:pt idx="383">2.6000000000000001</cx:pt>
          <cx:pt idx="384">3.5</cx:pt>
          <cx:pt idx="385">2.7000000000000002</cx:pt>
          <cx:pt idx="386">3</cx:pt>
          <cx:pt idx="387">3.6000000000000001</cx:pt>
          <cx:pt idx="388">4</cx:pt>
          <cx:pt idx="389">2.8999999999999999</cx:pt>
          <cx:pt idx="390">2.8999999999999999</cx:pt>
          <cx:pt idx="391">3</cx:pt>
          <cx:pt idx="392">3</cx:pt>
          <cx:pt idx="393">3.7999999999999998</cx:pt>
          <cx:pt idx="394">3</cx:pt>
          <cx:pt idx="395">3.8999999999999999</cx:pt>
          <cx:pt idx="396">2.7999999999999998</cx:pt>
          <cx:pt idx="397">3.5</cx:pt>
          <cx:pt idx="398">3.1000000000000001</cx:pt>
          <cx:pt idx="399">3</cx:pt>
          <cx:pt idx="400">2.6000000000000001</cx:pt>
          <cx:pt idx="401">2.5</cx:pt>
          <cx:pt idx="402">2.5</cx:pt>
          <cx:pt idx="403">4.0999999999999996</cx:pt>
          <cx:pt idx="404">3.7999999999999998</cx:pt>
          <cx:pt idx="405">2.8999999999999999</cx:pt>
          <cx:pt idx="406">3.3999999999999999</cx:pt>
          <cx:pt idx="407">2.8999999999999999</cx:pt>
          <cx:pt idx="408">3.7999999999999998</cx:pt>
          <cx:pt idx="409">3.7000000000000002</cx:pt>
          <cx:pt idx="410">3.1000000000000001</cx:pt>
          <cx:pt idx="411">4.2000000000000002</cx:pt>
          <cx:pt idx="412">2.1000000000000001</cx:pt>
          <cx:pt idx="413">2.7999999999999998</cx:pt>
          <cx:pt idx="414">3</cx:pt>
          <cx:pt idx="415">3.5</cx:pt>
          <cx:pt idx="416">3</cx:pt>
          <cx:pt idx="417">3.1000000000000001</cx:pt>
          <cx:pt idx="418">4</cx:pt>
          <cx:pt idx="419">3.1000000000000001</cx:pt>
          <cx:pt idx="420">3.3999999999999999</cx:pt>
          <cx:pt idx="421">3.6000000000000001</cx:pt>
          <cx:pt idx="422">2.8999999999999999</cx:pt>
          <cx:pt idx="423">3.2000000000000002</cx:pt>
          <cx:pt idx="424">3.2000000000000002</cx:pt>
          <cx:pt idx="425">3.5</cx:pt>
          <cx:pt idx="426">3.1000000000000001</cx:pt>
          <cx:pt idx="427">3.1000000000000001</cx:pt>
          <cx:pt idx="428">2.8999999999999999</cx:pt>
          <cx:pt idx="429">2</cx:pt>
          <cx:pt idx="430">3.7000000000000002</cx:pt>
          <cx:pt idx="431">3.2999999999999998</cx:pt>
          <cx:pt idx="432">2.2999999999999998</cx:pt>
          <cx:pt idx="433">4.2000000000000002</cx:pt>
          <cx:pt idx="434">3.2000000000000002</cx:pt>
          <cx:pt idx="435">2.7000000000000002</cx:pt>
          <cx:pt idx="436">2.5</cx:pt>
          <cx:pt idx="437">4.2000000000000002</cx:pt>
          <cx:pt idx="438">3.5</cx:pt>
          <cx:pt idx="439">3.1000000000000001</cx:pt>
          <cx:pt idx="440">3.2999999999999998</cx:pt>
          <cx:pt idx="441">3.2000000000000002</cx:pt>
          <cx:pt idx="442">3.6000000000000001</cx:pt>
          <cx:pt idx="443">2.2000000000000002</cx:pt>
          <cx:pt idx="444">3.2999999999999998</cx:pt>
          <cx:pt idx="445">2.5</cx:pt>
          <cx:pt idx="446">3.1000000000000001</cx:pt>
          <cx:pt idx="447">3.5</cx:pt>
          <cx:pt idx="448">3.5</cx:pt>
          <cx:pt idx="449">2.6000000000000001</cx:pt>
          <cx:pt idx="450">4.0999999999999996</cx:pt>
          <cx:pt idx="451">4</cx:pt>
          <cx:pt idx="452">3.1000000000000001</cx:pt>
          <cx:pt idx="453">4.0999999999999996</cx:pt>
          <cx:pt idx="454">3.6000000000000001</cx:pt>
          <cx:pt idx="455">3</cx:pt>
          <cx:pt idx="456">3.2999999999999998</cx:pt>
          <cx:pt idx="457">2.5</cx:pt>
          <cx:pt idx="458">2.7000000000000002</cx:pt>
          <cx:pt idx="459">3.7999999999999998</cx:pt>
          <cx:pt idx="460">3.7000000000000002</cx:pt>
          <cx:pt idx="461">3</cx:pt>
          <cx:pt idx="462">4.4000000000000004</cx:pt>
          <cx:pt idx="463">3.2000000000000002</cx:pt>
          <cx:pt idx="464">4</cx:pt>
          <cx:pt idx="465">2.6000000000000001</cx:pt>
          <cx:pt idx="466">2.7999999999999998</cx:pt>
          <cx:pt idx="467">2.8999999999999999</cx:pt>
          <cx:pt idx="468">3.3999999999999999</cx:pt>
          <cx:pt idx="469">3</cx:pt>
          <cx:pt idx="470">4</cx:pt>
          <cx:pt idx="471">3.6000000000000001</cx:pt>
          <cx:pt idx="472">2.7999999999999998</cx:pt>
          <cx:pt idx="473">4.5</cx:pt>
          <cx:pt idx="474">3.2000000000000002</cx:pt>
          <cx:pt idx="475">2.5</cx:pt>
          <cx:pt idx="476">3.1000000000000001</cx:pt>
          <cx:pt idx="477">5.7999999999999998</cx:pt>
          <cx:pt idx="478">3</cx:pt>
          <cx:pt idx="479">2.6000000000000001</cx:pt>
          <cx:pt idx="480">4</cx:pt>
          <cx:pt idx="481">4.4000000000000004</cx:pt>
          <cx:pt idx="482">3.8999999999999999</cx:pt>
          <cx:pt idx="483">3.3999999999999999</cx:pt>
          <cx:pt idx="484">3.5</cx:pt>
          <cx:pt idx="485">3.2000000000000002</cx:pt>
          <cx:pt idx="486">3.7999999999999998</cx:pt>
          <cx:pt idx="487">3.5</cx:pt>
          <cx:pt idx="488">3.2000000000000002</cx:pt>
          <cx:pt idx="489">4</cx:pt>
          <cx:pt idx="490">2.8999999999999999</cx:pt>
          <cx:pt idx="491">3.7999999999999998</cx:pt>
          <cx:pt idx="492">3.2000000000000002</cx:pt>
          <cx:pt idx="493">3.2000000000000002</cx:pt>
          <cx:pt idx="494">2.7000000000000002</cx:pt>
          <cx:pt idx="495">3.5</cx:pt>
          <cx:pt idx="496">3.5</cx:pt>
          <cx:pt idx="497">2.5</cx:pt>
          <cx:pt idx="498">3</cx:pt>
          <cx:pt idx="499">2.5</cx:pt>
          <cx:pt idx="500">3.2000000000000002</cx:pt>
          <cx:pt idx="501">3.6000000000000001</cx:pt>
          <cx:pt idx="502">3.2999999999999998</cx:pt>
          <cx:pt idx="503">3.5</cx:pt>
          <cx:pt idx="504">2.8999999999999999</cx:pt>
          <cx:pt idx="505">3.3999999999999999</cx:pt>
          <cx:pt idx="506">4.0999999999999996</cx:pt>
          <cx:pt idx="507">3.7999999999999998</cx:pt>
          <cx:pt idx="508">2.7999999999999998</cx:pt>
          <cx:pt idx="509">4.2000000000000002</cx:pt>
          <cx:pt idx="510">2</cx:pt>
          <cx:pt idx="511">2.7999999999999998</cx:pt>
          <cx:pt idx="512">2.7999999999999998</cx:pt>
          <cx:pt idx="513">4</cx:pt>
          <cx:pt idx="514">2.7999999999999998</cx:pt>
          <cx:pt idx="515">3</cx:pt>
          <cx:pt idx="516">3.7999999999999998</cx:pt>
          <cx:pt idx="517">3.8999999999999999</cx:pt>
          <cx:pt idx="518">3.2999999999999998</cx:pt>
          <cx:pt idx="519">2.6000000000000001</cx:pt>
          <cx:pt idx="520">3.7999999999999998</cx:pt>
          <cx:pt idx="521">3.8999999999999999</cx:pt>
          <cx:pt idx="522">3.7999999999999998</cx:pt>
          <cx:pt idx="523">3.2999999999999998</cx:pt>
          <cx:pt idx="524">4</cx:pt>
          <cx:pt idx="525">4.2000000000000002</cx:pt>
          <cx:pt idx="526">3.3999999999999999</cx:pt>
          <cx:pt idx="527">2.3999999999999999</cx:pt>
          <cx:pt idx="528">2.3999999999999999</cx:pt>
          <cx:pt idx="529">3.2999999999999998</cx:pt>
          <cx:pt idx="530">2.3999999999999999</cx:pt>
          <cx:pt idx="531">2.2999999999999998</cx:pt>
          <cx:pt idx="532">3.7999999999999998</cx:pt>
          <cx:pt idx="533">3.5</cx:pt>
          <cx:pt idx="534">3.3999999999999999</cx:pt>
          <cx:pt idx="535">3.2000000000000002</cx:pt>
          <cx:pt idx="536">3.8999999999999999</cx:pt>
          <cx:pt idx="537">3</cx:pt>
          <cx:pt idx="538">3</cx:pt>
          <cx:pt idx="539">3.5</cx:pt>
          <cx:pt idx="540">3.6000000000000001</cx:pt>
          <cx:pt idx="541">3.2000000000000002</cx:pt>
          <cx:pt idx="542">3</cx:pt>
          <cx:pt idx="543">3.1000000000000001</cx:pt>
          <cx:pt idx="544">3.5</cx:pt>
          <cx:pt idx="545">3.5</cx:pt>
          <cx:pt idx="546">3.7000000000000002</cx:pt>
          <cx:pt idx="547">2.6000000000000001</cx:pt>
          <cx:pt idx="548">3.7000000000000002</cx:pt>
          <cx:pt idx="549">3</cx:pt>
          <cx:pt idx="550">3.2999999999999998</cx:pt>
          <cx:pt idx="551">3.2000000000000002</cx:pt>
          <cx:pt idx="552">3.5</cx:pt>
          <cx:pt idx="553">4.2999999999999998</cx:pt>
          <cx:pt idx="554">3.2000000000000002</cx:pt>
          <cx:pt idx="555">4.5999999999999996</cx:pt>
          <cx:pt idx="556">2.8999999999999999</cx:pt>
          <cx:pt idx="557">3.7000000000000002</cx:pt>
          <cx:pt idx="558">4.5</cx:pt>
          <cx:pt idx="559">3.7000000000000002</cx:pt>
          <cx:pt idx="560">5.9000000000000004</cx:pt>
          <cx:pt idx="561">4</cx:pt>
          <cx:pt idx="562">3.3999999999999999</cx:pt>
          <cx:pt idx="563">3.2000000000000002</cx:pt>
          <cx:pt idx="564">2.7000000000000002</cx:pt>
          <cx:pt idx="565">3.5</cx:pt>
          <cx:pt idx="566">3</cx:pt>
          <cx:pt idx="567">2.8999999999999999</cx:pt>
          <cx:pt idx="568">2.8999999999999999</cx:pt>
          <cx:pt idx="569">3.5</cx:pt>
          <cx:pt idx="570">4</cx:pt>
          <cx:pt idx="571">2.2999999999999998</cx:pt>
          <cx:pt idx="572">3.2999999999999998</cx:pt>
          <cx:pt idx="573">4.0999999999999996</cx:pt>
          <cx:pt idx="574">3</cx:pt>
          <cx:pt idx="575">2.2999999999999998</cx:pt>
          <cx:pt idx="576">3.1000000000000001</cx:pt>
          <cx:pt idx="577">3.6000000000000001</cx:pt>
          <cx:pt idx="578">3.1000000000000001</cx:pt>
          <cx:pt idx="579">2.5</cx:pt>
          <cx:pt idx="580">3.6000000000000001</cx:pt>
          <cx:pt idx="581">3.3999999999999999</cx:pt>
          <cx:pt idx="582">3.7000000000000002</cx:pt>
          <cx:pt idx="583">2.7999999999999998</cx:pt>
          <cx:pt idx="584">3.3999999999999999</cx:pt>
          <cx:pt idx="585">3.1000000000000001</cx:pt>
          <cx:pt idx="586">2.3999999999999999</cx:pt>
          <cx:pt idx="587">3.2000000000000002</cx:pt>
          <cx:pt idx="588">3.7999999999999998</cx:pt>
          <cx:pt idx="589">2.8999999999999999</cx:pt>
          <cx:pt idx="590">3.2999999999999998</cx:pt>
          <cx:pt idx="591">4.2000000000000002</cx:pt>
          <cx:pt idx="592">3.2000000000000002</cx:pt>
          <cx:pt idx="593">2.7999999999999998</cx:pt>
          <cx:pt idx="594">3.2999999999999998</cx:pt>
          <cx:pt idx="595">3.6000000000000001</cx:pt>
          <cx:pt idx="596">3.5</cx:pt>
          <cx:pt idx="597">3.2000000000000002</cx:pt>
          <cx:pt idx="598">3.2999999999999998</cx:pt>
          <cx:pt idx="599">3.6000000000000001</cx:pt>
          <cx:pt idx="600">3.7999999999999998</cx:pt>
          <cx:pt idx="601">2.8999999999999999</cx:pt>
          <cx:pt idx="602">3.7000000000000002</cx:pt>
          <cx:pt idx="603">3.2999999999999998</cx:pt>
          <cx:pt idx="604">3</cx:pt>
          <cx:pt idx="605">2.7000000000000002</cx:pt>
          <cx:pt idx="606">3</cx:pt>
          <cx:pt idx="607">3.1000000000000001</cx:pt>
          <cx:pt idx="608">4.4000000000000004</cx:pt>
          <cx:pt idx="609">3.1000000000000001</cx:pt>
          <cx:pt idx="610">2.5</cx:pt>
          <cx:pt idx="611">3.3999999999999999</cx:pt>
          <cx:pt idx="612">2</cx:pt>
          <cx:pt idx="613">4</cx:pt>
          <cx:pt idx="614">5.7000000000000002</cx:pt>
          <cx:pt idx="615">4.5</cx:pt>
          <cx:pt idx="616">2.8999999999999999</cx:pt>
          <cx:pt idx="617">2.8999999999999999</cx:pt>
          <cx:pt idx="618">4.9000000000000004</cx:pt>
          <cx:pt idx="619">4</cx:pt>
          <cx:pt idx="620">3.1000000000000001</cx:pt>
          <cx:pt idx="621">2.6000000000000001</cx:pt>
          <cx:pt idx="622">5</cx:pt>
          <cx:pt idx="623">2.7999999999999998</cx:pt>
          <cx:pt idx="624">2.5</cx:pt>
          <cx:pt idx="625">3.5</cx:pt>
          <cx:pt idx="626">3.3999999999999999</cx:pt>
          <cx:pt idx="627">4.5999999999999996</cx:pt>
          <cx:pt idx="628">3.8999999999999999</cx:pt>
          <cx:pt idx="629">4.5999999999999996</cx:pt>
          <cx:pt idx="630">3.5</cx:pt>
          <cx:pt idx="631">3.2000000000000002</cx:pt>
          <cx:pt idx="632">3.1000000000000001</cx:pt>
          <cx:pt idx="633">3.6000000000000001</cx:pt>
          <cx:pt idx="634">3.2999999999999998</cx:pt>
          <cx:pt idx="635">2.2999999999999998</cx:pt>
          <cx:pt idx="636">3.7999999999999998</cx:pt>
          <cx:pt idx="637">3.1000000000000001</cx:pt>
          <cx:pt idx="638">3.6000000000000001</cx:pt>
          <cx:pt idx="639">3.3999999999999999</cx:pt>
          <cx:pt idx="640">3.2999999999999998</cx:pt>
          <cx:pt idx="641">3.7000000000000002</cx:pt>
          <cx:pt idx="642">2.6000000000000001</cx:pt>
          <cx:pt idx="643">2</cx:pt>
          <cx:pt idx="644">3.2000000000000002</cx:pt>
          <cx:pt idx="645">3</cx:pt>
          <cx:pt idx="646">3</cx:pt>
          <cx:pt idx="647">3.7999999999999998</cx:pt>
          <cx:pt idx="648">3.1000000000000001</cx:pt>
          <cx:pt idx="649">3.5</cx:pt>
          <cx:pt idx="650">2.8999999999999999</cx:pt>
          <cx:pt idx="651">3.2000000000000002</cx:pt>
          <cx:pt idx="652">2.8999999999999999</cx:pt>
          <cx:pt idx="653">2.1000000000000001</cx:pt>
          <cx:pt idx="654">4.4000000000000004</cx:pt>
          <cx:pt idx="655">3.1000000000000001</cx:pt>
          <cx:pt idx="656">3.5</cx:pt>
          <cx:pt idx="657">3.8999999999999999</cx:pt>
          <cx:pt idx="658">2.3999999999999999</cx:pt>
          <cx:pt idx="659">2.6000000000000001</cx:pt>
          <cx:pt idx="660">3.1000000000000001</cx:pt>
          <cx:pt idx="661">2.7999999999999998</cx:pt>
          <cx:pt idx="662">4.4000000000000004</cx:pt>
          <cx:pt idx="663">3.5</cx:pt>
          <cx:pt idx="664">3.7999999999999998</cx:pt>
          <cx:pt idx="665">3.2999999999999998</cx:pt>
          <cx:pt idx="666">4.2999999999999998</cx:pt>
          <cx:pt idx="667">3.3999999999999999</cx:pt>
          <cx:pt idx="668">3.7999999999999998</cx:pt>
          <cx:pt idx="669">2.7000000000000002</cx:pt>
          <cx:pt idx="670">4.0999999999999996</cx:pt>
          <cx:pt idx="671">4.2000000000000002</cx:pt>
          <cx:pt idx="672">4.7999999999999998</cx:pt>
          <cx:pt idx="673">3.5</cx:pt>
          <cx:pt idx="674">3</cx:pt>
          <cx:pt idx="675">2.7000000000000002</cx:pt>
          <cx:pt idx="676">3</cx:pt>
          <cx:pt idx="677">3.2000000000000002</cx:pt>
          <cx:pt idx="678">3.3999999999999999</cx:pt>
          <cx:pt idx="679">3.3999999999999999</cx:pt>
          <cx:pt idx="680">4.2000000000000002</cx:pt>
          <cx:pt idx="681">3.3999999999999999</cx:pt>
          <cx:pt idx="682">5.2999999999999998</cx:pt>
          <cx:pt idx="683">4.0999999999999996</cx:pt>
          <cx:pt idx="684">2.5</cx:pt>
          <cx:pt idx="685">3.1000000000000001</cx:pt>
          <cx:pt idx="686">3.2999999999999998</cx:pt>
          <cx:pt idx="687">3.7999999999999998</cx:pt>
          <cx:pt idx="688">3.2000000000000002</cx:pt>
          <cx:pt idx="689">3.5</cx:pt>
          <cx:pt idx="690">3.5</cx:pt>
          <cx:pt idx="691">3.7000000000000002</cx:pt>
          <cx:pt idx="692">3.6000000000000001</cx:pt>
          <cx:pt idx="693">3.3999999999999999</cx:pt>
          <cx:pt idx="694">4</cx:pt>
          <cx:pt idx="695">4.4000000000000004</cx:pt>
          <cx:pt idx="696">3.7999999999999998</cx:pt>
          <cx:pt idx="697">3.6000000000000001</cx:pt>
          <cx:pt idx="698">2.7000000000000002</cx:pt>
          <cx:pt idx="699">3</cx:pt>
          <cx:pt idx="700">4.0999999999999996</cx:pt>
          <cx:pt idx="701">4.2000000000000002</cx:pt>
          <cx:pt idx="702">3.2000000000000002</cx:pt>
          <cx:pt idx="703">1.3999999999999999</cx:pt>
          <cx:pt idx="704">3.7000000000000002</cx:pt>
          <cx:pt idx="705">3.5</cx:pt>
          <cx:pt idx="706">3.2999999999999998</cx:pt>
          <cx:pt idx="707">3</cx:pt>
          <cx:pt idx="708">4</cx:pt>
          <cx:pt idx="709">3.6000000000000001</cx:pt>
          <cx:pt idx="710">3</cx:pt>
          <cx:pt idx="711">3.8999999999999999</cx:pt>
          <cx:pt idx="712">3.6000000000000001</cx:pt>
          <cx:pt idx="713">3.7999999999999998</cx:pt>
          <cx:pt idx="714">4.0999999999999996</cx:pt>
          <cx:pt idx="715">4.2999999999999998</cx:pt>
          <cx:pt idx="716">3.7000000000000002</cx:pt>
          <cx:pt idx="717">2.7000000000000002</cx:pt>
          <cx:pt idx="718">3.7000000000000002</cx:pt>
          <cx:pt idx="719">2.7000000000000002</cx:pt>
          <cx:pt idx="720">2.5</cx:pt>
          <cx:pt idx="721">3.5</cx:pt>
          <cx:pt idx="722">3</cx:pt>
          <cx:pt idx="723">3.6000000000000001</cx:pt>
          <cx:pt idx="724">2.6000000000000001</cx:pt>
          <cx:pt idx="725">3.1000000000000001</cx:pt>
          <cx:pt idx="726">4</cx:pt>
          <cx:pt idx="727">3.2000000000000002</cx:pt>
          <cx:pt idx="728">3.8999999999999999</cx:pt>
          <cx:pt idx="729">3</cx:pt>
          <cx:pt idx="730">3.5</cx:pt>
          <cx:pt idx="731">3.8999999999999999</cx:pt>
          <cx:pt idx="732">3.3999999999999999</cx:pt>
          <cx:pt idx="733">3</cx:pt>
          <cx:pt idx="734">3</cx:pt>
          <cx:pt idx="735">3.7999999999999998</cx:pt>
          <cx:pt idx="736">3.2000000000000002</cx:pt>
          <cx:pt idx="737">4.5</cx:pt>
          <cx:pt idx="738">3.2000000000000002</cx:pt>
          <cx:pt idx="739">3.3999999999999999</cx:pt>
          <cx:pt idx="740">6.5</cx:pt>
          <cx:pt idx="741">3.6000000000000001</cx:pt>
          <cx:pt idx="742">2.7999999999999998</cx:pt>
          <cx:pt idx="743">4.0999999999999996</cx:pt>
          <cx:pt idx="744">4.0999999999999996</cx:pt>
          <cx:pt idx="745">3.2000000000000002</cx:pt>
          <cx:pt idx="746">4</cx:pt>
          <cx:pt idx="747">4.4000000000000004</cx:pt>
          <cx:pt idx="748">2.7000000000000002</cx:pt>
          <cx:pt idx="749">3.1000000000000001</cx:pt>
          <cx:pt idx="750">2.3999999999999999</cx:pt>
          <cx:pt idx="751">3.8999999999999999</cx:pt>
          <cx:pt idx="752">3.1000000000000001</cx:pt>
          <cx:pt idx="753">3.6000000000000001</cx:pt>
          <cx:pt idx="754">3.5</cx:pt>
          <cx:pt idx="755">2.7999999999999998</cx:pt>
          <cx:pt idx="756">4.2000000000000002</cx:pt>
          <cx:pt idx="757">3.7000000000000002</cx:pt>
          <cx:pt idx="758">4.7999999999999998</cx:pt>
          <cx:pt idx="759">2.6000000000000001</cx:pt>
          <cx:pt idx="760">4.4000000000000004</cx:pt>
          <cx:pt idx="761">3.3999999999999999</cx:pt>
          <cx:pt idx="762">4.2999999999999998</cx:pt>
          <cx:pt idx="763">3.5</cx:pt>
          <cx:pt idx="764">3.3999999999999999</cx:pt>
          <cx:pt idx="765">3.3999999999999999</cx:pt>
          <cx:pt idx="766">4.5999999999999996</cx:pt>
          <cx:pt idx="767">2.7000000000000002</cx:pt>
          <cx:pt idx="768">3.1000000000000001</cx:pt>
          <cx:pt idx="769">3.3999999999999999</cx:pt>
          <cx:pt idx="770">3.3999999999999999</cx:pt>
          <cx:pt idx="771">4</cx:pt>
          <cx:pt idx="772">3.8999999999999999</cx:pt>
          <cx:pt idx="773">3.2999999999999998</cx:pt>
          <cx:pt idx="774">3.2000000000000002</cx:pt>
          <cx:pt idx="775">3.1000000000000001</cx:pt>
          <cx:pt idx="776">4.2000000000000002</cx:pt>
          <cx:pt idx="777">2.2999999999999998</cx:pt>
          <cx:pt idx="778">3.5</cx:pt>
          <cx:pt idx="779">3.8999999999999999</cx:pt>
          <cx:pt idx="780">3.3999999999999999</cx:pt>
          <cx:pt idx="781">4.2000000000000002</cx:pt>
          <cx:pt idx="782">2.7999999999999998</cx:pt>
          <cx:pt idx="783">3.5</cx:pt>
          <cx:pt idx="784">3.7000000000000002</cx:pt>
          <cx:pt idx="785">3.3999999999999999</cx:pt>
          <cx:pt idx="786">3.8999999999999999</cx:pt>
          <cx:pt idx="787">3.1000000000000001</cx:pt>
          <cx:pt idx="788">3</cx:pt>
          <cx:pt idx="789">3.7999999999999998</cx:pt>
          <cx:pt idx="790">3.3999999999999999</cx:pt>
          <cx:pt idx="791">4.7000000000000002</cx:pt>
          <cx:pt idx="792">3</cx:pt>
          <cx:pt idx="793">3.7000000000000002</cx:pt>
          <cx:pt idx="794">3.5</cx:pt>
          <cx:pt idx="795">3.2000000000000002</cx:pt>
          <cx:pt idx="796">3.2999999999999998</cx:pt>
          <cx:pt idx="797">3.7999999999999998</cx:pt>
          <cx:pt idx="798">3.2999999999999998</cx:pt>
          <cx:pt idx="799">3.6000000000000001</cx:pt>
          <cx:pt idx="800">3.2999999999999998</cx:pt>
          <cx:pt idx="801">4.2999999999999998</cx:pt>
          <cx:pt idx="802">3.5</cx:pt>
          <cx:pt idx="803">3.2999999999999998</cx:pt>
          <cx:pt idx="804">2.5</cx:pt>
          <cx:pt idx="805">4.7000000000000002</cx:pt>
          <cx:pt idx="806">3</cx:pt>
          <cx:pt idx="807">3.1000000000000001</cx:pt>
          <cx:pt idx="808">3.5</cx:pt>
          <cx:pt idx="809">3.3999999999999999</cx:pt>
          <cx:pt idx="810">3.7999999999999998</cx:pt>
          <cx:pt idx="811">4.0999999999999996</cx:pt>
          <cx:pt idx="812">2.2000000000000002</cx:pt>
          <cx:pt idx="813">3.6000000000000001</cx:pt>
          <cx:pt idx="814">3.6000000000000001</cx:pt>
          <cx:pt idx="815">2.6000000000000001</cx:pt>
          <cx:pt idx="816">3.6000000000000001</cx:pt>
          <cx:pt idx="817">3.3999999999999999</cx:pt>
          <cx:pt idx="818">2.8999999999999999</cx:pt>
          <cx:pt idx="819">2.7000000000000002</cx:pt>
          <cx:pt idx="820">2.75</cx:pt>
          <cx:pt idx="821">4</cx:pt>
          <cx:pt idx="822">3.7000000000000002</cx:pt>
          <cx:pt idx="823">3.2000000000000002</cx:pt>
          <cx:pt idx="824">2.2999999999999998</cx:pt>
          <cx:pt idx="825">2.8999999999999999</cx:pt>
          <cx:pt idx="826">3.8999999999999999</cx:pt>
          <cx:pt idx="827">3.6000000000000001</cx:pt>
          <cx:pt idx="828">3.8999999999999999</cx:pt>
          <cx:pt idx="829">4.0999999999999996</cx:pt>
          <cx:pt idx="830">3.7000000000000002</cx:pt>
          <cx:pt idx="831">2.8999999999999999</cx:pt>
          <cx:pt idx="832">3.2999999999999998</cx:pt>
          <cx:pt idx="833">3.7999999999999998</cx:pt>
          <cx:pt idx="834">4.2999999999999998</cx:pt>
          <cx:pt idx="835">3.8999999999999999</cx:pt>
          <cx:pt idx="836">4</cx:pt>
          <cx:pt idx="837">3.2999999999999998</cx:pt>
          <cx:pt idx="838">3.6000000000000001</cx:pt>
          <cx:pt idx="839">3.3999999999999999</cx:pt>
          <cx:pt idx="840">3</cx:pt>
          <cx:pt idx="841">3.7999999999999998</cx:pt>
          <cx:pt idx="842">3</cx:pt>
          <cx:pt idx="843">2.8999999999999999</cx:pt>
          <cx:pt idx="844">3.6000000000000001</cx:pt>
          <cx:pt idx="845">3.2000000000000002</cx:pt>
          <cx:pt idx="846">3.2999999999999998</cx:pt>
          <cx:pt idx="847">2.7000000000000002</cx:pt>
          <cx:pt idx="848">3.3999999999999999</cx:pt>
          <cx:pt idx="849">3.3999999999999999</cx:pt>
          <cx:pt idx="850">3.3999999999999999</cx:pt>
          <cx:pt idx="851">4.2999999999999998</cx:pt>
          <cx:pt idx="852">2.6000000000000001</cx:pt>
          <cx:pt idx="853">2.7999999999999998</cx:pt>
          <cx:pt idx="854">3.8999999999999999</cx:pt>
          <cx:pt idx="855">3.2999999999999998</cx:pt>
          <cx:pt idx="856">4.2999999999999998</cx:pt>
          <cx:pt idx="857">4</cx:pt>
          <cx:pt idx="858">4.0999999999999996</cx:pt>
          <cx:pt idx="859">4.5</cx:pt>
          <cx:pt idx="860">4.0999999999999996</cx:pt>
          <cx:pt idx="861">3.5</cx:pt>
          <cx:pt idx="862">3.2999999999999998</cx:pt>
          <cx:pt idx="863">3.6000000000000001</cx:pt>
          <cx:pt idx="864">3.7000000000000002</cx:pt>
          <cx:pt idx="865">2.1000000000000001</cx:pt>
          <cx:pt idx="866">3.5</cx:pt>
          <cx:pt idx="867">5.4000000000000004</cx:pt>
          <cx:pt idx="868">2.7999999999999998</cx:pt>
          <cx:pt idx="869">3.2999999999999998</cx:pt>
          <cx:pt idx="870">3.3999999999999999</cx:pt>
          <cx:pt idx="871">4</cx:pt>
          <cx:pt idx="872">4.0999999999999996</cx:pt>
          <cx:pt idx="873">3.8999999999999999</cx:pt>
          <cx:pt idx="874">4.0999999999999996</cx:pt>
          <cx:pt idx="875">4.9000000000000004</cx:pt>
          <cx:pt idx="876">4</cx:pt>
          <cx:pt idx="877">3.6000000000000001</cx:pt>
          <cx:pt idx="878">3.2999999999999998</cx:pt>
          <cx:pt idx="879">3.5</cx:pt>
          <cx:pt idx="880">3.2000000000000002</cx:pt>
          <cx:pt idx="881">2.6000000000000001</cx:pt>
          <cx:pt idx="882">3.6000000000000001</cx:pt>
          <cx:pt idx="883">4.0999999999999996</cx:pt>
          <cx:pt idx="884">3.6000000000000001</cx:pt>
          <cx:pt idx="885">3</cx:pt>
          <cx:pt idx="886">3.8999999999999999</cx:pt>
          <cx:pt idx="887">3.7999999999999998</cx:pt>
          <cx:pt idx="888">4.5</cx:pt>
          <cx:pt idx="889">3.2000000000000002</cx:pt>
          <cx:pt idx="890">3.7000000000000002</cx:pt>
          <cx:pt idx="891">3.3999999999999999</cx:pt>
          <cx:pt idx="892">3.2000000000000002</cx:pt>
          <cx:pt idx="893">4.5999999999999996</cx:pt>
          <cx:pt idx="894">3.7000000000000002</cx:pt>
          <cx:pt idx="895">3.2999999999999998</cx:pt>
          <cx:pt idx="896">3.2999999999999998</cx:pt>
          <cx:pt idx="897">4.0999999999999996</cx:pt>
          <cx:pt idx="898">2.8999999999999999</cx:pt>
          <cx:pt idx="899">3.7999999999999998</cx:pt>
          <cx:pt idx="900">2.1000000000000001</cx:pt>
          <cx:pt idx="901">3.7000000000000002</cx:pt>
          <cx:pt idx="902">4.7999999999999998</cx:pt>
          <cx:pt idx="903">3</cx:pt>
          <cx:pt idx="904">2.7000000000000002</cx:pt>
          <cx:pt idx="905">2.7999999999999998</cx:pt>
          <cx:pt idx="906">3.5</cx:pt>
          <cx:pt idx="907">3.6000000000000001</cx:pt>
          <cx:pt idx="908">2.2000000000000002</cx:pt>
          <cx:pt idx="909">3.3999999999999999</cx:pt>
          <cx:pt idx="910">4.7000000000000002</cx:pt>
          <cx:pt idx="911">3.6000000000000001</cx:pt>
          <cx:pt idx="912">2.7999999999999998</cx:pt>
          <cx:pt idx="913">2.5</cx:pt>
          <cx:pt idx="914">4.5999999999999996</cx:pt>
          <cx:pt idx="915">4.5999999999999996</cx:pt>
          <cx:pt idx="916">3.2000000000000002</cx:pt>
          <cx:pt idx="917">4</cx:pt>
          <cx:pt idx="918">2.2000000000000002</cx:pt>
          <cx:pt idx="919">4.9000000000000004</cx:pt>
          <cx:pt idx="920">3.6000000000000001</cx:pt>
          <cx:pt idx="921">4</cx:pt>
          <cx:pt idx="922">3.7000000000000002</cx:pt>
          <cx:pt idx="923">3.1000000000000001</cx:pt>
          <cx:pt idx="924">3</cx:pt>
          <cx:pt idx="925">3.2999999999999998</cx:pt>
          <cx:pt idx="926">3.3999999999999999</cx:pt>
          <cx:pt idx="927">2.8999999999999999</cx:pt>
          <cx:pt idx="928">3.5</cx:pt>
          <cx:pt idx="929">3.7999999999999998</cx:pt>
          <cx:pt idx="930">3.2999999999999998</cx:pt>
          <cx:pt idx="931">3.3999999999999999</cx:pt>
          <cx:pt idx="932">3.6000000000000001</cx:pt>
          <cx:pt idx="933">3.8999999999999999</cx:pt>
          <cx:pt idx="934">1.8</cx:pt>
          <cx:pt idx="935">3.5</cx:pt>
          <cx:pt idx="936">3.2000000000000002</cx:pt>
          <cx:pt idx="937">2.1000000000000001</cx:pt>
          <cx:pt idx="938">3.5</cx:pt>
          <cx:pt idx="939">2.7999999999999998</cx:pt>
          <cx:pt idx="940">3.1000000000000001</cx:pt>
          <cx:pt idx="941">2.8999999999999999</cx:pt>
          <cx:pt idx="942">3.3999999999999999</cx:pt>
          <cx:pt idx="943">3.2000000000000002</cx:pt>
          <cx:pt idx="944">2.8999999999999999</cx:pt>
          <cx:pt idx="945">3.8999999999999999</cx:pt>
          <cx:pt idx="946">3.5</cx:pt>
          <cx:pt idx="947">3.3999999999999999</cx:pt>
          <cx:pt idx="948">3.8999999999999999</cx:pt>
          <cx:pt idx="949">3.7000000000000002</cx:pt>
          <cx:pt idx="950">3.7999999999999998</cx:pt>
          <cx:pt idx="951">3.8999999999999999</cx:pt>
          <cx:pt idx="952">3</cx:pt>
          <cx:pt idx="953">4.0999999999999996</cx:pt>
          <cx:pt idx="954">4.5</cx:pt>
          <cx:pt idx="955">3.7000000000000002</cx:pt>
          <cx:pt idx="956">4.2999999999999998</cx:pt>
          <cx:pt idx="957">3.7999999999999998</cx:pt>
          <cx:pt idx="958">3.2000000000000002</cx:pt>
          <cx:pt idx="959">4.4000000000000004</cx:pt>
          <cx:pt idx="960">3.3999999999999999</cx:pt>
          <cx:pt idx="961">3.2999999999999998</cx:pt>
          <cx:pt idx="962">4.0999999999999996</cx:pt>
          <cx:pt idx="963">5</cx:pt>
          <cx:pt idx="964">3.5</cx:pt>
          <cx:pt idx="965">3.8999999999999999</cx:pt>
          <cx:pt idx="966">3.7999999999999998</cx:pt>
          <cx:pt idx="967">4.2000000000000002</cx:pt>
          <cx:pt idx="968">3</cx:pt>
          <cx:pt idx="969">2.6000000000000001</cx:pt>
          <cx:pt idx="970">3.8999999999999999</cx:pt>
          <cx:pt idx="971">3.1000000000000001</cx:pt>
          <cx:pt idx="972">3.3999999999999999</cx:pt>
          <cx:pt idx="973">2.1000000000000001</cx:pt>
          <cx:pt idx="974">3.2000000000000002</cx:pt>
          <cx:pt idx="975">4.0999999999999996</cx:pt>
          <cx:pt idx="976">3.2999999999999998</cx:pt>
          <cx:pt idx="977">4.0999999999999996</cx:pt>
          <cx:pt idx="978">2.6000000000000001</cx:pt>
          <cx:pt idx="979">4.0999999999999996</cx:pt>
          <cx:pt idx="980">2.8999999999999999</cx:pt>
          <cx:pt idx="981">3.7999999999999998</cx:pt>
          <cx:pt idx="982">3.2999999999999998</cx:pt>
          <cx:pt idx="983">3.3999999999999999</cx:pt>
          <cx:pt idx="984">4</cx:pt>
          <cx:pt idx="985">3.8999999999999999</cx:pt>
          <cx:pt idx="986">3.7000000000000002</cx:pt>
          <cx:pt idx="987">3.2000000000000002</cx:pt>
          <cx:pt idx="988">4</cx:pt>
          <cx:pt idx="989">3.5</cx:pt>
          <cx:pt idx="990">3.2999999999999998</cx:pt>
          <cx:pt idx="991">3</cx:pt>
          <cx:pt idx="992">2.7000000000000002</cx:pt>
          <cx:pt idx="993">3.7999999999999998</cx:pt>
          <cx:pt idx="994">3.7000000000000002</cx:pt>
          <cx:pt idx="995">4.2000000000000002</cx:pt>
          <cx:pt idx="996">3.2999999999999998</cx:pt>
          <cx:pt idx="997">3.3999999999999999</cx:pt>
          <cx:pt idx="998">2.5</cx:pt>
          <cx:pt idx="999">2.8999999999999999</cx:pt>
          <cx:pt idx="1000">2.3999999999999999</cx:pt>
          <cx:pt idx="1001">4.0999999999999996</cx:pt>
          <cx:pt idx="1002">3</cx:pt>
          <cx:pt idx="1003">3.7000000000000002</cx:pt>
          <cx:pt idx="1004">3.5</cx:pt>
          <cx:pt idx="1005">4.2000000000000002</cx:pt>
          <cx:pt idx="1006">3.1000000000000001</cx:pt>
          <cx:pt idx="1007">3.5</cx:pt>
          <cx:pt idx="1008">2.6000000000000001</cx:pt>
          <cx:pt idx="1009">2.6000000000000001</cx:pt>
          <cx:pt idx="1010">2.7999999999999998</cx:pt>
          <cx:pt idx="1011">2.8999999999999999</cx:pt>
          <cx:pt idx="1012">2.1000000000000001</cx:pt>
        </cx:lvl>
      </cx:numDim>
    </cx:data>
    <cx:data id="3">
      <cx:numDim type="val">
        <cx:f>'[CA_IP_20200310 tables_V5.xlsx]IPandEgfr'!$I$2:$I$2985</cx:f>
        <cx:lvl ptCount="2984" formatCode="G/通用格式">
          <cx:pt idx="0">10.4</cx:pt>
          <cx:pt idx="1">3.8999999999999999</cx:pt>
          <cx:pt idx="2">4.5999999999999996</cx:pt>
          <cx:pt idx="3">2.2000000000000002</cx:pt>
          <cx:pt idx="4">3.2999999999999998</cx:pt>
          <cx:pt idx="5">2.2999999999999998</cx:pt>
          <cx:pt idx="6">3.3999999999999999</cx:pt>
          <cx:pt idx="7">2.5</cx:pt>
          <cx:pt idx="8">2.5</cx:pt>
          <cx:pt idx="9">4.5</cx:pt>
          <cx:pt idx="10">2.2999999999999998</cx:pt>
          <cx:pt idx="11">1.6000000000000001</cx:pt>
          <cx:pt idx="12">3.3999999999999999</cx:pt>
          <cx:pt idx="13">2.2999999999999998</cx:pt>
          <cx:pt idx="14">6.2000000000000002</cx:pt>
          <cx:pt idx="15">2.8999999999999999</cx:pt>
          <cx:pt idx="16">1.5</cx:pt>
          <cx:pt idx="17">3.7000000000000002</cx:pt>
          <cx:pt idx="18">3.3999999999999999</cx:pt>
          <cx:pt idx="19">3.8999999999999999</cx:pt>
          <cx:pt idx="20">2.8999999999999999</cx:pt>
          <cx:pt idx="21">2.6000000000000001</cx:pt>
          <cx:pt idx="22">3.2999999999999998</cx:pt>
          <cx:pt idx="23">3.8999999999999999</cx:pt>
          <cx:pt idx="24">3.2000000000000002</cx:pt>
          <cx:pt idx="25">3</cx:pt>
          <cx:pt idx="26">3.3999999999999999</cx:pt>
          <cx:pt idx="27">2.6000000000000001</cx:pt>
          <cx:pt idx="28">2.6000000000000001</cx:pt>
          <cx:pt idx="29">3.7000000000000002</cx:pt>
          <cx:pt idx="30">3.7000000000000002</cx:pt>
          <cx:pt idx="31">3.2999999999999998</cx:pt>
          <cx:pt idx="32">3.6000000000000001</cx:pt>
          <cx:pt idx="33">2.3999999999999999</cx:pt>
          <cx:pt idx="34">2.7999999999999998</cx:pt>
          <cx:pt idx="35">4.5</cx:pt>
          <cx:pt idx="36">3.7999999999999998</cx:pt>
          <cx:pt idx="37">3.2000000000000002</cx:pt>
          <cx:pt idx="38">3.2999999999999998</cx:pt>
          <cx:pt idx="39">2.3999999999999999</cx:pt>
          <cx:pt idx="40">3.2000000000000002</cx:pt>
          <cx:pt idx="41">3.6000000000000001</cx:pt>
          <cx:pt idx="42">3.1000000000000001</cx:pt>
          <cx:pt idx="43">3.6000000000000001</cx:pt>
          <cx:pt idx="44">5</cx:pt>
          <cx:pt idx="45">2.5</cx:pt>
          <cx:pt idx="46">2.7000000000000002</cx:pt>
          <cx:pt idx="47">3.2999999999999998</cx:pt>
          <cx:pt idx="48">3.3999999999999999</cx:pt>
          <cx:pt idx="49">2.5</cx:pt>
          <cx:pt idx="50">3.2999999999999998</cx:pt>
          <cx:pt idx="51">3</cx:pt>
          <cx:pt idx="52">3.1000000000000001</cx:pt>
          <cx:pt idx="53">3.7999999999999998</cx:pt>
          <cx:pt idx="54">3.5</cx:pt>
          <cx:pt idx="55">2.2000000000000002</cx:pt>
          <cx:pt idx="56">2.1000000000000001</cx:pt>
          <cx:pt idx="57">3.7000000000000002</cx:pt>
          <cx:pt idx="58">2.6000000000000001</cx:pt>
          <cx:pt idx="59">11.699999999999999</cx:pt>
          <cx:pt idx="60">3.2000000000000002</cx:pt>
          <cx:pt idx="61">3.2999999999999998</cx:pt>
          <cx:pt idx="62">2.7000000000000002</cx:pt>
          <cx:pt idx="63">4.2000000000000002</cx:pt>
          <cx:pt idx="64">3</cx:pt>
          <cx:pt idx="65">3.3999999999999999</cx:pt>
          <cx:pt idx="66">3.8999999999999999</cx:pt>
          <cx:pt idx="67">3.2000000000000002</cx:pt>
          <cx:pt idx="68">2.8999999999999999</cx:pt>
          <cx:pt idx="69">3</cx:pt>
          <cx:pt idx="70">3.3999999999999999</cx:pt>
          <cx:pt idx="71">3.8999999999999999</cx:pt>
          <cx:pt idx="72">3.8999999999999999</cx:pt>
          <cx:pt idx="73">2.8999999999999999</cx:pt>
          <cx:pt idx="74">3.8999999999999999</cx:pt>
          <cx:pt idx="75">3.2000000000000002</cx:pt>
          <cx:pt idx="76">2.7000000000000002</cx:pt>
          <cx:pt idx="77">3.2999999999999998</cx:pt>
          <cx:pt idx="78">2.0499999999999998</cx:pt>
          <cx:pt idx="79">1.2</cx:pt>
          <cx:pt idx="80">3.1000000000000001</cx:pt>
          <cx:pt idx="81">3.6000000000000001</cx:pt>
          <cx:pt idx="82">2.7999999999999998</cx:pt>
          <cx:pt idx="83">4.5999999999999996</cx:pt>
          <cx:pt idx="84">3.6000000000000001</cx:pt>
          <cx:pt idx="85">3</cx:pt>
          <cx:pt idx="86">3</cx:pt>
          <cx:pt idx="87">3.1000000000000001</cx:pt>
          <cx:pt idx="88">5.2000000000000002</cx:pt>
          <cx:pt idx="89">4.4000000000000004</cx:pt>
          <cx:pt idx="90">4.0999999999999996</cx:pt>
          <cx:pt idx="91">3.2999999999999998</cx:pt>
          <cx:pt idx="92">3.2000000000000002</cx:pt>
          <cx:pt idx="93">3.2000000000000002</cx:pt>
          <cx:pt idx="94">3.1000000000000001</cx:pt>
          <cx:pt idx="95">4.5999999999999996</cx:pt>
          <cx:pt idx="96">3.2000000000000002</cx:pt>
          <cx:pt idx="97">2.7999999999999998</cx:pt>
          <cx:pt idx="98">3.5</cx:pt>
          <cx:pt idx="99">3.2999999999999998</cx:pt>
          <cx:pt idx="100">2.5</cx:pt>
          <cx:pt idx="101">3.7999999999999998</cx:pt>
          <cx:pt idx="102">4.0999999999999996</cx:pt>
          <cx:pt idx="103">2.8999999999999999</cx:pt>
          <cx:pt idx="104">2.7999999999999998</cx:pt>
          <cx:pt idx="105">2.7999999999999998</cx:pt>
          <cx:pt idx="106">2.8999999999999999</cx:pt>
          <cx:pt idx="107">2.6000000000000001</cx:pt>
          <cx:pt idx="108">3.5</cx:pt>
          <cx:pt idx="109">4.4000000000000004</cx:pt>
          <cx:pt idx="110">3</cx:pt>
          <cx:pt idx="111">3.6000000000000001</cx:pt>
          <cx:pt idx="112">3.5</cx:pt>
          <cx:pt idx="113">4</cx:pt>
          <cx:pt idx="114">3.2999999999999998</cx:pt>
          <cx:pt idx="115">3.8999999999999999</cx:pt>
          <cx:pt idx="116">3.1000000000000001</cx:pt>
          <cx:pt idx="117">3.8999999999999999</cx:pt>
          <cx:pt idx="118">2.5</cx:pt>
          <cx:pt idx="119">3.3999999999999999</cx:pt>
          <cx:pt idx="120">2.8999999999999999</cx:pt>
          <cx:pt idx="121">3.2999999999999998</cx:pt>
          <cx:pt idx="122">2.7000000000000002</cx:pt>
          <cx:pt idx="123">3.2000000000000002</cx:pt>
          <cx:pt idx="124">3.7999999999999998</cx:pt>
          <cx:pt idx="125">3.6000000000000001</cx:pt>
          <cx:pt idx="126">3.2999999999999998</cx:pt>
          <cx:pt idx="127">3.5</cx:pt>
          <cx:pt idx="128">4.2000000000000002</cx:pt>
          <cx:pt idx="129">4.0999999999999996</cx:pt>
          <cx:pt idx="130">3.8999999999999999</cx:pt>
          <cx:pt idx="131">2.8999999999999999</cx:pt>
          <cx:pt idx="132">3.7999999999999998</cx:pt>
          <cx:pt idx="133">3.5</cx:pt>
          <cx:pt idx="134">3.7000000000000002</cx:pt>
          <cx:pt idx="135">3.3999999999999999</cx:pt>
          <cx:pt idx="136">4.2000000000000002</cx:pt>
          <cx:pt idx="137">3.1000000000000001</cx:pt>
          <cx:pt idx="138">3.7000000000000002</cx:pt>
          <cx:pt idx="139">3.6000000000000001</cx:pt>
          <cx:pt idx="140">4.2999999999999998</cx:pt>
          <cx:pt idx="141">3.1000000000000001</cx:pt>
          <cx:pt idx="142">3</cx:pt>
          <cx:pt idx="143">2.8999999999999999</cx:pt>
          <cx:pt idx="144">3.2999999999999998</cx:pt>
          <cx:pt idx="145">4.5999999999999996</cx:pt>
          <cx:pt idx="146">3.2000000000000002</cx:pt>
          <cx:pt idx="147">2.7999999999999998</cx:pt>
          <cx:pt idx="148">3.7999999999999998</cx:pt>
          <cx:pt idx="149">2.5</cx:pt>
          <cx:pt idx="150">3.3999999999999999</cx:pt>
          <cx:pt idx="151">3.7999999999999998</cx:pt>
          <cx:pt idx="152">4.5</cx:pt>
          <cx:pt idx="153">2.8999999999999999</cx:pt>
          <cx:pt idx="154">3.7999999999999998</cx:pt>
          <cx:pt idx="155">2.5</cx:pt>
          <cx:pt idx="156">3.3999999999999999</cx:pt>
          <cx:pt idx="157">3</cx:pt>
          <cx:pt idx="158">4.5</cx:pt>
          <cx:pt idx="159">2.7999999999999998</cx:pt>
          <cx:pt idx="160">3.8999999999999999</cx:pt>
          <cx:pt idx="161">3.5</cx:pt>
          <cx:pt idx="162">3.2000000000000002</cx:pt>
          <cx:pt idx="163">3.6000000000000001</cx:pt>
          <cx:pt idx="164">2.7999999999999998</cx:pt>
          <cx:pt idx="165">3.8999999999999999</cx:pt>
          <cx:pt idx="166">3.3999999999999999</cx:pt>
          <cx:pt idx="167">4.2999999999999998</cx:pt>
          <cx:pt idx="168">3.6000000000000001</cx:pt>
          <cx:pt idx="169">3.2999999999999998</cx:pt>
          <cx:pt idx="170">3.3999999999999999</cx:pt>
          <cx:pt idx="171">3.7999999999999998</cx:pt>
          <cx:pt idx="172">3.6000000000000001</cx:pt>
          <cx:pt idx="173">4.0999999999999996</cx:pt>
          <cx:pt idx="174">3.8999999999999999</cx:pt>
          <cx:pt idx="175">3.2999999999999998</cx:pt>
          <cx:pt idx="176">3.2000000000000002</cx:pt>
          <cx:pt idx="177">4.7000000000000002</cx:pt>
          <cx:pt idx="178">3.7999999999999998</cx:pt>
          <cx:pt idx="179">4.2999999999999998</cx:pt>
          <cx:pt idx="180">3.7999999999999998</cx:pt>
          <cx:pt idx="181">3.2999999999999998</cx:pt>
          <cx:pt idx="182">3.2999999999999998</cx:pt>
          <cx:pt idx="183">3.1000000000000001</cx:pt>
          <cx:pt idx="184">4.4000000000000004</cx:pt>
          <cx:pt idx="185">3.3999999999999999</cx:pt>
          <cx:pt idx="186">3.7999999999999998</cx:pt>
          <cx:pt idx="187">4.2000000000000002</cx:pt>
          <cx:pt idx="188">3.3999999999999999</cx:pt>
          <cx:pt idx="189">3.2000000000000002</cx:pt>
          <cx:pt idx="190">3.7999999999999998</cx:pt>
          <cx:pt idx="191">3.5</cx:pt>
          <cx:pt idx="192">2.1000000000000001</cx:pt>
          <cx:pt idx="193">3.1000000000000001</cx:pt>
          <cx:pt idx="194">2.6000000000000001</cx:pt>
          <cx:pt idx="195">5</cx:pt>
          <cx:pt idx="196">3.6000000000000001</cx:pt>
          <cx:pt idx="197">3.2000000000000002</cx:pt>
          <cx:pt idx="198">3.5</cx:pt>
          <cx:pt idx="199">3.2000000000000002</cx:pt>
          <cx:pt idx="200">3.7000000000000002</cx:pt>
          <cx:pt idx="201">3.7000000000000002</cx:pt>
          <cx:pt idx="202">2.7000000000000002</cx:pt>
          <cx:pt idx="203">3.7000000000000002</cx:pt>
          <cx:pt idx="204">3.3999999999999999</cx:pt>
          <cx:pt idx="205">4.2000000000000002</cx:pt>
          <cx:pt idx="206">3.3999999999999999</cx:pt>
          <cx:pt idx="207">3.7000000000000002</cx:pt>
          <cx:pt idx="208">2.2999999999999998</cx:pt>
          <cx:pt idx="209">3.6000000000000001</cx:pt>
          <cx:pt idx="210">2.8999999999999999</cx:pt>
          <cx:pt idx="211">4.2999999999999998</cx:pt>
          <cx:pt idx="212">4</cx:pt>
          <cx:pt idx="213">4.0999999999999996</cx:pt>
          <cx:pt idx="214">4.5999999999999996</cx:pt>
          <cx:pt idx="215">1.8999999999999999</cx:pt>
          <cx:pt idx="216">3.5</cx:pt>
          <cx:pt idx="217">3.7999999999999998</cx:pt>
          <cx:pt idx="218">3</cx:pt>
          <cx:pt idx="219">3.5</cx:pt>
          <cx:pt idx="220">2.7000000000000002</cx:pt>
          <cx:pt idx="221">3.7999999999999998</cx:pt>
          <cx:pt idx="222">2.8999999999999999</cx:pt>
          <cx:pt idx="223">3</cx:pt>
          <cx:pt idx="224">3.7999999999999998</cx:pt>
          <cx:pt idx="225">4.2000000000000002</cx:pt>
          <cx:pt idx="226">3.3999999999999999</cx:pt>
          <cx:pt idx="227">3.7000000000000002</cx:pt>
          <cx:pt idx="228">3.7999999999999998</cx:pt>
          <cx:pt idx="229">3.1000000000000001</cx:pt>
          <cx:pt idx="230">4.0999999999999996</cx:pt>
          <cx:pt idx="231">2.8999999999999999</cx:pt>
          <cx:pt idx="232">2.8999999999999999</cx:pt>
          <cx:pt idx="233">3.5</cx:pt>
          <cx:pt idx="234">3</cx:pt>
          <cx:pt idx="235">4</cx:pt>
          <cx:pt idx="236">4.0999999999999996</cx:pt>
          <cx:pt idx="237">3.5</cx:pt>
          <cx:pt idx="238">3</cx:pt>
          <cx:pt idx="239">3.3999999999999999</cx:pt>
          <cx:pt idx="240">2.7999999999999998</cx:pt>
          <cx:pt idx="241">3.7000000000000002</cx:pt>
          <cx:pt idx="242">3.2999999999999998</cx:pt>
          <cx:pt idx="243">3.2999999999999998</cx:pt>
          <cx:pt idx="244">2.3999999999999999</cx:pt>
          <cx:pt idx="245">4</cx:pt>
          <cx:pt idx="246">3.2999999999999998</cx:pt>
          <cx:pt idx="247">3.3999999999999999</cx:pt>
          <cx:pt idx="248">4.2000000000000002</cx:pt>
          <cx:pt idx="249">3.2999999999999998</cx:pt>
        </cx:lvl>
      </cx:numDim>
    </cx:data>
  </cx:chartData>
  <cx:chart>
    <cx:plotArea>
      <cx:plotAreaRegion>
        <cx:plotSurface>
          <cx:spPr>
            <a:noFill/>
            <a:ln>
              <a:noFill/>
            </a:ln>
          </cx:spPr>
        </cx:plotSurface>
        <cx:series layoutId="boxWhisker" uniqueId="{2CED1A20-B7CF-4A1B-9288-EA96E639B48A}">
          <cx:tx>
            <cx:txData>
              <cx:f>'[CA_IP_20200310 tables_V5.xlsx]IPandEgfr'!$F$1</cx:f>
              <cx:v>&lt;30</cx:v>
            </cx:txData>
          </cx:tx>
          <cx:spPr>
            <a:ln>
              <a:solidFill>
                <a:srgbClr val="0070C0"/>
              </a:solidFill>
            </a:ln>
          </cx:spPr>
          <cx:dataId val="0"/>
          <cx:layoutPr>
            <cx:visibility meanLine="0" meanMarker="1" nonoutliers="0" outliers="0"/>
            <cx:statistics quartileMethod="exclusive"/>
          </cx:layoutPr>
        </cx:series>
        <cx:series layoutId="boxWhisker" uniqueId="{63028BD9-18D8-4FDD-97D0-E52F8692D639}">
          <cx:tx>
            <cx:txData>
              <cx:f>'[CA_IP_20200310 tables_V5.xlsx]IPandEgfr'!$G$1</cx:f>
              <cx:v>30-60</cx:v>
            </cx:txData>
          </cx:tx>
          <cx:spPr>
            <a:ln>
              <a:solidFill>
                <a:srgbClr val="0070C0"/>
              </a:solidFill>
            </a:ln>
          </cx:spPr>
          <cx:dataId val="1"/>
          <cx:layoutPr>
            <cx:visibility meanLine="0" meanMarker="1" nonoutliers="0" outliers="0"/>
            <cx:statistics quartileMethod="exclusive"/>
          </cx:layoutPr>
        </cx:series>
        <cx:series layoutId="boxWhisker" uniqueId="{80100E2B-E248-418D-BA6C-8A1EAA81FD47}">
          <cx:tx>
            <cx:txData>
              <cx:f>'[CA_IP_20200310 tables_V5.xlsx]IPandEgfr'!$H$1</cx:f>
              <cx:v>60-90</cx:v>
            </cx:txData>
          </cx:tx>
          <cx:spPr>
            <a:ln>
              <a:solidFill>
                <a:srgbClr val="0070C0"/>
              </a:solidFill>
            </a:ln>
          </cx:spPr>
          <cx:dataId val="2"/>
          <cx:layoutPr>
            <cx:visibility meanLine="0" meanMarker="1" nonoutliers="0" outliers="0"/>
            <cx:statistics quartileMethod="exclusive"/>
          </cx:layoutPr>
        </cx:series>
        <cx:series layoutId="boxWhisker" uniqueId="{F77C59A7-8E82-40EE-8076-4C30FAE9EE0D}">
          <cx:tx>
            <cx:txData>
              <cx:f>'[CA_IP_20200310 tables_V5.xlsx]IPandEgfr'!$I$1</cx:f>
              <cx:v>&gt;90</cx:v>
            </cx:txData>
          </cx:tx>
          <cx:spPr>
            <a:ln>
              <a:solidFill>
                <a:srgbClr val="0070C0"/>
              </a:solidFill>
            </a:ln>
          </cx:spPr>
          <cx:dataId val="3"/>
          <cx:layoutPr>
            <cx:visibility meanLine="0" meanMarker="1" nonoutliers="0" outliers="0"/>
            <cx:statistics quartileMethod="exclusive"/>
          </cx:layoutPr>
        </cx:series>
      </cx:plotAreaRegion>
      <cx:axis id="0">
        <cx:catScaling gapWidth="1.5"/>
        <cx:tickLabels/>
        <cx:spPr>
          <a:ln>
            <a:solidFill>
              <a:schemeClr val="tx1"/>
            </a:solidFill>
          </a:ln>
        </cx:spPr>
        <cx:txPr>
          <a:bodyPr spcFirstLastPara="1" vertOverflow="ellipsis" horzOverflow="overflow" wrap="square" lIns="0" tIns="0" rIns="0" bIns="0" anchor="ctr" anchorCtr="1"/>
          <a:lstStyle/>
          <a:p>
            <a:pPr algn="ctr" rtl="0">
              <a:defRPr>
                <a:solidFill>
                  <a:schemeClr val="bg1"/>
                </a:solidFill>
              </a:defRPr>
            </a:pPr>
            <a:endParaRPr lang="zh-TW" altLang="en-US" sz="900" b="0" i="0" u="none" strike="noStrike" baseline="0">
              <a:solidFill>
                <a:schemeClr val="bg1"/>
              </a:solidFill>
              <a:latin typeface="Calibri" panose="020F0502020204030204"/>
              <a:ea typeface="新細明體" panose="02020500000000000000" pitchFamily="18" charset="-120"/>
            </a:endParaRPr>
          </a:p>
        </cx:txPr>
      </cx:axis>
      <cx:axis id="1">
        <cx:valScaling/>
        <cx:tickLabels/>
        <cx:spPr>
          <a:ln>
            <a:solidFill>
              <a:schemeClr val="tx1"/>
            </a:solidFill>
          </a:ln>
        </cx:spPr>
      </cx:axis>
    </cx:plotArea>
    <cx:legend pos="b" align="ctr" overlay="1">
      <cx:txPr>
        <a:bodyPr spcFirstLastPara="1" vertOverflow="ellipsis" horzOverflow="overflow" wrap="square" lIns="0" tIns="0" rIns="0" bIns="0" anchor="ctr" anchorCtr="1"/>
        <a:lstStyle/>
        <a:p>
          <a:pPr algn="ctr" rtl="0">
            <a:defRPr sz="1100"/>
          </a:pPr>
          <a:endParaRPr lang="zh-TW" altLang="en-US" sz="1100" b="0" i="0" u="none" strike="noStrike" baseline="0">
            <a:solidFill>
              <a:sysClr val="windowText" lastClr="000000">
                <a:lumMod val="65000"/>
                <a:lumOff val="35000"/>
              </a:sysClr>
            </a:solidFill>
            <a:latin typeface="Calibri" panose="020F0502020204030204"/>
            <a:ea typeface="新細明體" panose="02020500000000000000" pitchFamily="18" charset="-120"/>
          </a:endParaRPr>
        </a:p>
      </cx:txPr>
    </cx:legend>
  </cx:chart>
  <cx:spPr>
    <a:ln>
      <a:noFill/>
    </a:ln>
  </cx:spPr>
</cx:chartSpace>
</file>

<file path=word/charts/colors1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style1.xml><?xml version="1.0" encoding="utf-8"?>
<cs:chartStyle xmlns:cs="http://schemas.microsoft.com/office/drawing/2012/chartStyle" xmlns:a="http://schemas.openxmlformats.org/drawingml/2006/main" id="37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/>
  </cs:dataLabel>
  <cs:dataLabelCallout>
    <cs:lnRef idx="0"/>
    <cs:fillRef idx="0"/>
    <cs:effectRef idx="0"/>
    <cs:fontRef idx="minor">
      <a:schemeClr val="lt1">
        <a:lumMod val="65000"/>
        <a:lumOff val="35000"/>
      </a:schemeClr>
    </cs:fontRef>
    <cs:spPr>
      <a:solidFill>
        <a:schemeClr val="dk1">
          <a:lumMod val="15000"/>
          <a:lumOff val="85000"/>
        </a:schemeClr>
      </a:solidFill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>
        <a:solidFill>
          <a:schemeClr val="phClr"/>
        </a:solidFill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lumMod val="60000"/>
        </a:schemeClr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2857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25400" cap="flat" cmpd="sng" algn="ctr">
        <a:solidFill>
          <a:schemeClr val="tx1">
            <a:lumMod val="65000"/>
            <a:lumOff val="3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dk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2857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74</Words>
  <Characters>2137</Characters>
  <Application>Microsoft Office Word</Application>
  <DocSecurity>0</DocSecurity>
  <Lines>17</Lines>
  <Paragraphs>5</Paragraphs>
  <ScaleCrop>false</ScaleCrop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tsai</dc:creator>
  <cp:keywords/>
  <dc:description/>
  <cp:lastModifiedBy>john tsai</cp:lastModifiedBy>
  <cp:revision>1</cp:revision>
  <dcterms:created xsi:type="dcterms:W3CDTF">2021-05-18T15:15:00Z</dcterms:created>
  <dcterms:modified xsi:type="dcterms:W3CDTF">2021-05-18T15:20:00Z</dcterms:modified>
</cp:coreProperties>
</file>